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BDFA6" w14:textId="77777777" w:rsidR="00292451" w:rsidRPr="00E62922" w:rsidRDefault="00292451" w:rsidP="006D265F">
      <w:pPr>
        <w:shd w:val="clear" w:color="auto" w:fill="FFFFFF"/>
        <w:spacing w:after="0" w:line="240" w:lineRule="auto"/>
        <w:rPr>
          <w:rFonts w:eastAsia="Times New Roman" w:cs="Times New Roman"/>
          <w:color w:val="4BACC6" w:themeColor="accent5"/>
          <w:sz w:val="48"/>
          <w:szCs w:val="48"/>
          <w:lang w:eastAsia="en-IN"/>
        </w:rPr>
      </w:pPr>
    </w:p>
    <w:p w14:paraId="0D579D8B" w14:textId="77777777" w:rsidR="00292451" w:rsidRPr="00E62922" w:rsidRDefault="00292451" w:rsidP="006D265F">
      <w:pPr>
        <w:shd w:val="clear" w:color="auto" w:fill="FFFFFF"/>
        <w:spacing w:after="0" w:line="240" w:lineRule="auto"/>
        <w:rPr>
          <w:rFonts w:eastAsia="Times New Roman" w:cs="Times New Roman"/>
          <w:color w:val="4BACC6" w:themeColor="accent5"/>
          <w:sz w:val="48"/>
          <w:szCs w:val="48"/>
          <w:lang w:eastAsia="en-IN"/>
        </w:rPr>
      </w:pPr>
    </w:p>
    <w:p w14:paraId="3F36CE6F" w14:textId="77777777" w:rsidR="00292451" w:rsidRPr="00E62922" w:rsidRDefault="00292451" w:rsidP="006D265F">
      <w:pPr>
        <w:shd w:val="clear" w:color="auto" w:fill="FFFFFF"/>
        <w:spacing w:after="0" w:line="240" w:lineRule="auto"/>
        <w:rPr>
          <w:rFonts w:eastAsia="Times New Roman" w:cs="Times New Roman"/>
          <w:color w:val="4BACC6" w:themeColor="accent5"/>
          <w:sz w:val="48"/>
          <w:szCs w:val="48"/>
          <w:lang w:eastAsia="en-IN"/>
        </w:rPr>
      </w:pPr>
    </w:p>
    <w:p w14:paraId="2148D02C" w14:textId="77777777" w:rsidR="00292451" w:rsidRPr="00E62922" w:rsidRDefault="00292451" w:rsidP="006D265F">
      <w:pPr>
        <w:shd w:val="clear" w:color="auto" w:fill="FFFFFF"/>
        <w:spacing w:after="0" w:line="240" w:lineRule="auto"/>
        <w:rPr>
          <w:rFonts w:eastAsia="Times New Roman" w:cs="Times New Roman"/>
          <w:color w:val="4BACC6" w:themeColor="accent5"/>
          <w:sz w:val="48"/>
          <w:szCs w:val="48"/>
          <w:lang w:eastAsia="en-IN"/>
        </w:rPr>
      </w:pPr>
    </w:p>
    <w:p w14:paraId="6276CA1B" w14:textId="4F973931" w:rsidR="00292451" w:rsidRPr="00E62922" w:rsidRDefault="00E62922" w:rsidP="006D265F">
      <w:pPr>
        <w:shd w:val="clear" w:color="auto" w:fill="FFFFFF"/>
        <w:spacing w:after="0" w:line="240" w:lineRule="auto"/>
        <w:rPr>
          <w:rFonts w:eastAsia="Times New Roman" w:cs="Times New Roman"/>
          <w:color w:val="4BACC6" w:themeColor="accent5"/>
          <w:sz w:val="48"/>
          <w:szCs w:val="48"/>
          <w:lang w:eastAsia="en-IN"/>
        </w:rPr>
      </w:pPr>
      <w:r w:rsidRPr="00E62922">
        <w:rPr>
          <w:noProof/>
          <w:sz w:val="24"/>
          <w:szCs w:val="20"/>
        </w:rPr>
        <w:drawing>
          <wp:anchor distT="0" distB="0" distL="114300" distR="114300" simplePos="0" relativeHeight="251676672" behindDoc="0" locked="0" layoutInCell="1" allowOverlap="1" wp14:anchorId="7E6414F4" wp14:editId="6E79213A">
            <wp:simplePos x="0" y="0"/>
            <wp:positionH relativeFrom="column">
              <wp:posOffset>-586740</wp:posOffset>
            </wp:positionH>
            <wp:positionV relativeFrom="paragraph">
              <wp:posOffset>501650</wp:posOffset>
            </wp:positionV>
            <wp:extent cx="6950710" cy="5052060"/>
            <wp:effectExtent l="0" t="0" r="0" b="0"/>
            <wp:wrapThrough wrapText="bothSides">
              <wp:wrapPolygon edited="0">
                <wp:start x="0" y="0"/>
                <wp:lineTo x="0" y="21502"/>
                <wp:lineTo x="21549" y="21502"/>
                <wp:lineTo x="2154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950710" cy="5052060"/>
                    </a:xfrm>
                    <a:prstGeom prst="rect">
                      <a:avLst/>
                    </a:prstGeom>
                  </pic:spPr>
                </pic:pic>
              </a:graphicData>
            </a:graphic>
            <wp14:sizeRelH relativeFrom="margin">
              <wp14:pctWidth>0</wp14:pctWidth>
            </wp14:sizeRelH>
            <wp14:sizeRelV relativeFrom="margin">
              <wp14:pctHeight>0</wp14:pctHeight>
            </wp14:sizeRelV>
          </wp:anchor>
        </w:drawing>
      </w:r>
    </w:p>
    <w:p w14:paraId="2D6AE8E3" w14:textId="74F3FF54" w:rsidR="00292451" w:rsidRPr="00E62922" w:rsidRDefault="00292451" w:rsidP="006D265F">
      <w:pPr>
        <w:shd w:val="clear" w:color="auto" w:fill="FFFFFF"/>
        <w:spacing w:after="0" w:line="240" w:lineRule="auto"/>
        <w:rPr>
          <w:rFonts w:eastAsia="Times New Roman" w:cs="Times New Roman"/>
          <w:color w:val="4BACC6" w:themeColor="accent5"/>
          <w:sz w:val="48"/>
          <w:szCs w:val="48"/>
          <w:lang w:eastAsia="en-IN"/>
        </w:rPr>
      </w:pPr>
    </w:p>
    <w:p w14:paraId="7CB6A205" w14:textId="5FC60158" w:rsidR="00DA7750" w:rsidRPr="00E62922" w:rsidRDefault="00DA7750">
      <w:pPr>
        <w:rPr>
          <w:sz w:val="24"/>
          <w:szCs w:val="20"/>
        </w:rPr>
      </w:pPr>
    </w:p>
    <w:p w14:paraId="0540D6B8" w14:textId="77777777" w:rsidR="00292451" w:rsidRPr="00E62922" w:rsidRDefault="00292451">
      <w:pPr>
        <w:rPr>
          <w:color w:val="002060"/>
        </w:rPr>
      </w:pPr>
    </w:p>
    <w:p w14:paraId="1A24598D" w14:textId="77777777" w:rsidR="00292451" w:rsidRPr="00E62922" w:rsidRDefault="00292451">
      <w:pPr>
        <w:rPr>
          <w:color w:val="002060"/>
        </w:rPr>
      </w:pPr>
    </w:p>
    <w:p w14:paraId="4144F163" w14:textId="77777777" w:rsidR="00292451" w:rsidRPr="00E62922" w:rsidRDefault="00292451">
      <w:pPr>
        <w:rPr>
          <w:color w:val="002060"/>
        </w:rPr>
      </w:pPr>
    </w:p>
    <w:p w14:paraId="04DBD1FF" w14:textId="67CC3814" w:rsidR="00292451" w:rsidRPr="00E62922" w:rsidRDefault="00292451">
      <w:pPr>
        <w:rPr>
          <w:color w:val="002060"/>
        </w:rPr>
      </w:pPr>
    </w:p>
    <w:p w14:paraId="2090372D" w14:textId="77777777" w:rsidR="00292451" w:rsidRPr="00E62922" w:rsidRDefault="00292451">
      <w:pPr>
        <w:rPr>
          <w:color w:val="002060"/>
        </w:rPr>
      </w:pPr>
    </w:p>
    <w:p w14:paraId="27528D32" w14:textId="77777777" w:rsidR="00E62922" w:rsidRPr="00E62922" w:rsidRDefault="00E62922" w:rsidP="00292451"/>
    <w:p w14:paraId="47377C52" w14:textId="0E5FBC7D" w:rsidR="00292451" w:rsidRPr="00E62922" w:rsidRDefault="00292451" w:rsidP="00292451">
      <w:pPr>
        <w:rPr>
          <w:sz w:val="32"/>
          <w:szCs w:val="24"/>
        </w:rPr>
      </w:pPr>
      <w:r w:rsidRPr="00E62922">
        <w:rPr>
          <w:sz w:val="32"/>
          <w:szCs w:val="24"/>
        </w:rPr>
        <w:t>Contents</w:t>
      </w:r>
    </w:p>
    <w:p w14:paraId="24F341D6" w14:textId="5EC4EAE7" w:rsidR="00292451" w:rsidRPr="00E62922" w:rsidRDefault="00292451" w:rsidP="00292451">
      <w:pPr>
        <w:rPr>
          <w:color w:val="002060"/>
        </w:rPr>
      </w:pPr>
      <w:r w:rsidRPr="00E62922">
        <w:rPr>
          <w:color w:val="002060"/>
        </w:rPr>
        <w:t>Introduction............................................................................</w:t>
      </w:r>
      <w:r w:rsidR="00C954EE">
        <w:rPr>
          <w:color w:val="002060"/>
        </w:rPr>
        <w:t>..</w:t>
      </w:r>
      <w:r w:rsidR="00A103E2">
        <w:rPr>
          <w:color w:val="002060"/>
        </w:rPr>
        <w:t>....</w:t>
      </w:r>
      <w:r w:rsidRPr="00E62922">
        <w:rPr>
          <w:color w:val="002060"/>
        </w:rPr>
        <w:t>3</w:t>
      </w:r>
    </w:p>
    <w:p w14:paraId="636C4DD8" w14:textId="11A9AC41" w:rsidR="00292451" w:rsidRPr="00E62922" w:rsidRDefault="00292451" w:rsidP="00292451">
      <w:pPr>
        <w:rPr>
          <w:color w:val="002060"/>
        </w:rPr>
      </w:pPr>
      <w:r w:rsidRPr="00E62922">
        <w:rPr>
          <w:color w:val="002060"/>
        </w:rPr>
        <w:t>What is reinforcement learning……………………………</w:t>
      </w:r>
      <w:r w:rsidR="00C954EE">
        <w:rPr>
          <w:color w:val="002060"/>
        </w:rPr>
        <w:t>…</w:t>
      </w:r>
      <w:r w:rsidR="00A103E2">
        <w:rPr>
          <w:color w:val="002060"/>
        </w:rPr>
        <w:t>…</w:t>
      </w:r>
      <w:r w:rsidR="00C954EE">
        <w:rPr>
          <w:color w:val="002060"/>
        </w:rPr>
        <w:t>3</w:t>
      </w:r>
    </w:p>
    <w:p w14:paraId="17D788C8" w14:textId="199AA592" w:rsidR="009B78F2" w:rsidRPr="00E62922" w:rsidRDefault="009F3799" w:rsidP="00292451">
      <w:pPr>
        <w:rPr>
          <w:color w:val="002060"/>
        </w:rPr>
      </w:pPr>
      <w:r w:rsidRPr="00E62922">
        <w:rPr>
          <w:color w:val="002060"/>
        </w:rPr>
        <w:t>Taxi problem………………………………………………</w:t>
      </w:r>
      <w:r w:rsidR="00C954EE">
        <w:rPr>
          <w:color w:val="002060"/>
        </w:rPr>
        <w:t>…</w:t>
      </w:r>
      <w:r w:rsidR="00A103E2">
        <w:rPr>
          <w:color w:val="002060"/>
        </w:rPr>
        <w:t>…</w:t>
      </w:r>
      <w:r w:rsidRPr="00E62922">
        <w:rPr>
          <w:color w:val="002060"/>
        </w:rPr>
        <w:t>5</w:t>
      </w:r>
    </w:p>
    <w:p w14:paraId="0FB912C2" w14:textId="79AE4D14" w:rsidR="006B7561" w:rsidRPr="00E62922" w:rsidRDefault="006B7561" w:rsidP="006B7561">
      <w:pPr>
        <w:pStyle w:val="ListParagraph"/>
        <w:numPr>
          <w:ilvl w:val="0"/>
          <w:numId w:val="11"/>
        </w:numPr>
        <w:rPr>
          <w:color w:val="002060"/>
        </w:rPr>
      </w:pPr>
      <w:r w:rsidRPr="00E62922">
        <w:rPr>
          <w:color w:val="002060"/>
        </w:rPr>
        <w:t>Random policy</w:t>
      </w:r>
      <w:r w:rsidR="00E62922" w:rsidRPr="00E62922">
        <w:rPr>
          <w:color w:val="002060"/>
        </w:rPr>
        <w:t>……………………………………</w:t>
      </w:r>
      <w:r w:rsidR="00C954EE">
        <w:rPr>
          <w:color w:val="002060"/>
        </w:rPr>
        <w:t>…….</w:t>
      </w:r>
      <w:r w:rsidR="00A103E2">
        <w:rPr>
          <w:color w:val="002060"/>
        </w:rPr>
        <w:t>..</w:t>
      </w:r>
      <w:r w:rsidR="00C954EE">
        <w:rPr>
          <w:color w:val="002060"/>
        </w:rPr>
        <w:t>6</w:t>
      </w:r>
    </w:p>
    <w:p w14:paraId="55615E4C" w14:textId="096AA603" w:rsidR="006B7561" w:rsidRPr="00E62922" w:rsidRDefault="006B7561" w:rsidP="006B7561">
      <w:pPr>
        <w:pStyle w:val="ListParagraph"/>
        <w:numPr>
          <w:ilvl w:val="0"/>
          <w:numId w:val="11"/>
        </w:numPr>
        <w:rPr>
          <w:color w:val="002060"/>
        </w:rPr>
      </w:pPr>
      <w:r w:rsidRPr="00E62922">
        <w:rPr>
          <w:color w:val="002060"/>
        </w:rPr>
        <w:t>Q-learning</w:t>
      </w:r>
      <w:r w:rsidR="00E62922" w:rsidRPr="00E62922">
        <w:rPr>
          <w:color w:val="002060"/>
        </w:rPr>
        <w:t>……………………………………………</w:t>
      </w:r>
      <w:proofErr w:type="gramStart"/>
      <w:r w:rsidR="00A103E2">
        <w:rPr>
          <w:color w:val="002060"/>
        </w:rPr>
        <w:t>…..</w:t>
      </w:r>
      <w:proofErr w:type="gramEnd"/>
      <w:r w:rsidR="00C954EE">
        <w:rPr>
          <w:color w:val="002060"/>
        </w:rPr>
        <w:t>7</w:t>
      </w:r>
    </w:p>
    <w:p w14:paraId="4F3E0863" w14:textId="73836B1A" w:rsidR="006B7561" w:rsidRPr="00E62922" w:rsidRDefault="006B7561" w:rsidP="006B7561">
      <w:pPr>
        <w:pStyle w:val="ListParagraph"/>
        <w:numPr>
          <w:ilvl w:val="0"/>
          <w:numId w:val="11"/>
        </w:numPr>
        <w:rPr>
          <w:color w:val="002060"/>
        </w:rPr>
      </w:pPr>
      <w:r w:rsidRPr="00E62922">
        <w:rPr>
          <w:color w:val="002060"/>
        </w:rPr>
        <w:t>Q-learning vs random policy</w:t>
      </w:r>
      <w:r w:rsidR="00E62922" w:rsidRPr="00E62922">
        <w:rPr>
          <w:color w:val="002060"/>
        </w:rPr>
        <w:t>…………………………</w:t>
      </w:r>
      <w:r w:rsidR="00C954EE">
        <w:rPr>
          <w:color w:val="002060"/>
        </w:rPr>
        <w:t>….9</w:t>
      </w:r>
    </w:p>
    <w:p w14:paraId="13098F47" w14:textId="347A32DE" w:rsidR="006B7561" w:rsidRPr="00E62922" w:rsidRDefault="006B7561" w:rsidP="006B7561">
      <w:pPr>
        <w:rPr>
          <w:color w:val="002060"/>
        </w:rPr>
      </w:pPr>
      <w:r w:rsidRPr="00E62922">
        <w:rPr>
          <w:color w:val="002060"/>
        </w:rPr>
        <w:t>Cart pole problem……………………………………………</w:t>
      </w:r>
      <w:r w:rsidR="00A103E2">
        <w:rPr>
          <w:color w:val="002060"/>
        </w:rPr>
        <w:t>…</w:t>
      </w:r>
      <w:r w:rsidR="00C954EE">
        <w:rPr>
          <w:color w:val="002060"/>
        </w:rPr>
        <w:t>10</w:t>
      </w:r>
    </w:p>
    <w:p w14:paraId="1EDD24B8" w14:textId="05745FBD" w:rsidR="006B7561" w:rsidRPr="00E62922" w:rsidRDefault="006B7561" w:rsidP="006B7561">
      <w:pPr>
        <w:pStyle w:val="ListParagraph"/>
        <w:numPr>
          <w:ilvl w:val="0"/>
          <w:numId w:val="11"/>
        </w:numPr>
        <w:rPr>
          <w:color w:val="002060"/>
        </w:rPr>
      </w:pPr>
      <w:r w:rsidRPr="00E62922">
        <w:rPr>
          <w:color w:val="002060"/>
        </w:rPr>
        <w:t>Random policy</w:t>
      </w:r>
      <w:r w:rsidR="00E62922" w:rsidRPr="00E62922">
        <w:rPr>
          <w:color w:val="002060"/>
        </w:rPr>
        <w:t>………………………………………</w:t>
      </w:r>
      <w:proofErr w:type="gramStart"/>
      <w:r w:rsidR="00A103E2">
        <w:rPr>
          <w:color w:val="002060"/>
        </w:rPr>
        <w:t>…..</w:t>
      </w:r>
      <w:proofErr w:type="gramEnd"/>
      <w:r w:rsidR="00C954EE">
        <w:rPr>
          <w:color w:val="002060"/>
        </w:rPr>
        <w:t>11</w:t>
      </w:r>
    </w:p>
    <w:p w14:paraId="24D669E8" w14:textId="5EAA515D" w:rsidR="006B7561" w:rsidRPr="00E62922" w:rsidRDefault="006B7561" w:rsidP="006B7561">
      <w:pPr>
        <w:pStyle w:val="ListParagraph"/>
        <w:numPr>
          <w:ilvl w:val="0"/>
          <w:numId w:val="11"/>
        </w:numPr>
        <w:rPr>
          <w:color w:val="002060"/>
        </w:rPr>
      </w:pPr>
      <w:r w:rsidRPr="00E62922">
        <w:rPr>
          <w:color w:val="002060"/>
        </w:rPr>
        <w:t>Q-learning</w:t>
      </w:r>
      <w:r w:rsidR="00E62922" w:rsidRPr="00E62922">
        <w:rPr>
          <w:color w:val="002060"/>
        </w:rPr>
        <w:t>………………………………………………</w:t>
      </w:r>
      <w:r w:rsidR="00C954EE">
        <w:rPr>
          <w:color w:val="002060"/>
        </w:rPr>
        <w:t>.12</w:t>
      </w:r>
    </w:p>
    <w:p w14:paraId="50A9B28F" w14:textId="48890828" w:rsidR="006B7561" w:rsidRPr="00E62922" w:rsidRDefault="006B7561" w:rsidP="006B7561">
      <w:pPr>
        <w:pStyle w:val="ListParagraph"/>
        <w:numPr>
          <w:ilvl w:val="0"/>
          <w:numId w:val="11"/>
        </w:numPr>
        <w:rPr>
          <w:color w:val="002060"/>
        </w:rPr>
      </w:pPr>
      <w:r w:rsidRPr="00E62922">
        <w:rPr>
          <w:color w:val="002060"/>
        </w:rPr>
        <w:t>Q-learning vs random policy</w:t>
      </w:r>
      <w:r w:rsidR="00E62922" w:rsidRPr="00E62922">
        <w:rPr>
          <w:color w:val="002060"/>
        </w:rPr>
        <w:t>…………………………</w:t>
      </w:r>
      <w:r w:rsidR="00C954EE">
        <w:rPr>
          <w:color w:val="002060"/>
        </w:rPr>
        <w:t>…13</w:t>
      </w:r>
    </w:p>
    <w:p w14:paraId="56CC77C6" w14:textId="2E193239" w:rsidR="00E62922" w:rsidRPr="00E62922" w:rsidRDefault="00E62922" w:rsidP="00E62922">
      <w:pPr>
        <w:rPr>
          <w:color w:val="002060"/>
        </w:rPr>
      </w:pPr>
      <w:r w:rsidRPr="00E62922">
        <w:rPr>
          <w:color w:val="002060"/>
        </w:rPr>
        <w:t>Q-learning( Taxi problem vs Cart-pole problem )…………</w:t>
      </w:r>
      <w:proofErr w:type="gramStart"/>
      <w:r w:rsidRPr="00E62922">
        <w:rPr>
          <w:color w:val="002060"/>
        </w:rPr>
        <w:t>…</w:t>
      </w:r>
      <w:r w:rsidR="00C954EE">
        <w:rPr>
          <w:color w:val="002060"/>
        </w:rPr>
        <w:t>..</w:t>
      </w:r>
      <w:proofErr w:type="gramEnd"/>
      <w:r w:rsidR="00C954EE">
        <w:rPr>
          <w:color w:val="002060"/>
        </w:rPr>
        <w:t>14</w:t>
      </w:r>
    </w:p>
    <w:p w14:paraId="100B9536" w14:textId="3DB4A0FF" w:rsidR="006B7561" w:rsidRPr="00E62922" w:rsidRDefault="006B7561" w:rsidP="006B7561">
      <w:pPr>
        <w:rPr>
          <w:color w:val="002060"/>
        </w:rPr>
      </w:pPr>
      <w:r w:rsidRPr="00E62922">
        <w:rPr>
          <w:color w:val="002060"/>
        </w:rPr>
        <w:t>Mountain problem……………………………………………</w:t>
      </w:r>
      <w:r w:rsidR="00C954EE">
        <w:rPr>
          <w:color w:val="002060"/>
        </w:rPr>
        <w:t>...1</w:t>
      </w:r>
      <w:r w:rsidRPr="00E62922">
        <w:rPr>
          <w:color w:val="002060"/>
        </w:rPr>
        <w:t>5</w:t>
      </w:r>
    </w:p>
    <w:p w14:paraId="2767E234" w14:textId="4EFE3BAD" w:rsidR="006B7561" w:rsidRPr="00E62922" w:rsidRDefault="006B7561" w:rsidP="006B7561">
      <w:pPr>
        <w:pStyle w:val="ListParagraph"/>
        <w:numPr>
          <w:ilvl w:val="0"/>
          <w:numId w:val="11"/>
        </w:numPr>
        <w:rPr>
          <w:color w:val="002060"/>
        </w:rPr>
      </w:pPr>
      <w:r w:rsidRPr="00E62922">
        <w:rPr>
          <w:color w:val="002060"/>
        </w:rPr>
        <w:t>Mathematical model</w:t>
      </w:r>
      <w:r w:rsidR="00E62922" w:rsidRPr="00E62922">
        <w:rPr>
          <w:color w:val="002060"/>
        </w:rPr>
        <w:t>……………………………………</w:t>
      </w:r>
      <w:r w:rsidR="00C954EE">
        <w:rPr>
          <w:color w:val="002060"/>
        </w:rPr>
        <w:t>...</w:t>
      </w:r>
      <w:r w:rsidR="00A103E2">
        <w:rPr>
          <w:color w:val="002060"/>
        </w:rPr>
        <w:t>.</w:t>
      </w:r>
      <w:r w:rsidR="00C954EE">
        <w:rPr>
          <w:color w:val="002060"/>
        </w:rPr>
        <w:t>16</w:t>
      </w:r>
    </w:p>
    <w:p w14:paraId="3FFFA336" w14:textId="0A442B33" w:rsidR="006B7561" w:rsidRDefault="006B7561" w:rsidP="006B7561">
      <w:pPr>
        <w:pStyle w:val="ListParagraph"/>
        <w:numPr>
          <w:ilvl w:val="0"/>
          <w:numId w:val="11"/>
        </w:numPr>
        <w:rPr>
          <w:color w:val="002060"/>
        </w:rPr>
      </w:pPr>
      <w:r w:rsidRPr="00E62922">
        <w:rPr>
          <w:color w:val="002060"/>
        </w:rPr>
        <w:t>Q-learning</w:t>
      </w:r>
      <w:r w:rsidR="00E62922" w:rsidRPr="00E62922">
        <w:rPr>
          <w:color w:val="002060"/>
        </w:rPr>
        <w:t>………………………………………………</w:t>
      </w:r>
      <w:r w:rsidR="00C954EE">
        <w:rPr>
          <w:color w:val="002060"/>
        </w:rPr>
        <w:t>...</w:t>
      </w:r>
      <w:r w:rsidR="00A103E2">
        <w:rPr>
          <w:color w:val="002060"/>
        </w:rPr>
        <w:t>.</w:t>
      </w:r>
      <w:r w:rsidR="00C954EE">
        <w:rPr>
          <w:color w:val="002060"/>
        </w:rPr>
        <w:t>17</w:t>
      </w:r>
    </w:p>
    <w:p w14:paraId="5B1CB021" w14:textId="1580ABF7" w:rsidR="00C954EE" w:rsidRPr="00E62922" w:rsidRDefault="00C954EE" w:rsidP="006B7561">
      <w:pPr>
        <w:pStyle w:val="ListParagraph"/>
        <w:numPr>
          <w:ilvl w:val="0"/>
          <w:numId w:val="11"/>
        </w:numPr>
        <w:rPr>
          <w:color w:val="002060"/>
        </w:rPr>
      </w:pPr>
      <w:r>
        <w:rPr>
          <w:color w:val="002060"/>
        </w:rPr>
        <w:t>Limitation…………………………………………………18</w:t>
      </w:r>
    </w:p>
    <w:p w14:paraId="7FDBE127" w14:textId="5BC4F5DE" w:rsidR="00E62922" w:rsidRPr="00E62922" w:rsidRDefault="00E62922" w:rsidP="00E62922">
      <w:pPr>
        <w:rPr>
          <w:color w:val="002060"/>
        </w:rPr>
      </w:pPr>
      <w:r w:rsidRPr="00E62922">
        <w:rPr>
          <w:color w:val="002060"/>
        </w:rPr>
        <w:t>TD- Learning……………………………………………………</w:t>
      </w:r>
      <w:r w:rsidR="00C954EE">
        <w:rPr>
          <w:color w:val="002060"/>
        </w:rPr>
        <w:t>.19</w:t>
      </w:r>
    </w:p>
    <w:p w14:paraId="0B9267A2" w14:textId="77777777" w:rsidR="00292451" w:rsidRPr="00E62922" w:rsidRDefault="00292451">
      <w:pPr>
        <w:rPr>
          <w:color w:val="002060"/>
        </w:rPr>
      </w:pPr>
    </w:p>
    <w:p w14:paraId="7A659064" w14:textId="77777777" w:rsidR="00292451" w:rsidRPr="00E62922" w:rsidRDefault="00292451">
      <w:pPr>
        <w:rPr>
          <w:color w:val="002060"/>
        </w:rPr>
      </w:pPr>
    </w:p>
    <w:p w14:paraId="4B2B542E" w14:textId="47B151A0" w:rsidR="00292451" w:rsidRPr="00E62922" w:rsidRDefault="00292451">
      <w:pPr>
        <w:rPr>
          <w:color w:val="002060"/>
        </w:rPr>
      </w:pPr>
    </w:p>
    <w:p w14:paraId="4E026DF1" w14:textId="77777777" w:rsidR="00E62922" w:rsidRDefault="00E62922">
      <w:pPr>
        <w:rPr>
          <w:b/>
          <w:bCs/>
          <w:color w:val="002060"/>
          <w:sz w:val="32"/>
          <w:szCs w:val="24"/>
        </w:rPr>
      </w:pPr>
    </w:p>
    <w:p w14:paraId="1CDC2A6B" w14:textId="77777777" w:rsidR="00E62922" w:rsidRDefault="00E62922">
      <w:pPr>
        <w:rPr>
          <w:b/>
          <w:bCs/>
          <w:color w:val="002060"/>
          <w:sz w:val="32"/>
          <w:szCs w:val="24"/>
        </w:rPr>
      </w:pPr>
    </w:p>
    <w:p w14:paraId="440C1A16" w14:textId="77777777" w:rsidR="00E62922" w:rsidRDefault="00E62922">
      <w:pPr>
        <w:rPr>
          <w:b/>
          <w:bCs/>
          <w:color w:val="002060"/>
          <w:sz w:val="32"/>
          <w:szCs w:val="24"/>
        </w:rPr>
      </w:pPr>
    </w:p>
    <w:p w14:paraId="78954BE7" w14:textId="455409E3" w:rsidR="00292451" w:rsidRPr="00E62922" w:rsidRDefault="00AB1A03">
      <w:pPr>
        <w:rPr>
          <w:b/>
          <w:bCs/>
          <w:color w:val="002060"/>
          <w:sz w:val="32"/>
          <w:szCs w:val="24"/>
        </w:rPr>
      </w:pPr>
      <w:r w:rsidRPr="00E62922">
        <w:rPr>
          <w:b/>
          <w:bCs/>
          <w:color w:val="002060"/>
          <w:sz w:val="32"/>
          <w:szCs w:val="24"/>
        </w:rPr>
        <w:lastRenderedPageBreak/>
        <w:t xml:space="preserve">Introduction: </w:t>
      </w:r>
    </w:p>
    <w:p w14:paraId="40C295CD" w14:textId="77777777" w:rsidR="00CF241F" w:rsidRPr="00E62922" w:rsidRDefault="00CF241F">
      <w:pPr>
        <w:rPr>
          <w:color w:val="000000" w:themeColor="text1"/>
        </w:rPr>
      </w:pPr>
      <w:r w:rsidRPr="00E62922">
        <w:rPr>
          <w:color w:val="000000" w:themeColor="text1"/>
        </w:rPr>
        <w:t>In this task, we will investigate an innovative approach for solving several real-world problems that are fascinating and daunting. One in which, through contact with the external environment and awareness of a reinforcement or input signal, an agent discovers a workable solution. This field is typically referred to as reinforcement l</w:t>
      </w:r>
      <w:bookmarkStart w:id="0" w:name="_GoBack"/>
      <w:bookmarkEnd w:id="0"/>
      <w:r w:rsidRPr="00E62922">
        <w:rPr>
          <w:color w:val="000000" w:themeColor="text1"/>
        </w:rPr>
        <w:t xml:space="preserve">earning (RL). RL can also be used as an online way to solve the Markov Decision problem. </w:t>
      </w:r>
    </w:p>
    <w:p w14:paraId="17B7736A" w14:textId="1B8974F6" w:rsidR="00CF241F" w:rsidRPr="00E62922" w:rsidRDefault="00CF241F">
      <w:pPr>
        <w:rPr>
          <w:color w:val="000000" w:themeColor="text1"/>
        </w:rPr>
      </w:pPr>
      <w:r w:rsidRPr="00E62922">
        <w:rPr>
          <w:color w:val="000000" w:themeColor="text1"/>
        </w:rPr>
        <w:t xml:space="preserve">This study examines the deployment of multiple forms of RL agents provided by the OpenAI gym in three different environments. This project was developed in python code, which implements various kinds of mathematical operations, Q- learning and TD- learning </w:t>
      </w:r>
    </w:p>
    <w:p w14:paraId="0358B572" w14:textId="486F4F53" w:rsidR="00CF241F" w:rsidRPr="00E62922" w:rsidRDefault="00B2278B">
      <w:pPr>
        <w:rPr>
          <w:color w:val="000000" w:themeColor="text1"/>
        </w:rPr>
      </w:pPr>
      <w:r w:rsidRPr="00E62922">
        <w:rPr>
          <w:color w:val="000000" w:themeColor="text1"/>
        </w:rPr>
        <w:t>Moreover,</w:t>
      </w:r>
      <w:r w:rsidR="00CF241F" w:rsidRPr="00E62922">
        <w:rPr>
          <w:color w:val="000000" w:themeColor="text1"/>
        </w:rPr>
        <w:t xml:space="preserve"> agent </w:t>
      </w:r>
      <w:r w:rsidRPr="00E62922">
        <w:rPr>
          <w:color w:val="000000" w:themeColor="text1"/>
        </w:rPr>
        <w:t>is</w:t>
      </w:r>
      <w:r w:rsidR="00CF241F" w:rsidRPr="00E62922">
        <w:rPr>
          <w:color w:val="000000" w:themeColor="text1"/>
        </w:rPr>
        <w:t xml:space="preserve"> equipped with certain skills, evaluated and results are visualised using graphs. </w:t>
      </w:r>
    </w:p>
    <w:p w14:paraId="2E99B844" w14:textId="2E8DF40B" w:rsidR="00B2278B" w:rsidRPr="004D3F9E" w:rsidRDefault="00B2278B">
      <w:pPr>
        <w:rPr>
          <w:color w:val="4BACC6" w:themeColor="accent5"/>
          <w:sz w:val="24"/>
          <w:szCs w:val="20"/>
        </w:rPr>
      </w:pPr>
      <w:r w:rsidRPr="00E62922">
        <w:rPr>
          <w:color w:val="000000" w:themeColor="text1"/>
        </w:rPr>
        <w:t>The codes used are submitted in the submission folder as well, but here is the Git hub link:</w:t>
      </w:r>
      <w:r w:rsidR="00D572A3" w:rsidRPr="00E62922">
        <w:rPr>
          <w:color w:val="000000" w:themeColor="text1"/>
        </w:rPr>
        <w:t xml:space="preserve"> </w:t>
      </w:r>
      <w:r w:rsidR="00422A2F" w:rsidRPr="004D3F9E">
        <w:rPr>
          <w:color w:val="4BACC6" w:themeColor="accent5"/>
          <w:sz w:val="24"/>
          <w:szCs w:val="20"/>
        </w:rPr>
        <w:t>https://github.com/Vir-4/Aritifical-intelligence-Reinforcement-learning-</w:t>
      </w:r>
    </w:p>
    <w:p w14:paraId="5556A7AE" w14:textId="77777777" w:rsidR="009C753C" w:rsidRPr="00E62922" w:rsidRDefault="009C753C">
      <w:pPr>
        <w:rPr>
          <w:color w:val="000000" w:themeColor="text1"/>
        </w:rPr>
      </w:pPr>
    </w:p>
    <w:p w14:paraId="63F80B5C" w14:textId="41BD1DE8" w:rsidR="00DA7750" w:rsidRPr="00E62922" w:rsidRDefault="00DA7750">
      <w:pPr>
        <w:rPr>
          <w:b/>
          <w:bCs/>
          <w:color w:val="002060"/>
          <w:sz w:val="32"/>
          <w:szCs w:val="24"/>
        </w:rPr>
      </w:pPr>
      <w:r w:rsidRPr="00E62922">
        <w:rPr>
          <w:b/>
          <w:bCs/>
          <w:color w:val="002060"/>
          <w:sz w:val="32"/>
          <w:szCs w:val="24"/>
        </w:rPr>
        <w:t xml:space="preserve">Reinforcement learning: </w:t>
      </w:r>
    </w:p>
    <w:p w14:paraId="2E39C8C3" w14:textId="2CA8D181" w:rsidR="001D6864" w:rsidRPr="00E62922" w:rsidRDefault="001D6864">
      <w:r w:rsidRPr="00E62922">
        <w:t>Reinforcement learning (RL) is a field of AI continuing to solve the problem how programming operators should take activities in a domain ,so as to amplify the idea of cumulative reward.</w:t>
      </w:r>
      <w:r w:rsidRPr="00E62922">
        <w:rPr>
          <w:sz w:val="24"/>
          <w:szCs w:val="20"/>
        </w:rPr>
        <w:t xml:space="preserve"> </w:t>
      </w:r>
      <w:r w:rsidRPr="00E62922">
        <w:t xml:space="preserve">The emphasis was on educating users to act </w:t>
      </w:r>
      <w:r w:rsidR="004E322D" w:rsidRPr="00E62922">
        <w:t>using</w:t>
      </w:r>
      <w:r w:rsidRPr="00E62922">
        <w:t xml:space="preserve"> incentives and punishments in their environment. </w:t>
      </w:r>
      <w:r w:rsidR="009C753C" w:rsidRPr="009C753C">
        <w:rPr>
          <w:rFonts w:ascii="Arial" w:hAnsi="Arial" w:cs="Arial"/>
          <w:color w:val="F79646" w:themeColor="accent6"/>
          <w:sz w:val="20"/>
          <w:szCs w:val="20"/>
          <w:shd w:val="clear" w:color="auto" w:fill="FFFFFF"/>
        </w:rPr>
        <w:t>(Reinforcement learning, 2020)</w:t>
      </w:r>
    </w:p>
    <w:p w14:paraId="4DAC7132" w14:textId="2E3B7AB7" w:rsidR="001D6864" w:rsidRPr="00E62922" w:rsidRDefault="00E379E6">
      <w:r w:rsidRPr="00E62922">
        <w:t>S</w:t>
      </w:r>
      <w:r w:rsidR="001D6864" w:rsidRPr="00E62922">
        <w:t xml:space="preserve">upervised learning </w:t>
      </w:r>
      <w:r w:rsidRPr="00E62922">
        <w:t>,</w:t>
      </w:r>
      <w:r w:rsidR="001D6864" w:rsidRPr="00E62922">
        <w:t xml:space="preserve">unsupervised learning, reinforcement learning </w:t>
      </w:r>
      <w:r w:rsidRPr="00E62922">
        <w:t xml:space="preserve">are </w:t>
      </w:r>
      <w:r w:rsidR="001D6864" w:rsidRPr="00E62922">
        <w:t>three essential machine learning paradigms.</w:t>
      </w:r>
      <w:r w:rsidR="009C753C" w:rsidRPr="009C753C">
        <w:rPr>
          <w:rFonts w:ascii="Arial" w:hAnsi="Arial" w:cs="Arial"/>
          <w:color w:val="000000"/>
          <w:sz w:val="20"/>
          <w:szCs w:val="20"/>
          <w:shd w:val="clear" w:color="auto" w:fill="FFFFFF"/>
        </w:rPr>
        <w:t xml:space="preserve"> </w:t>
      </w:r>
      <w:r w:rsidR="009C753C" w:rsidRPr="009C753C">
        <w:rPr>
          <w:rFonts w:ascii="Arial" w:hAnsi="Arial" w:cs="Arial"/>
          <w:color w:val="F79646" w:themeColor="accent6"/>
          <w:sz w:val="20"/>
          <w:szCs w:val="20"/>
          <w:shd w:val="clear" w:color="auto" w:fill="FFFFFF"/>
        </w:rPr>
        <w:t>(Reinforcement learning, 2020)</w:t>
      </w:r>
    </w:p>
    <w:p w14:paraId="4D7E8845" w14:textId="06F4BA5D" w:rsidR="00E379E6" w:rsidRPr="00E62922" w:rsidRDefault="00E379E6">
      <w:r w:rsidRPr="00E62922">
        <w:t>Reinforcement Learning is just like coaching our pet to do tricks: if your pet does the trick we want, we offer a reward, otherwise punish him by not handling him (Just an example) .</w:t>
      </w:r>
      <w:r w:rsidR="00AB1A03" w:rsidRPr="00E62922">
        <w:t>RL connects with learning by engagement and suggestions, or in other words, learning to overcome a problem by trial and error.</w:t>
      </w:r>
    </w:p>
    <w:p w14:paraId="759E484A" w14:textId="6697C417" w:rsidR="00AB1A03" w:rsidRPr="009C24F6" w:rsidRDefault="00AB1A03">
      <w:pPr>
        <w:rPr>
          <w:color w:val="F79646" w:themeColor="accent6"/>
        </w:rPr>
      </w:pPr>
      <w:r w:rsidRPr="00E62922">
        <w:rPr>
          <w:noProof/>
          <w:sz w:val="24"/>
          <w:szCs w:val="20"/>
        </w:rPr>
        <w:lastRenderedPageBreak/>
        <w:drawing>
          <wp:inline distT="0" distB="0" distL="0" distR="0" wp14:anchorId="2F062B98" wp14:editId="37FC9FF6">
            <wp:extent cx="4137660" cy="1668780"/>
            <wp:effectExtent l="0" t="0" r="0" b="0"/>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37660" cy="1668780"/>
                    </a:xfrm>
                    <a:prstGeom prst="rect">
                      <a:avLst/>
                    </a:prstGeom>
                    <a:noFill/>
                    <a:ln>
                      <a:noFill/>
                    </a:ln>
                  </pic:spPr>
                </pic:pic>
              </a:graphicData>
            </a:graphic>
          </wp:inline>
        </w:drawing>
      </w:r>
      <w:r w:rsidR="009C753C" w:rsidRPr="009C753C">
        <w:rPr>
          <w:rFonts w:ascii="Arial" w:hAnsi="Arial" w:cs="Arial"/>
          <w:color w:val="000000"/>
          <w:sz w:val="20"/>
          <w:szCs w:val="20"/>
          <w:shd w:val="clear" w:color="auto" w:fill="FFFFFF"/>
        </w:rPr>
        <w:t xml:space="preserve"> </w:t>
      </w:r>
      <w:r w:rsidR="009C753C" w:rsidRPr="009C24F6">
        <w:rPr>
          <w:rFonts w:ascii="Arial" w:hAnsi="Arial" w:cs="Arial"/>
          <w:color w:val="F79646" w:themeColor="accent6"/>
          <w:sz w:val="20"/>
          <w:szCs w:val="20"/>
          <w:shd w:val="clear" w:color="auto" w:fill="FFFFFF"/>
        </w:rPr>
        <w:t>(Bhatt, 2020)</w:t>
      </w:r>
    </w:p>
    <w:p w14:paraId="1EE82353" w14:textId="2347BB0D" w:rsidR="00AB1A03" w:rsidRPr="00E62922" w:rsidRDefault="00AB1A03"/>
    <w:p w14:paraId="11DFACCE" w14:textId="73DEB470" w:rsidR="00AB1A03" w:rsidRPr="00E62922" w:rsidRDefault="00AB1A03">
      <w:r w:rsidRPr="00E62922">
        <w:t xml:space="preserve">Let us understand the terminologies </w:t>
      </w:r>
    </w:p>
    <w:p w14:paraId="56B51901" w14:textId="77777777" w:rsidR="00B2278B" w:rsidRPr="00E62922" w:rsidRDefault="00B2278B" w:rsidP="00B2278B">
      <w:pPr>
        <w:pStyle w:val="ListParagraph"/>
        <w:numPr>
          <w:ilvl w:val="0"/>
          <w:numId w:val="1"/>
        </w:numPr>
      </w:pPr>
      <w:r w:rsidRPr="00E62922">
        <w:t xml:space="preserve">The learner and the decision-maker are </w:t>
      </w:r>
      <w:r w:rsidRPr="00E62922">
        <w:rPr>
          <w:color w:val="4BACC6" w:themeColor="accent5"/>
        </w:rPr>
        <w:t>agents</w:t>
      </w:r>
      <w:r w:rsidRPr="00E62922">
        <w:t xml:space="preserve">. </w:t>
      </w:r>
    </w:p>
    <w:p w14:paraId="7C8D25C2" w14:textId="2939F5CC" w:rsidR="00B2278B" w:rsidRPr="00E62922" w:rsidRDefault="00B2278B" w:rsidP="00B2278B">
      <w:pPr>
        <w:pStyle w:val="ListParagraph"/>
        <w:numPr>
          <w:ilvl w:val="0"/>
          <w:numId w:val="1"/>
        </w:numPr>
      </w:pPr>
      <w:r w:rsidRPr="00E62922">
        <w:t xml:space="preserve">Setting, in which the agent studies and chooses what actions to take is </w:t>
      </w:r>
      <w:r w:rsidRPr="00E62922">
        <w:rPr>
          <w:color w:val="4BACC6" w:themeColor="accent5"/>
        </w:rPr>
        <w:t>environment</w:t>
      </w:r>
      <w:r w:rsidRPr="00E62922">
        <w:t xml:space="preserve">. </w:t>
      </w:r>
    </w:p>
    <w:p w14:paraId="4DEE80FB" w14:textId="77777777" w:rsidR="00B2278B" w:rsidRPr="00E62922" w:rsidRDefault="00B2278B" w:rsidP="00B2278B">
      <w:pPr>
        <w:pStyle w:val="ListParagraph"/>
        <w:numPr>
          <w:ilvl w:val="0"/>
          <w:numId w:val="1"/>
        </w:numPr>
      </w:pPr>
      <w:r w:rsidRPr="00E62922">
        <w:rPr>
          <w:color w:val="4BACC6" w:themeColor="accent5"/>
        </w:rPr>
        <w:t>Action</w:t>
      </w:r>
      <w:r w:rsidRPr="00E62922">
        <w:t xml:space="preserve">: a sequence of actions that can be performed by the agent. </w:t>
      </w:r>
    </w:p>
    <w:p w14:paraId="51D7009D" w14:textId="0DC5BC65" w:rsidR="00B2278B" w:rsidRPr="00E62922" w:rsidRDefault="00B2278B" w:rsidP="00B2278B">
      <w:pPr>
        <w:pStyle w:val="ListParagraph"/>
        <w:numPr>
          <w:ilvl w:val="0"/>
          <w:numId w:val="1"/>
        </w:numPr>
      </w:pPr>
      <w:r w:rsidRPr="00E62922">
        <w:rPr>
          <w:color w:val="4BACC6" w:themeColor="accent5"/>
        </w:rPr>
        <w:t>State</w:t>
      </w:r>
      <w:r w:rsidRPr="00E62922">
        <w:t xml:space="preserve">: the state of the environmental agent. </w:t>
      </w:r>
    </w:p>
    <w:p w14:paraId="4C529737" w14:textId="57184A77" w:rsidR="00E379E6" w:rsidRPr="00E62922" w:rsidRDefault="00B2278B" w:rsidP="00B2278B">
      <w:pPr>
        <w:pStyle w:val="ListParagraph"/>
        <w:numPr>
          <w:ilvl w:val="0"/>
          <w:numId w:val="1"/>
        </w:numPr>
      </w:pPr>
      <w:r w:rsidRPr="00E62922">
        <w:rPr>
          <w:color w:val="4BACC6" w:themeColor="accent5"/>
        </w:rPr>
        <w:t>Reward</w:t>
      </w:r>
      <w:r w:rsidRPr="00E62922">
        <w:t xml:space="preserve">: The environment offers a reward for each action chosen by the agent. </w:t>
      </w:r>
      <w:r w:rsidR="009C753C" w:rsidRPr="009C753C">
        <w:rPr>
          <w:rFonts w:ascii="Arial" w:hAnsi="Arial" w:cs="Arial"/>
          <w:color w:val="F79646" w:themeColor="accent6"/>
          <w:sz w:val="20"/>
          <w:szCs w:val="20"/>
          <w:shd w:val="clear" w:color="auto" w:fill="FFFFFF"/>
        </w:rPr>
        <w:t>(Reinforcement Learning algorithms — an intuitive overview, 2020)</w:t>
      </w:r>
    </w:p>
    <w:p w14:paraId="498FC299" w14:textId="77777777" w:rsidR="009C24F6" w:rsidRDefault="009C24F6" w:rsidP="00193E54">
      <w:pPr>
        <w:rPr>
          <w:b/>
          <w:bCs/>
          <w:color w:val="1F497D" w:themeColor="text2"/>
          <w:szCs w:val="28"/>
        </w:rPr>
      </w:pPr>
    </w:p>
    <w:p w14:paraId="3A37415B" w14:textId="733EC16F" w:rsidR="00193E54" w:rsidRPr="00E62922" w:rsidRDefault="00193E54" w:rsidP="00193E54">
      <w:pPr>
        <w:rPr>
          <w:b/>
          <w:bCs/>
          <w:color w:val="1F497D" w:themeColor="text2"/>
          <w:szCs w:val="28"/>
        </w:rPr>
      </w:pPr>
      <w:r w:rsidRPr="00E62922">
        <w:rPr>
          <w:b/>
          <w:bCs/>
          <w:color w:val="1F497D" w:themeColor="text2"/>
          <w:szCs w:val="28"/>
        </w:rPr>
        <w:t>Factors to determine which is better solution ( Compared in all three environments ahead):</w:t>
      </w:r>
    </w:p>
    <w:p w14:paraId="74D3127A" w14:textId="6C2B98CE" w:rsidR="00193E54" w:rsidRPr="009C24F6" w:rsidRDefault="00193E54" w:rsidP="00193E54">
      <w:pPr>
        <w:pStyle w:val="ListParagraph"/>
        <w:numPr>
          <w:ilvl w:val="0"/>
          <w:numId w:val="6"/>
        </w:numPr>
        <w:rPr>
          <w:color w:val="1F497D" w:themeColor="text2"/>
          <w:szCs w:val="28"/>
        </w:rPr>
      </w:pPr>
      <w:r w:rsidRPr="00E62922">
        <w:rPr>
          <w:color w:val="4BACC6" w:themeColor="accent5"/>
          <w:szCs w:val="28"/>
        </w:rPr>
        <w:t>Average number of penalties per episode:</w:t>
      </w:r>
      <w:r w:rsidRPr="00E62922">
        <w:rPr>
          <w:szCs w:val="28"/>
        </w:rPr>
        <w:t xml:space="preserve"> The lower the number, the better our agent's performance. </w:t>
      </w:r>
      <w:r w:rsidRPr="00E62922">
        <w:rPr>
          <w:color w:val="1F497D" w:themeColor="text2"/>
          <w:szCs w:val="28"/>
        </w:rPr>
        <w:t xml:space="preserve">Q-learning leads to less penalties </w:t>
      </w:r>
      <w:r w:rsidR="00AD48EE" w:rsidRPr="00E62922">
        <w:rPr>
          <w:color w:val="1F497D" w:themeColor="text2"/>
          <w:szCs w:val="28"/>
        </w:rPr>
        <w:t xml:space="preserve">( proved below ) </w:t>
      </w:r>
      <w:r w:rsidR="00967FEC" w:rsidRPr="00967FEC">
        <w:rPr>
          <w:rFonts w:ascii="Arial" w:hAnsi="Arial" w:cs="Arial"/>
          <w:color w:val="F79646" w:themeColor="accent6"/>
          <w:sz w:val="20"/>
          <w:szCs w:val="20"/>
          <w:shd w:val="clear" w:color="auto" w:fill="FFFFFF"/>
        </w:rPr>
        <w:t>(Reinforcement Q-Learning from Scratch in Python with OpenAI Gym, 2020)</w:t>
      </w:r>
    </w:p>
    <w:p w14:paraId="5F91F578" w14:textId="77777777" w:rsidR="009C24F6" w:rsidRPr="00E62922" w:rsidRDefault="009C24F6" w:rsidP="009C24F6">
      <w:pPr>
        <w:pStyle w:val="ListParagraph"/>
        <w:rPr>
          <w:color w:val="1F497D" w:themeColor="text2"/>
          <w:szCs w:val="28"/>
        </w:rPr>
      </w:pPr>
    </w:p>
    <w:p w14:paraId="3E1C0E5F" w14:textId="03587790" w:rsidR="009C24F6" w:rsidRPr="009C24F6" w:rsidRDefault="00193E54" w:rsidP="009C24F6">
      <w:pPr>
        <w:pStyle w:val="ListParagraph"/>
        <w:numPr>
          <w:ilvl w:val="0"/>
          <w:numId w:val="6"/>
        </w:numPr>
        <w:rPr>
          <w:color w:val="1F497D" w:themeColor="text2"/>
          <w:szCs w:val="28"/>
        </w:rPr>
      </w:pPr>
      <w:r w:rsidRPr="00E62922">
        <w:rPr>
          <w:color w:val="4BACC6" w:themeColor="accent5"/>
          <w:szCs w:val="28"/>
        </w:rPr>
        <w:t>Average number of timesteps per trip:</w:t>
      </w:r>
      <w:r w:rsidR="009C24F6">
        <w:rPr>
          <w:color w:val="4BACC6" w:themeColor="accent5"/>
          <w:szCs w:val="28"/>
        </w:rPr>
        <w:t xml:space="preserve"> </w:t>
      </w:r>
      <w:r w:rsidR="009C24F6">
        <w:rPr>
          <w:szCs w:val="28"/>
        </w:rPr>
        <w:t xml:space="preserve">As the shortest and less time-consuming path to the goal is always preferred , so less timesteps is considered better </w:t>
      </w:r>
      <w:r w:rsidRPr="00E62922">
        <w:rPr>
          <w:szCs w:val="28"/>
        </w:rPr>
        <w:t xml:space="preserve">. </w:t>
      </w:r>
      <w:r w:rsidRPr="00E62922">
        <w:rPr>
          <w:color w:val="1F497D" w:themeColor="text2"/>
          <w:szCs w:val="28"/>
        </w:rPr>
        <w:t xml:space="preserve">Random has more timesteps </w:t>
      </w:r>
      <w:r w:rsidR="00AD48EE" w:rsidRPr="00E62922">
        <w:rPr>
          <w:color w:val="1F497D" w:themeColor="text2"/>
          <w:szCs w:val="28"/>
        </w:rPr>
        <w:t>( proved below )</w:t>
      </w:r>
    </w:p>
    <w:p w14:paraId="25AECDDB" w14:textId="77777777" w:rsidR="009C24F6" w:rsidRPr="009C24F6" w:rsidRDefault="009C24F6" w:rsidP="009C24F6">
      <w:pPr>
        <w:pStyle w:val="ListParagraph"/>
        <w:rPr>
          <w:color w:val="1F497D" w:themeColor="text2"/>
          <w:szCs w:val="28"/>
        </w:rPr>
      </w:pPr>
    </w:p>
    <w:p w14:paraId="677660DF" w14:textId="3647FF63" w:rsidR="00193E54" w:rsidRPr="00967FEC" w:rsidRDefault="00193E54" w:rsidP="00193E54">
      <w:pPr>
        <w:pStyle w:val="ListParagraph"/>
        <w:numPr>
          <w:ilvl w:val="0"/>
          <w:numId w:val="6"/>
        </w:numPr>
        <w:rPr>
          <w:color w:val="F79646" w:themeColor="accent6"/>
          <w:szCs w:val="28"/>
        </w:rPr>
      </w:pPr>
      <w:r w:rsidRPr="00E62922">
        <w:rPr>
          <w:color w:val="4BACC6" w:themeColor="accent5"/>
          <w:szCs w:val="28"/>
        </w:rPr>
        <w:t>Average incentives per move</w:t>
      </w:r>
      <w:r w:rsidRPr="00E62922">
        <w:rPr>
          <w:szCs w:val="28"/>
        </w:rPr>
        <w:t xml:space="preserve">: </w:t>
      </w:r>
      <w:r w:rsidR="009C24F6">
        <w:rPr>
          <w:szCs w:val="28"/>
        </w:rPr>
        <w:t>Rewards are provided when the agent does the right work. Better performance and work tend to more rewards</w:t>
      </w:r>
      <w:r w:rsidRPr="00E62922">
        <w:rPr>
          <w:szCs w:val="28"/>
        </w:rPr>
        <w:t xml:space="preserve">. That's why a key part of Reinforcement Learning is choosing </w:t>
      </w:r>
      <w:r w:rsidR="009C24F6">
        <w:rPr>
          <w:szCs w:val="28"/>
        </w:rPr>
        <w:t>rewards. (</w:t>
      </w:r>
      <w:r w:rsidRPr="00E62922">
        <w:rPr>
          <w:szCs w:val="28"/>
        </w:rPr>
        <w:t xml:space="preserve"> </w:t>
      </w:r>
      <w:r w:rsidR="005C7626" w:rsidRPr="00E62922">
        <w:rPr>
          <w:color w:val="1F497D" w:themeColor="text2"/>
          <w:szCs w:val="28"/>
        </w:rPr>
        <w:t>Q learning in all the three environments lead to more rewards ( proved below )</w:t>
      </w:r>
      <w:r w:rsidR="00967FEC" w:rsidRPr="00967FEC">
        <w:rPr>
          <w:rFonts w:ascii="Arial" w:hAnsi="Arial" w:cs="Arial"/>
          <w:color w:val="000000"/>
          <w:sz w:val="20"/>
          <w:szCs w:val="20"/>
          <w:shd w:val="clear" w:color="auto" w:fill="FFFFFF"/>
        </w:rPr>
        <w:t xml:space="preserve"> </w:t>
      </w:r>
      <w:r w:rsidR="00967FEC" w:rsidRPr="00967FEC">
        <w:rPr>
          <w:rFonts w:ascii="Arial" w:hAnsi="Arial" w:cs="Arial"/>
          <w:color w:val="F79646" w:themeColor="accent6"/>
          <w:sz w:val="20"/>
          <w:szCs w:val="20"/>
          <w:shd w:val="clear" w:color="auto" w:fill="FFFFFF"/>
        </w:rPr>
        <w:t>(Reinforcement Q-Learning from Scratch in Python with OpenAI Gym, 2020)</w:t>
      </w:r>
    </w:p>
    <w:p w14:paraId="2F963844" w14:textId="77777777" w:rsidR="00193E54" w:rsidRPr="00E62922" w:rsidRDefault="00193E54" w:rsidP="00193E54">
      <w:pPr>
        <w:rPr>
          <w:szCs w:val="28"/>
        </w:rPr>
      </w:pPr>
    </w:p>
    <w:p w14:paraId="1471F7DE" w14:textId="77777777" w:rsidR="009C24F6" w:rsidRDefault="009C24F6" w:rsidP="00B2278B">
      <w:pPr>
        <w:rPr>
          <w:b/>
          <w:bCs/>
          <w:sz w:val="32"/>
          <w:szCs w:val="24"/>
        </w:rPr>
      </w:pPr>
      <w:bookmarkStart w:id="1" w:name="_Hlk53018497"/>
    </w:p>
    <w:p w14:paraId="1D5051AB" w14:textId="031D41CD" w:rsidR="00B2278B" w:rsidRPr="00E62922" w:rsidRDefault="00B2278B" w:rsidP="00B2278B">
      <w:pPr>
        <w:rPr>
          <w:b/>
          <w:bCs/>
          <w:sz w:val="32"/>
          <w:szCs w:val="24"/>
        </w:rPr>
      </w:pPr>
      <w:r w:rsidRPr="00E62922">
        <w:rPr>
          <w:b/>
          <w:bCs/>
          <w:sz w:val="32"/>
          <w:szCs w:val="24"/>
        </w:rPr>
        <w:t>Taxi problem:</w:t>
      </w:r>
    </w:p>
    <w:bookmarkEnd w:id="1"/>
    <w:p w14:paraId="3E6291F6" w14:textId="4B1B498D" w:rsidR="00B2278B" w:rsidRDefault="00DF663B" w:rsidP="00B2278B">
      <w:pPr>
        <w:rPr>
          <w:color w:val="4F81BD" w:themeColor="accent1"/>
          <w:sz w:val="32"/>
          <w:szCs w:val="24"/>
        </w:rPr>
      </w:pPr>
      <w:r w:rsidRPr="00E62922">
        <w:rPr>
          <w:color w:val="4F81BD" w:themeColor="accent1"/>
          <w:sz w:val="32"/>
          <w:szCs w:val="24"/>
        </w:rPr>
        <w:t>The problem:</w:t>
      </w:r>
    </w:p>
    <w:p w14:paraId="70E17B0A" w14:textId="294404B3" w:rsidR="009C24F6" w:rsidRPr="009C24F6" w:rsidRDefault="009C24F6" w:rsidP="00B2278B">
      <w:r w:rsidRPr="009C24F6">
        <w:t>The issue we are interested in solving is the optimization using reinforcement learning (RL) of a self-driving taxi. The taxi issue includes the creation of a system to easily find the shortest path and safely pick up and drop off passengers. Only a small set of states, acts and rewards, Taxi-v2 is well-structured.</w:t>
      </w:r>
    </w:p>
    <w:p w14:paraId="4EBFB77C" w14:textId="42B5A3A3" w:rsidR="00DF663B" w:rsidRPr="00E62922" w:rsidRDefault="004E26A7" w:rsidP="00B2278B">
      <w:pPr>
        <w:rPr>
          <w:color w:val="000000" w:themeColor="text1"/>
        </w:rPr>
      </w:pPr>
      <w:r w:rsidRPr="00E62922">
        <w:rPr>
          <w:color w:val="000000" w:themeColor="text1"/>
        </w:rPr>
        <w:t xml:space="preserve">The </w:t>
      </w:r>
      <w:r w:rsidRPr="00E62922">
        <w:rPr>
          <w:color w:val="C0504D" w:themeColor="accent2"/>
        </w:rPr>
        <w:t>state space</w:t>
      </w:r>
      <w:r w:rsidRPr="00E62922">
        <w:rPr>
          <w:color w:val="000000" w:themeColor="text1"/>
        </w:rPr>
        <w:t xml:space="preserve"> is restricted to the </w:t>
      </w:r>
      <w:r w:rsidRPr="00E62922">
        <w:rPr>
          <w:color w:val="4F81BD" w:themeColor="accent1"/>
        </w:rPr>
        <w:t>5x5</w:t>
      </w:r>
      <w:r w:rsidRPr="00E62922">
        <w:rPr>
          <w:color w:val="000000" w:themeColor="text1"/>
        </w:rPr>
        <w:t xml:space="preserve"> grid for 25 potential taxi locations, the range of all possible circumstances the taxi could occupy. In addition, there are 5 potential locations for travellers (including where the passenger is in the taxi) and 4 locations for destinations. </w:t>
      </w:r>
      <w:r w:rsidRPr="00E62922">
        <w:rPr>
          <w:color w:val="4F81BD" w:themeColor="accent1"/>
        </w:rPr>
        <w:t>R, G, Y, B</w:t>
      </w:r>
      <w:r w:rsidRPr="00E62922">
        <w:rPr>
          <w:color w:val="000000" w:themeColor="text1"/>
        </w:rPr>
        <w:t xml:space="preserve"> in the grid represent the positions. Whereas the taxi is represented by yellow colour rectangle, our taxi </w:t>
      </w:r>
      <w:r w:rsidR="00B854F3" w:rsidRPr="00E62922">
        <w:rPr>
          <w:color w:val="000000" w:themeColor="text1"/>
        </w:rPr>
        <w:t>environment</w:t>
      </w:r>
      <w:r w:rsidRPr="00E62922">
        <w:rPr>
          <w:color w:val="000000" w:themeColor="text1"/>
        </w:rPr>
        <w:t xml:space="preserve"> has, thus, 5 x 5 x 5 x 4 = </w:t>
      </w:r>
      <w:r w:rsidRPr="00E62922">
        <w:rPr>
          <w:color w:val="4F81BD" w:themeColor="accent1"/>
        </w:rPr>
        <w:t>500 cumulative possible states.</w:t>
      </w:r>
      <w:r w:rsidR="00967FEC" w:rsidRPr="00967FEC">
        <w:rPr>
          <w:rFonts w:ascii="Arial" w:hAnsi="Arial" w:cs="Arial"/>
          <w:color w:val="000000"/>
          <w:sz w:val="20"/>
          <w:szCs w:val="20"/>
          <w:shd w:val="clear" w:color="auto" w:fill="FFFFFF"/>
        </w:rPr>
        <w:t xml:space="preserve"> </w:t>
      </w:r>
      <w:r w:rsidR="00967FEC" w:rsidRPr="00967FEC">
        <w:rPr>
          <w:rFonts w:ascii="Arial" w:hAnsi="Arial" w:cs="Arial"/>
          <w:color w:val="F79646" w:themeColor="accent6"/>
          <w:sz w:val="20"/>
          <w:szCs w:val="20"/>
          <w:shd w:val="clear" w:color="auto" w:fill="FFFFFF"/>
        </w:rPr>
        <w:t>(Reinforcement Q-Learning from Scratch in Python with OpenAI Gym, 2020)</w:t>
      </w:r>
    </w:p>
    <w:p w14:paraId="25CE3D41" w14:textId="40C6C2D2" w:rsidR="00DF663B" w:rsidRPr="00E62922" w:rsidRDefault="00967FEC" w:rsidP="00B2278B">
      <w:pPr>
        <w:rPr>
          <w:color w:val="000000" w:themeColor="text1"/>
        </w:rPr>
      </w:pPr>
      <w:r w:rsidRPr="00E62922">
        <w:rPr>
          <w:noProof/>
          <w:sz w:val="24"/>
          <w:szCs w:val="20"/>
        </w:rPr>
        <w:drawing>
          <wp:anchor distT="0" distB="0" distL="114300" distR="114300" simplePos="0" relativeHeight="251640832" behindDoc="0" locked="0" layoutInCell="1" allowOverlap="1" wp14:anchorId="6268A9AB" wp14:editId="71917DCD">
            <wp:simplePos x="0" y="0"/>
            <wp:positionH relativeFrom="column">
              <wp:posOffset>1402080</wp:posOffset>
            </wp:positionH>
            <wp:positionV relativeFrom="paragraph">
              <wp:posOffset>43180</wp:posOffset>
            </wp:positionV>
            <wp:extent cx="1813560" cy="2257425"/>
            <wp:effectExtent l="0" t="0" r="0" b="0"/>
            <wp:wrapThrough wrapText="bothSides">
              <wp:wrapPolygon edited="0">
                <wp:start x="0" y="0"/>
                <wp:lineTo x="0" y="21509"/>
                <wp:lineTo x="21328" y="21509"/>
                <wp:lineTo x="2132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13560" cy="2257425"/>
                    </a:xfrm>
                    <a:prstGeom prst="rect">
                      <a:avLst/>
                    </a:prstGeom>
                  </pic:spPr>
                </pic:pic>
              </a:graphicData>
            </a:graphic>
            <wp14:sizeRelH relativeFrom="margin">
              <wp14:pctWidth>0</wp14:pctWidth>
            </wp14:sizeRelH>
            <wp14:sizeRelV relativeFrom="margin">
              <wp14:pctHeight>0</wp14:pctHeight>
            </wp14:sizeRelV>
          </wp:anchor>
        </w:drawing>
      </w:r>
    </w:p>
    <w:p w14:paraId="6E32BD2D" w14:textId="61D19826" w:rsidR="00DF663B" w:rsidRPr="00E62922" w:rsidRDefault="00DF663B" w:rsidP="00B2278B">
      <w:pPr>
        <w:rPr>
          <w:color w:val="000000" w:themeColor="text1"/>
        </w:rPr>
      </w:pPr>
    </w:p>
    <w:p w14:paraId="666DA763" w14:textId="36F93531" w:rsidR="00275FF0" w:rsidRPr="00E62922" w:rsidRDefault="00275FF0"/>
    <w:p w14:paraId="5C1C849B" w14:textId="4717840B" w:rsidR="001D6864" w:rsidRPr="00E62922" w:rsidRDefault="004E26A7">
      <w:r w:rsidRPr="00E62922">
        <w:t xml:space="preserve">  </w:t>
      </w:r>
    </w:p>
    <w:p w14:paraId="097B0834" w14:textId="294F72D0" w:rsidR="004E26A7" w:rsidRPr="00E62922" w:rsidRDefault="004E26A7"/>
    <w:p w14:paraId="3B828D28" w14:textId="1A351879" w:rsidR="004E26A7" w:rsidRPr="00E62922" w:rsidRDefault="004E26A7"/>
    <w:p w14:paraId="54D7D6F7" w14:textId="059029D8" w:rsidR="004E26A7" w:rsidRPr="00967FEC" w:rsidRDefault="00967FEC">
      <w:pPr>
        <w:rPr>
          <w:color w:val="F79646" w:themeColor="accent6"/>
        </w:rPr>
      </w:pPr>
      <w:r w:rsidRPr="00E62922">
        <w:rPr>
          <w:noProof/>
          <w:sz w:val="24"/>
          <w:szCs w:val="20"/>
        </w:rPr>
        <w:drawing>
          <wp:anchor distT="0" distB="0" distL="114300" distR="114300" simplePos="0" relativeHeight="251650048" behindDoc="0" locked="0" layoutInCell="1" allowOverlap="1" wp14:anchorId="7FC7CD1F" wp14:editId="75940EB7">
            <wp:simplePos x="0" y="0"/>
            <wp:positionH relativeFrom="column">
              <wp:posOffset>4785360</wp:posOffset>
            </wp:positionH>
            <wp:positionV relativeFrom="paragraph">
              <wp:posOffset>76200</wp:posOffset>
            </wp:positionV>
            <wp:extent cx="695960" cy="1943100"/>
            <wp:effectExtent l="0" t="0" r="0" b="0"/>
            <wp:wrapThrough wrapText="bothSides">
              <wp:wrapPolygon edited="0">
                <wp:start x="0" y="0"/>
                <wp:lineTo x="0" y="21388"/>
                <wp:lineTo x="21285" y="21388"/>
                <wp:lineTo x="2128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5960" cy="1943100"/>
                    </a:xfrm>
                    <a:prstGeom prst="rect">
                      <a:avLst/>
                    </a:prstGeom>
                  </pic:spPr>
                </pic:pic>
              </a:graphicData>
            </a:graphic>
            <wp14:sizeRelH relativeFrom="margin">
              <wp14:pctWidth>0</wp14:pctWidth>
            </wp14:sizeRelH>
            <wp14:sizeRelV relativeFrom="margin">
              <wp14:pctHeight>0</wp14:pctHeight>
            </wp14:sizeRelV>
          </wp:anchor>
        </w:drawing>
      </w:r>
      <w:r w:rsidR="004E26A7" w:rsidRPr="00E62922">
        <w:t xml:space="preserve">This is the </w:t>
      </w:r>
      <w:r w:rsidR="004E26A7" w:rsidRPr="00E62922">
        <w:rPr>
          <w:color w:val="C0504D" w:themeColor="accent2"/>
        </w:rPr>
        <w:t>action space</w:t>
      </w:r>
      <w:r w:rsidR="004E26A7" w:rsidRPr="00E62922">
        <w:t xml:space="preserve">: the collection of all the activities in each state that our agent will take. Each of the 500 states will consult with the representative to take concrete steps. The space of action, the set of all acts that can be taken by our agent in each state, consists of </w:t>
      </w:r>
      <w:r w:rsidR="004E26A7" w:rsidRPr="00E62922">
        <w:rPr>
          <w:color w:val="4F81BD" w:themeColor="accent1"/>
        </w:rPr>
        <w:t>six potential actions</w:t>
      </w:r>
      <w:r w:rsidR="004E26A7" w:rsidRPr="00E62922">
        <w:t>:</w:t>
      </w:r>
      <w:r w:rsidR="009060F1" w:rsidRPr="00E62922">
        <w:t xml:space="preserve"> </w:t>
      </w:r>
      <w:r w:rsidRPr="00967FEC">
        <w:rPr>
          <w:rFonts w:ascii="Arial" w:hAnsi="Arial" w:cs="Arial"/>
          <w:color w:val="F79646" w:themeColor="accent6"/>
          <w:sz w:val="20"/>
          <w:szCs w:val="20"/>
          <w:shd w:val="clear" w:color="auto" w:fill="FFFFFF"/>
        </w:rPr>
        <w:t>(Reinforcement Learning for Taxi-v2, 2020)</w:t>
      </w:r>
    </w:p>
    <w:p w14:paraId="383FDD6A" w14:textId="77777777" w:rsidR="00967FEC" w:rsidRDefault="00967FEC"/>
    <w:p w14:paraId="10938F5F" w14:textId="1792F8AA" w:rsidR="009060F1" w:rsidRPr="00E62922" w:rsidRDefault="009060F1">
      <w:r w:rsidRPr="00E62922">
        <w:t xml:space="preserve">As the agent is incentive-motivated and can learn how to operate </w:t>
      </w:r>
      <w:r w:rsidRPr="00E62922">
        <w:lastRenderedPageBreak/>
        <w:t xml:space="preserve">the cab through environmental trial encounters, we need to assess the </w:t>
      </w:r>
      <w:r w:rsidRPr="00E62922">
        <w:rPr>
          <w:color w:val="4F81BD" w:themeColor="accent1"/>
        </w:rPr>
        <w:t>reward</w:t>
      </w:r>
      <w:r w:rsidRPr="00E62922">
        <w:t xml:space="preserve"> and/or </w:t>
      </w:r>
      <w:r w:rsidRPr="00E62922">
        <w:rPr>
          <w:color w:val="4F81BD" w:themeColor="accent1"/>
        </w:rPr>
        <w:t>punishments</w:t>
      </w:r>
      <w:r w:rsidRPr="00E62922">
        <w:t xml:space="preserve"> and their severity accordingly.</w:t>
      </w:r>
    </w:p>
    <w:p w14:paraId="48D031DA" w14:textId="54120513" w:rsidR="009060F1" w:rsidRPr="00E62922" w:rsidRDefault="009060F1">
      <w:r w:rsidRPr="00E62922">
        <w:t xml:space="preserve">For </w:t>
      </w:r>
      <w:r w:rsidRPr="00E62922">
        <w:rPr>
          <w:color w:val="4F81BD" w:themeColor="accent1"/>
        </w:rPr>
        <w:t>actions</w:t>
      </w:r>
      <w:r w:rsidRPr="00E62922">
        <w:t xml:space="preserve">, the environment gives the following </w:t>
      </w:r>
      <w:r w:rsidRPr="00E62922">
        <w:rPr>
          <w:color w:val="C0504D" w:themeColor="accent2"/>
        </w:rPr>
        <w:t>rewards/penalties</w:t>
      </w:r>
      <w:r w:rsidRPr="00E62922">
        <w:t>:</w:t>
      </w:r>
    </w:p>
    <w:p w14:paraId="52598204" w14:textId="6FE2E276" w:rsidR="009060F1" w:rsidRPr="00E62922" w:rsidRDefault="002D6F87" w:rsidP="002D6F87">
      <w:pPr>
        <w:pStyle w:val="ListParagraph"/>
        <w:numPr>
          <w:ilvl w:val="0"/>
          <w:numId w:val="2"/>
        </w:numPr>
      </w:pPr>
      <w:r w:rsidRPr="00E62922">
        <w:t xml:space="preserve">A high positive reward for valid drop-off  = </w:t>
      </w:r>
      <w:r w:rsidRPr="00E62922">
        <w:rPr>
          <w:color w:val="4F81BD" w:themeColor="accent1"/>
        </w:rPr>
        <w:t>+ 20</w:t>
      </w:r>
    </w:p>
    <w:p w14:paraId="6E16CDB6" w14:textId="68676AC4" w:rsidR="002D6F87" w:rsidRPr="00E62922" w:rsidRDefault="002D6F87" w:rsidP="002D6F87">
      <w:pPr>
        <w:pStyle w:val="ListParagraph"/>
        <w:numPr>
          <w:ilvl w:val="0"/>
          <w:numId w:val="2"/>
        </w:numPr>
      </w:pPr>
      <w:r w:rsidRPr="00E62922">
        <w:t xml:space="preserve">A penalty for wrong drop off location = </w:t>
      </w:r>
      <w:r w:rsidRPr="00E62922">
        <w:rPr>
          <w:color w:val="4F81BD" w:themeColor="accent1"/>
        </w:rPr>
        <w:t xml:space="preserve">- </w:t>
      </w:r>
      <w:r w:rsidR="00184189" w:rsidRPr="00E62922">
        <w:rPr>
          <w:color w:val="4F81BD" w:themeColor="accent1"/>
        </w:rPr>
        <w:t>1</w:t>
      </w:r>
      <w:r w:rsidRPr="00E62922">
        <w:rPr>
          <w:color w:val="4F81BD" w:themeColor="accent1"/>
        </w:rPr>
        <w:t>0</w:t>
      </w:r>
    </w:p>
    <w:p w14:paraId="3460568F" w14:textId="2BE4C8CD" w:rsidR="002D6F87" w:rsidRPr="00967FEC" w:rsidRDefault="00184189" w:rsidP="002D6F87">
      <w:pPr>
        <w:pStyle w:val="ListParagraph"/>
        <w:numPr>
          <w:ilvl w:val="0"/>
          <w:numId w:val="2"/>
        </w:numPr>
        <w:rPr>
          <w:color w:val="F79646" w:themeColor="accent6"/>
        </w:rPr>
      </w:pPr>
      <w:r w:rsidRPr="00E62922">
        <w:t xml:space="preserve">With any behaviour in which the passenger is not successfully dropped off or picked-up, a slight negative reward is awarded. = </w:t>
      </w:r>
      <w:r w:rsidRPr="00E62922">
        <w:rPr>
          <w:color w:val="4F81BD" w:themeColor="accent1"/>
        </w:rPr>
        <w:t>-1</w:t>
      </w:r>
      <w:r w:rsidRPr="00E62922">
        <w:t xml:space="preserve"> </w:t>
      </w:r>
      <w:r w:rsidR="00967FEC" w:rsidRPr="00967FEC">
        <w:rPr>
          <w:rFonts w:ascii="Arial" w:hAnsi="Arial" w:cs="Arial"/>
          <w:color w:val="F79646" w:themeColor="accent6"/>
          <w:sz w:val="20"/>
          <w:szCs w:val="20"/>
          <w:shd w:val="clear" w:color="auto" w:fill="FFFFFF"/>
        </w:rPr>
        <w:t>(Reinforcement Q-Learning from Scratch in Python with OpenAI Gym, 2020)</w:t>
      </w:r>
    </w:p>
    <w:p w14:paraId="7E0FE9C1" w14:textId="375A0A8D" w:rsidR="00BA662F" w:rsidRPr="00E62922" w:rsidRDefault="00BA662F" w:rsidP="00BA662F">
      <w:r w:rsidRPr="00E62922">
        <w:t>Now will talk about the random policy and the Q-learning applied to taxi problem</w:t>
      </w:r>
    </w:p>
    <w:p w14:paraId="4AD3F6CB" w14:textId="71E28589" w:rsidR="00184189" w:rsidRPr="00E62922" w:rsidRDefault="00184189" w:rsidP="00184189">
      <w:pPr>
        <w:rPr>
          <w:color w:val="4F81BD" w:themeColor="accent1"/>
          <w:sz w:val="32"/>
          <w:szCs w:val="24"/>
        </w:rPr>
      </w:pPr>
      <w:r w:rsidRPr="00E62922">
        <w:rPr>
          <w:color w:val="4F81BD" w:themeColor="accent1"/>
          <w:sz w:val="32"/>
          <w:szCs w:val="24"/>
        </w:rPr>
        <w:t>Random policy:</w:t>
      </w:r>
    </w:p>
    <w:p w14:paraId="215F497F" w14:textId="77777777" w:rsidR="00CC75D2" w:rsidRPr="00E62922" w:rsidRDefault="00CC75D2" w:rsidP="00CC75D2">
      <w:pPr>
        <w:rPr>
          <w:color w:val="000000" w:themeColor="text1"/>
        </w:rPr>
      </w:pPr>
      <w:r w:rsidRPr="00E62922">
        <w:rPr>
          <w:color w:val="000000" w:themeColor="text1"/>
        </w:rPr>
        <w:t xml:space="preserve">The random agent, operating with no knowledge, takes an action sampled from the available action space. This includes the random making of the agent </w:t>
      </w:r>
    </w:p>
    <w:p w14:paraId="5F935F1B" w14:textId="559AFC0F" w:rsidR="00CC75D2" w:rsidRPr="00E62922" w:rsidRDefault="00CC75D2" w:rsidP="00CC75D2">
      <w:pPr>
        <w:rPr>
          <w:color w:val="000000" w:themeColor="text1"/>
        </w:rPr>
      </w:pPr>
      <w:r w:rsidRPr="00E62922">
        <w:rPr>
          <w:color w:val="000000" w:themeColor="text1"/>
        </w:rPr>
        <w:t xml:space="preserve">It passes until a client is appropriately picked up and dropped off using the incentive table. For the right drop-off, the highest is considered in the </w:t>
      </w:r>
      <w:r w:rsidR="009F3799" w:rsidRPr="00E62922">
        <w:rPr>
          <w:color w:val="000000" w:themeColor="text1"/>
        </w:rPr>
        <w:t>re</w:t>
      </w:r>
      <w:r w:rsidRPr="00E62922">
        <w:rPr>
          <w:color w:val="000000" w:themeColor="text1"/>
        </w:rPr>
        <w:t xml:space="preserve">ward table </w:t>
      </w:r>
      <w:r w:rsidRPr="00E62922">
        <w:rPr>
          <w:color w:val="4BACC6" w:themeColor="accent5"/>
        </w:rPr>
        <w:t>20</w:t>
      </w:r>
      <w:r w:rsidRPr="00E62922">
        <w:rPr>
          <w:color w:val="000000" w:themeColor="text1"/>
        </w:rPr>
        <w:t xml:space="preserve">. </w:t>
      </w:r>
    </w:p>
    <w:p w14:paraId="1A29DC59" w14:textId="1A2DC30D" w:rsidR="00327CB1" w:rsidRPr="00E62922" w:rsidRDefault="00CC75D2" w:rsidP="00CC75D2">
      <w:pPr>
        <w:rPr>
          <w:color w:val="000000" w:themeColor="text1"/>
        </w:rPr>
      </w:pPr>
      <w:r w:rsidRPr="00E62922">
        <w:rPr>
          <w:color w:val="000000" w:themeColor="text1"/>
        </w:rPr>
        <w:t>Being random it is extremely ineffective  approach as there are a vast number of timesteps before an episode. The random officer does not learn, which results in more unsuccessful drop off and pick off leading to more penalties.</w:t>
      </w:r>
    </w:p>
    <w:p w14:paraId="249746A7" w14:textId="470F0798" w:rsidR="00B854F3" w:rsidRPr="00967FEC" w:rsidRDefault="00B854F3" w:rsidP="00CC75D2">
      <w:pPr>
        <w:rPr>
          <w:color w:val="F79646" w:themeColor="accent6"/>
        </w:rPr>
      </w:pPr>
      <w:r w:rsidRPr="00E62922">
        <w:rPr>
          <w:color w:val="000000" w:themeColor="text1"/>
        </w:rPr>
        <w:t xml:space="preserve">The graph of </w:t>
      </w:r>
      <w:r w:rsidR="0005597F" w:rsidRPr="00E62922">
        <w:rPr>
          <w:color w:val="000000" w:themeColor="text1"/>
        </w:rPr>
        <w:t>when we plot the reward vs episodes is provided below which shows that the rewards trend is not uniform and very distributed:</w:t>
      </w:r>
      <w:r w:rsidR="00967FEC" w:rsidRPr="00967FEC">
        <w:rPr>
          <w:rFonts w:ascii="Arial" w:hAnsi="Arial" w:cs="Arial"/>
          <w:color w:val="000000"/>
          <w:sz w:val="20"/>
          <w:szCs w:val="20"/>
          <w:shd w:val="clear" w:color="auto" w:fill="FFFFFF"/>
        </w:rPr>
        <w:t xml:space="preserve"> </w:t>
      </w:r>
      <w:r w:rsidR="00967FEC" w:rsidRPr="00967FEC">
        <w:rPr>
          <w:rFonts w:ascii="Arial" w:hAnsi="Arial" w:cs="Arial"/>
          <w:color w:val="F79646" w:themeColor="accent6"/>
          <w:sz w:val="20"/>
          <w:szCs w:val="20"/>
          <w:shd w:val="clear" w:color="auto" w:fill="FFFFFF"/>
        </w:rPr>
        <w:t>(Reinforcement Q-Learning from Scratch in Python with OpenAI Gym, 2020)</w:t>
      </w:r>
    </w:p>
    <w:p w14:paraId="1D115A7E" w14:textId="084C7BC6" w:rsidR="0005597F" w:rsidRPr="00E62922" w:rsidRDefault="0005597F" w:rsidP="00CC75D2">
      <w:pPr>
        <w:rPr>
          <w:color w:val="000000" w:themeColor="text1"/>
        </w:rPr>
      </w:pPr>
    </w:p>
    <w:p w14:paraId="793506E9" w14:textId="708B8027" w:rsidR="0005597F" w:rsidRPr="00E62922" w:rsidRDefault="0005597F" w:rsidP="00CC75D2">
      <w:pPr>
        <w:rPr>
          <w:color w:val="000000" w:themeColor="text1"/>
        </w:rPr>
      </w:pPr>
      <w:r w:rsidRPr="00E62922">
        <w:rPr>
          <w:noProof/>
          <w:sz w:val="24"/>
          <w:szCs w:val="20"/>
        </w:rPr>
        <w:drawing>
          <wp:inline distT="0" distB="0" distL="0" distR="0" wp14:anchorId="32C042B8" wp14:editId="4C057C63">
            <wp:extent cx="3606085" cy="2286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254" cy="2318437"/>
                    </a:xfrm>
                    <a:prstGeom prst="rect">
                      <a:avLst/>
                    </a:prstGeom>
                  </pic:spPr>
                </pic:pic>
              </a:graphicData>
            </a:graphic>
          </wp:inline>
        </w:drawing>
      </w:r>
    </w:p>
    <w:p w14:paraId="45DF54B9" w14:textId="6563BBAE" w:rsidR="00120E40" w:rsidRPr="00E62922" w:rsidRDefault="00123BA3" w:rsidP="00CC75D2">
      <w:pPr>
        <w:rPr>
          <w:color w:val="000000" w:themeColor="text1"/>
        </w:rPr>
      </w:pPr>
      <w:r>
        <w:rPr>
          <w:noProof/>
          <w:sz w:val="24"/>
          <w:szCs w:val="20"/>
        </w:rPr>
        <w:lastRenderedPageBreak/>
        <w:pict w14:anchorId="3E23DEF9">
          <v:rect id="_x0000_s1029" style="position:absolute;margin-left:38.4pt;margin-top:274.2pt;width:133.8pt;height:40.2pt;z-index:251664384" filled="f" strokecolor="red"/>
        </w:pict>
      </w:r>
      <w:r w:rsidR="00120E40" w:rsidRPr="00E62922">
        <w:rPr>
          <w:noProof/>
          <w:sz w:val="24"/>
          <w:szCs w:val="20"/>
        </w:rPr>
        <w:drawing>
          <wp:inline distT="0" distB="0" distL="0" distR="0" wp14:anchorId="0E9B62F2" wp14:editId="0981D030">
            <wp:extent cx="5731510" cy="3908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08425"/>
                    </a:xfrm>
                    <a:prstGeom prst="rect">
                      <a:avLst/>
                    </a:prstGeom>
                  </pic:spPr>
                </pic:pic>
              </a:graphicData>
            </a:graphic>
          </wp:inline>
        </w:drawing>
      </w:r>
    </w:p>
    <w:p w14:paraId="68D32280" w14:textId="5E45289C" w:rsidR="002C3590" w:rsidRPr="009C24F6" w:rsidRDefault="009F3799" w:rsidP="009F3799">
      <w:pPr>
        <w:jc w:val="center"/>
        <w:rPr>
          <w:color w:val="F79646" w:themeColor="accent6"/>
          <w:sz w:val="22"/>
          <w:szCs w:val="18"/>
        </w:rPr>
      </w:pPr>
      <w:r w:rsidRPr="00E62922">
        <w:rPr>
          <w:color w:val="000000" w:themeColor="text1"/>
          <w:sz w:val="24"/>
          <w:szCs w:val="20"/>
        </w:rPr>
        <w:t>Random policy code snippet in my notebook and results</w:t>
      </w:r>
      <w:r w:rsidR="009C24F6">
        <w:rPr>
          <w:color w:val="000000" w:themeColor="text1"/>
          <w:sz w:val="24"/>
          <w:szCs w:val="20"/>
        </w:rPr>
        <w:t xml:space="preserve"> </w:t>
      </w:r>
      <w:r w:rsidR="009C24F6" w:rsidRPr="009C24F6">
        <w:rPr>
          <w:rFonts w:ascii="Arial" w:hAnsi="Arial" w:cs="Arial"/>
          <w:color w:val="F79646" w:themeColor="accent6"/>
          <w:sz w:val="18"/>
          <w:szCs w:val="18"/>
          <w:shd w:val="clear" w:color="auto" w:fill="FFFFFF"/>
        </w:rPr>
        <w:t>(Reinforcement Q-Learning from Scratch in Python with OpenAI Gym, 2020)</w:t>
      </w:r>
    </w:p>
    <w:p w14:paraId="4699ED34" w14:textId="77777777" w:rsidR="00B854F3" w:rsidRPr="00E62922" w:rsidRDefault="00B854F3" w:rsidP="00B854F3">
      <w:pPr>
        <w:rPr>
          <w:color w:val="000000" w:themeColor="text1"/>
          <w:sz w:val="24"/>
          <w:szCs w:val="20"/>
        </w:rPr>
      </w:pPr>
    </w:p>
    <w:p w14:paraId="7E848F4E" w14:textId="18348CF0" w:rsidR="00184189" w:rsidRPr="00E62922" w:rsidRDefault="00184189" w:rsidP="00184189">
      <w:pPr>
        <w:rPr>
          <w:color w:val="4F81BD" w:themeColor="accent1"/>
          <w:sz w:val="32"/>
          <w:szCs w:val="24"/>
        </w:rPr>
      </w:pPr>
      <w:r w:rsidRPr="00E62922">
        <w:rPr>
          <w:color w:val="4F81BD" w:themeColor="accent1"/>
          <w:sz w:val="32"/>
          <w:szCs w:val="24"/>
        </w:rPr>
        <w:t>Q-learning:</w:t>
      </w:r>
    </w:p>
    <w:p w14:paraId="1C27B7A0" w14:textId="77777777" w:rsidR="00CC75D2" w:rsidRPr="00E62922" w:rsidRDefault="00CC75D2" w:rsidP="00CC75D2">
      <w:pPr>
        <w:rPr>
          <w:color w:val="000000" w:themeColor="text1"/>
        </w:rPr>
      </w:pPr>
      <w:r w:rsidRPr="00E62922">
        <w:rPr>
          <w:color w:val="000000" w:themeColor="text1"/>
        </w:rPr>
        <w:t xml:space="preserve">Q-Learning is an algorithm for reinforcement learning (RL) which, considering the state, seeks to determine the best action the agent can take. The aim is to define a programme that maximises the total reward that is anticipated. </w:t>
      </w:r>
    </w:p>
    <w:p w14:paraId="330F8E02" w14:textId="34C4615A" w:rsidR="00CC75D2" w:rsidRPr="00E62922" w:rsidRDefault="00CC75D2" w:rsidP="00CC75D2">
      <w:pPr>
        <w:rPr>
          <w:color w:val="000000" w:themeColor="text1"/>
        </w:rPr>
      </w:pPr>
      <w:r w:rsidRPr="00E62922">
        <w:rPr>
          <w:color w:val="000000" w:themeColor="text1"/>
        </w:rPr>
        <w:t>in simple words , Q-learning lets the agent use the rewards of the world to learn the right step to take in each state over time.</w:t>
      </w:r>
    </w:p>
    <w:p w14:paraId="5C6D1981" w14:textId="77777777" w:rsidR="00CA3FA9" w:rsidRPr="00E62922" w:rsidRDefault="00CA3FA9" w:rsidP="00CA3FA9">
      <w:pPr>
        <w:rPr>
          <w:color w:val="000000" w:themeColor="text1"/>
        </w:rPr>
      </w:pPr>
      <w:r w:rsidRPr="00E62922">
        <w:rPr>
          <w:color w:val="000000" w:themeColor="text1"/>
        </w:rPr>
        <w:t xml:space="preserve">We have the reward table, P, in our Taxi environment, that the agent can benefit from. By looking to get a credit for performing an action in the current state, it does something, then updating a Q-value to recall if that action was helpful. </w:t>
      </w:r>
    </w:p>
    <w:p w14:paraId="6CD79C60" w14:textId="564772A9" w:rsidR="00CA3FA9" w:rsidRPr="00E52215" w:rsidRDefault="00CA3FA9" w:rsidP="00CA3FA9">
      <w:pPr>
        <w:rPr>
          <w:color w:val="F79646" w:themeColor="accent6"/>
        </w:rPr>
      </w:pPr>
      <w:r w:rsidRPr="00E62922">
        <w:rPr>
          <w:color w:val="000000" w:themeColor="text1"/>
        </w:rPr>
        <w:t>The values contained in the Q-table are referred to as Q-values, and a combination of (state, action) is mapped.</w:t>
      </w:r>
      <w:r w:rsidR="00E52215" w:rsidRPr="00E52215">
        <w:rPr>
          <w:rFonts w:ascii="Arial" w:hAnsi="Arial" w:cs="Arial"/>
          <w:color w:val="000000"/>
          <w:sz w:val="20"/>
          <w:szCs w:val="20"/>
          <w:shd w:val="clear" w:color="auto" w:fill="FFFFFF"/>
        </w:rPr>
        <w:t xml:space="preserve"> </w:t>
      </w:r>
      <w:r w:rsidR="00E52215" w:rsidRPr="00E52215">
        <w:rPr>
          <w:rFonts w:ascii="Arial" w:hAnsi="Arial" w:cs="Arial"/>
          <w:color w:val="F79646" w:themeColor="accent6"/>
          <w:sz w:val="20"/>
          <w:szCs w:val="20"/>
          <w:shd w:val="clear" w:color="auto" w:fill="FFFFFF"/>
        </w:rPr>
        <w:t>(Reinforcement Q-Learning from Scratch in Python with OpenAI Gym, 2020)</w:t>
      </w:r>
    </w:p>
    <w:p w14:paraId="594CF4AC" w14:textId="41DEB09D" w:rsidR="00E52215" w:rsidRDefault="00CA3FA9" w:rsidP="00CA3FA9">
      <w:pPr>
        <w:rPr>
          <w:color w:val="000000" w:themeColor="text1"/>
        </w:rPr>
      </w:pPr>
      <w:r w:rsidRPr="00E62922">
        <w:rPr>
          <w:color w:val="000000" w:themeColor="text1"/>
        </w:rPr>
        <w:lastRenderedPageBreak/>
        <w:t>Q-values are initialised to an arbitrary value, and the Q-values are modified. using the equation provided below, the agent introduces itself to the world and earns various rewards by performing various actions:</w:t>
      </w:r>
    </w:p>
    <w:p w14:paraId="5DE4FA4F" w14:textId="3A1BD87D" w:rsidR="007B38C0" w:rsidRPr="00E62922" w:rsidRDefault="00967FEC" w:rsidP="00CA3FA9">
      <w:pPr>
        <w:rPr>
          <w:color w:val="000000" w:themeColor="text1"/>
        </w:rPr>
      </w:pPr>
      <w:r w:rsidRPr="00E62922">
        <w:rPr>
          <w:noProof/>
          <w:sz w:val="24"/>
          <w:szCs w:val="20"/>
        </w:rPr>
        <w:drawing>
          <wp:anchor distT="0" distB="0" distL="114300" distR="114300" simplePos="0" relativeHeight="251644928" behindDoc="0" locked="0" layoutInCell="1" allowOverlap="1" wp14:anchorId="60A1E81D" wp14:editId="541C7C55">
            <wp:simplePos x="0" y="0"/>
            <wp:positionH relativeFrom="column">
              <wp:posOffset>-358140</wp:posOffset>
            </wp:positionH>
            <wp:positionV relativeFrom="paragraph">
              <wp:posOffset>-146050</wp:posOffset>
            </wp:positionV>
            <wp:extent cx="6492240" cy="587375"/>
            <wp:effectExtent l="0" t="0" r="0" b="0"/>
            <wp:wrapThrough wrapText="bothSides">
              <wp:wrapPolygon edited="0">
                <wp:start x="0" y="0"/>
                <wp:lineTo x="0" y="21016"/>
                <wp:lineTo x="21549" y="21016"/>
                <wp:lineTo x="2154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492240" cy="587375"/>
                    </a:xfrm>
                    <a:prstGeom prst="rect">
                      <a:avLst/>
                    </a:prstGeom>
                  </pic:spPr>
                </pic:pic>
              </a:graphicData>
            </a:graphic>
            <wp14:sizeRelH relativeFrom="margin">
              <wp14:pctWidth>0</wp14:pctWidth>
            </wp14:sizeRelH>
            <wp14:sizeRelV relativeFrom="margin">
              <wp14:pctHeight>0</wp14:pctHeight>
            </wp14:sizeRelV>
          </wp:anchor>
        </w:drawing>
      </w:r>
      <w:r w:rsidR="007B38C0" w:rsidRPr="00E62922">
        <w:rPr>
          <w:color w:val="000000" w:themeColor="text1"/>
        </w:rPr>
        <w:t>Meaning of different terms are as follows:</w:t>
      </w:r>
    </w:p>
    <w:p w14:paraId="09256580" w14:textId="0B566BED" w:rsidR="00CA3FA9" w:rsidRPr="00E62922" w:rsidRDefault="007B38C0" w:rsidP="007B38C0">
      <w:pPr>
        <w:pStyle w:val="ListParagraph"/>
        <w:numPr>
          <w:ilvl w:val="0"/>
          <w:numId w:val="5"/>
        </w:numPr>
        <w:rPr>
          <w:color w:val="000000" w:themeColor="text1"/>
        </w:rPr>
      </w:pPr>
      <w:r w:rsidRPr="00E62922">
        <w:rPr>
          <w:rStyle w:val="mi"/>
          <w:rFonts w:ascii="MathJax_Math-italic" w:hAnsi="MathJax_Math-italic"/>
          <w:color w:val="4BACC6" w:themeColor="accent5"/>
          <w:sz w:val="38"/>
          <w:szCs w:val="32"/>
          <w:bdr w:val="none" w:sz="0" w:space="0" w:color="auto" w:frame="1"/>
          <w:shd w:val="clear" w:color="auto" w:fill="FFFFFF"/>
        </w:rPr>
        <w:t>(α )</w:t>
      </w:r>
      <w:r w:rsidRPr="00E62922">
        <w:rPr>
          <w:rStyle w:val="mi"/>
          <w:rFonts w:ascii="MathJax_Math-italic" w:hAnsi="MathJax_Math-italic"/>
          <w:color w:val="333333"/>
          <w:sz w:val="38"/>
          <w:szCs w:val="32"/>
          <w:bdr w:val="none" w:sz="0" w:space="0" w:color="auto" w:frame="1"/>
          <w:shd w:val="clear" w:color="auto" w:fill="FFFFFF"/>
        </w:rPr>
        <w:t xml:space="preserve"> </w:t>
      </w:r>
      <w:r w:rsidR="00CA3FA9" w:rsidRPr="00E62922">
        <w:rPr>
          <w:color w:val="000000" w:themeColor="text1"/>
        </w:rPr>
        <w:t xml:space="preserve">alpha is the learning rate </w:t>
      </w:r>
      <w:r w:rsidRPr="00E62922">
        <w:rPr>
          <w:rFonts w:ascii="proxima-nova" w:hAnsi="proxima-nova"/>
          <w:color w:val="333333"/>
          <w:spacing w:val="5"/>
          <w:sz w:val="25"/>
          <w:szCs w:val="24"/>
          <w:shd w:val="clear" w:color="auto" w:fill="FFFFFF"/>
        </w:rPr>
        <w:t>(</w:t>
      </w:r>
      <w:r w:rsidRPr="00E62922">
        <w:rPr>
          <w:rStyle w:val="mn"/>
          <w:rFonts w:ascii="MathJax_Main" w:hAnsi="MathJax_Main"/>
          <w:color w:val="333333"/>
          <w:szCs w:val="28"/>
          <w:bdr w:val="none" w:sz="0" w:space="0" w:color="auto" w:frame="1"/>
          <w:shd w:val="clear" w:color="auto" w:fill="FFFFFF"/>
        </w:rPr>
        <w:t xml:space="preserve">0 </w:t>
      </w:r>
      <w:r w:rsidRPr="00E62922">
        <w:rPr>
          <w:rStyle w:val="mo"/>
          <w:rFonts w:ascii="MathJax_Main" w:hAnsi="MathJax_Main"/>
          <w:color w:val="333333"/>
          <w:szCs w:val="28"/>
          <w:bdr w:val="none" w:sz="0" w:space="0" w:color="auto" w:frame="1"/>
          <w:shd w:val="clear" w:color="auto" w:fill="FFFFFF"/>
        </w:rPr>
        <w:t xml:space="preserve">&lt; </w:t>
      </w:r>
      <w:r w:rsidRPr="00E62922">
        <w:rPr>
          <w:rStyle w:val="mi"/>
          <w:rFonts w:ascii="MathJax_Math-italic" w:hAnsi="MathJax_Math-italic"/>
          <w:color w:val="333333"/>
          <w:szCs w:val="28"/>
          <w:bdr w:val="none" w:sz="0" w:space="0" w:color="auto" w:frame="1"/>
          <w:shd w:val="clear" w:color="auto" w:fill="FFFFFF"/>
        </w:rPr>
        <w:t>α</w:t>
      </w:r>
      <w:r w:rsidRPr="00E62922">
        <w:rPr>
          <w:rStyle w:val="mjxassistivemathml"/>
          <w:rFonts w:ascii="proxima-nova" w:hAnsi="proxima-nova"/>
          <w:color w:val="333333"/>
          <w:sz w:val="25"/>
          <w:szCs w:val="24"/>
          <w:bdr w:val="none" w:sz="0" w:space="0" w:color="auto" w:frame="1"/>
          <w:shd w:val="clear" w:color="auto" w:fill="FFFFFF"/>
        </w:rPr>
        <w:t xml:space="preserve"> ≤ 1</w:t>
      </w:r>
      <w:r w:rsidRPr="00E62922">
        <w:rPr>
          <w:rFonts w:ascii="proxima-nova" w:hAnsi="proxima-nova"/>
          <w:color w:val="333333"/>
          <w:spacing w:val="5"/>
          <w:sz w:val="25"/>
          <w:szCs w:val="24"/>
          <w:shd w:val="clear" w:color="auto" w:fill="FFFFFF"/>
        </w:rPr>
        <w:t>).</w:t>
      </w:r>
      <w:r w:rsidR="00CA3FA9" w:rsidRPr="00E62922">
        <w:rPr>
          <w:color w:val="000000" w:themeColor="text1"/>
        </w:rPr>
        <w:t xml:space="preserve"> alpha is the degree to which in every iteration our Q-values are changed. </w:t>
      </w:r>
    </w:p>
    <w:p w14:paraId="7A4BA135" w14:textId="513C3BC2" w:rsidR="00CA3FA9" w:rsidRPr="00E52215" w:rsidRDefault="007B38C0" w:rsidP="007B38C0">
      <w:pPr>
        <w:pStyle w:val="ListParagraph"/>
        <w:numPr>
          <w:ilvl w:val="0"/>
          <w:numId w:val="5"/>
        </w:numPr>
        <w:rPr>
          <w:color w:val="F79646" w:themeColor="accent6"/>
        </w:rPr>
      </w:pPr>
      <w:r w:rsidRPr="00E62922">
        <w:rPr>
          <w:rStyle w:val="mi"/>
          <w:rFonts w:ascii="MathJax_Math-italic" w:hAnsi="MathJax_Math-italic"/>
          <w:color w:val="4BACC6" w:themeColor="accent5"/>
          <w:sz w:val="38"/>
          <w:szCs w:val="32"/>
          <w:bdr w:val="none" w:sz="0" w:space="0" w:color="auto" w:frame="1"/>
          <w:shd w:val="clear" w:color="auto" w:fill="FFFFFF"/>
        </w:rPr>
        <w:t>(γ)</w:t>
      </w:r>
      <w:r w:rsidRPr="00E62922">
        <w:rPr>
          <w:rStyle w:val="mi"/>
          <w:rFonts w:ascii="MathJax_Math-italic" w:hAnsi="MathJax_Math-italic"/>
          <w:color w:val="333333"/>
          <w:sz w:val="38"/>
          <w:szCs w:val="32"/>
          <w:bdr w:val="none" w:sz="0" w:space="0" w:color="auto" w:frame="1"/>
          <w:shd w:val="clear" w:color="auto" w:fill="FFFFFF"/>
        </w:rPr>
        <w:t xml:space="preserve"> </w:t>
      </w:r>
      <w:r w:rsidR="00CA3FA9" w:rsidRPr="00E62922">
        <w:rPr>
          <w:color w:val="000000" w:themeColor="text1"/>
        </w:rPr>
        <w:t xml:space="preserve">The discount factor </w:t>
      </w:r>
      <w:r w:rsidRPr="00E62922">
        <w:rPr>
          <w:rFonts w:ascii="proxima-nova" w:hAnsi="proxima-nova"/>
          <w:color w:val="333333"/>
          <w:spacing w:val="5"/>
          <w:sz w:val="25"/>
          <w:szCs w:val="24"/>
          <w:shd w:val="clear" w:color="auto" w:fill="FFFFFF"/>
        </w:rPr>
        <w:t>(</w:t>
      </w:r>
      <w:r w:rsidRPr="00E62922">
        <w:rPr>
          <w:rStyle w:val="mn"/>
          <w:rFonts w:ascii="MathJax_Main" w:hAnsi="MathJax_Main"/>
          <w:color w:val="333333"/>
          <w:szCs w:val="28"/>
          <w:bdr w:val="none" w:sz="0" w:space="0" w:color="auto" w:frame="1"/>
          <w:shd w:val="clear" w:color="auto" w:fill="FFFFFF"/>
        </w:rPr>
        <w:t xml:space="preserve">0 </w:t>
      </w:r>
      <w:r w:rsidRPr="00E62922">
        <w:rPr>
          <w:rStyle w:val="mo"/>
          <w:rFonts w:ascii="MathJax_Main" w:hAnsi="MathJax_Main"/>
          <w:color w:val="333333"/>
          <w:szCs w:val="28"/>
          <w:bdr w:val="none" w:sz="0" w:space="0" w:color="auto" w:frame="1"/>
          <w:shd w:val="clear" w:color="auto" w:fill="FFFFFF"/>
        </w:rPr>
        <w:t xml:space="preserve">≤ </w:t>
      </w:r>
      <w:r w:rsidRPr="00E62922">
        <w:rPr>
          <w:rStyle w:val="mi"/>
          <w:rFonts w:ascii="MathJax_Math-italic" w:hAnsi="MathJax_Math-italic"/>
          <w:color w:val="333333"/>
          <w:szCs w:val="28"/>
          <w:bdr w:val="none" w:sz="0" w:space="0" w:color="auto" w:frame="1"/>
          <w:shd w:val="clear" w:color="auto" w:fill="FFFFFF"/>
        </w:rPr>
        <w:t>γ</w:t>
      </w:r>
      <w:r w:rsidRPr="00E62922">
        <w:rPr>
          <w:rStyle w:val="mjxassistivemathml"/>
          <w:rFonts w:ascii="proxima-nova" w:hAnsi="proxima-nova"/>
          <w:color w:val="333333"/>
          <w:sz w:val="25"/>
          <w:szCs w:val="24"/>
          <w:bdr w:val="none" w:sz="0" w:space="0" w:color="auto" w:frame="1"/>
          <w:shd w:val="clear" w:color="auto" w:fill="FFFFFF"/>
        </w:rPr>
        <w:t xml:space="preserve"> ≤ 1</w:t>
      </w:r>
      <w:r w:rsidRPr="00E62922">
        <w:rPr>
          <w:rFonts w:ascii="proxima-nova" w:hAnsi="proxima-nova"/>
          <w:color w:val="333333"/>
          <w:spacing w:val="5"/>
          <w:sz w:val="25"/>
          <w:szCs w:val="24"/>
          <w:shd w:val="clear" w:color="auto" w:fill="FFFFFF"/>
        </w:rPr>
        <w:t>)</w:t>
      </w:r>
      <w:r w:rsidR="00CA3FA9" w:rsidRPr="00E62922">
        <w:rPr>
          <w:color w:val="000000" w:themeColor="text1"/>
        </w:rPr>
        <w:t>γ (gamma)-decides how much significance we choose to assign to potential incentives. The long-term productive award is caught by a high value for the discount factor (close to 1)</w:t>
      </w:r>
      <w:r w:rsidR="009F3799" w:rsidRPr="00E62922">
        <w:rPr>
          <w:color w:val="000000" w:themeColor="text1"/>
        </w:rPr>
        <w:t>.</w:t>
      </w:r>
      <w:r w:rsidR="00E52215" w:rsidRPr="00E52215">
        <w:rPr>
          <w:rFonts w:ascii="Arial" w:hAnsi="Arial" w:cs="Arial"/>
          <w:color w:val="000000"/>
          <w:sz w:val="20"/>
          <w:szCs w:val="20"/>
          <w:shd w:val="clear" w:color="auto" w:fill="FFFFFF"/>
        </w:rPr>
        <w:t xml:space="preserve"> </w:t>
      </w:r>
    </w:p>
    <w:p w14:paraId="2CBC546E" w14:textId="71C703A8" w:rsidR="007B38C0" w:rsidRPr="00E62922" w:rsidRDefault="00E52215" w:rsidP="007B38C0">
      <w:pPr>
        <w:pStyle w:val="ListParagraph"/>
        <w:numPr>
          <w:ilvl w:val="0"/>
          <w:numId w:val="5"/>
        </w:numPr>
        <w:rPr>
          <w:color w:val="000000" w:themeColor="text1"/>
        </w:rPr>
      </w:pPr>
      <w:r w:rsidRPr="00E62922">
        <w:rPr>
          <w:noProof/>
          <w:sz w:val="24"/>
          <w:szCs w:val="20"/>
        </w:rPr>
        <w:drawing>
          <wp:anchor distT="0" distB="0" distL="114300" distR="114300" simplePos="0" relativeHeight="251681792" behindDoc="0" locked="0" layoutInCell="1" allowOverlap="1" wp14:anchorId="7210BE1B" wp14:editId="63DA99E0">
            <wp:simplePos x="0" y="0"/>
            <wp:positionH relativeFrom="column">
              <wp:posOffset>1264920</wp:posOffset>
            </wp:positionH>
            <wp:positionV relativeFrom="paragraph">
              <wp:posOffset>1438910</wp:posOffset>
            </wp:positionV>
            <wp:extent cx="4419600" cy="4490085"/>
            <wp:effectExtent l="0" t="0" r="0" b="0"/>
            <wp:wrapThrough wrapText="bothSides">
              <wp:wrapPolygon edited="0">
                <wp:start x="0" y="0"/>
                <wp:lineTo x="0" y="21536"/>
                <wp:lineTo x="21507" y="21536"/>
                <wp:lineTo x="2150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biLevel thresh="75000"/>
                      <a:extLst>
                        <a:ext uri="{BEBA8EAE-BF5A-486C-A8C5-ECC9F3942E4B}">
                          <a14:imgProps xmlns:a14="http://schemas.microsoft.com/office/drawing/2010/main">
                            <a14:imgLayer r:embed="rId16">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4419600" cy="4490085"/>
                    </a:xfrm>
                    <a:prstGeom prst="rect">
                      <a:avLst/>
                    </a:prstGeom>
                  </pic:spPr>
                </pic:pic>
              </a:graphicData>
            </a:graphic>
            <wp14:sizeRelH relativeFrom="margin">
              <wp14:pctWidth>0</wp14:pctWidth>
            </wp14:sizeRelH>
            <wp14:sizeRelV relativeFrom="margin">
              <wp14:pctHeight>0</wp14:pctHeight>
            </wp14:sizeRelV>
          </wp:anchor>
        </w:drawing>
      </w:r>
      <w:r w:rsidR="007B38C0" w:rsidRPr="00E62922">
        <w:rPr>
          <w:color w:val="000000" w:themeColor="text1"/>
        </w:rPr>
        <w:t xml:space="preserve">By first taking a weight </w:t>
      </w:r>
      <w:r w:rsidR="007B38C0" w:rsidRPr="00E62922">
        <w:rPr>
          <w:color w:val="4BACC6" w:themeColor="accent5"/>
        </w:rPr>
        <w:t>(1-a)</w:t>
      </w:r>
      <w:r w:rsidR="007B38C0" w:rsidRPr="00E62922">
        <w:rPr>
          <w:color w:val="000000" w:themeColor="text1"/>
        </w:rPr>
        <w:t xml:space="preserve"> of the old Q-value, then applying the learned value, we assign (almost), or change, the Q-value of the current state and operation of the agent. The learned benefit is a variation of the incentive for taking the current action in the current state, and once we take the current action, the discounted maximum incentive from the next state we will be in.</w:t>
      </w:r>
      <w:r w:rsidRPr="00E52215">
        <w:rPr>
          <w:rFonts w:ascii="Arial" w:hAnsi="Arial" w:cs="Arial"/>
          <w:color w:val="F79646" w:themeColor="accent6"/>
          <w:sz w:val="20"/>
          <w:szCs w:val="20"/>
          <w:shd w:val="clear" w:color="auto" w:fill="FFFFFF"/>
        </w:rPr>
        <w:t xml:space="preserve"> (Reinforcement Q-Learning from Scratch in Python with OpenAI Gym, 2020)</w:t>
      </w:r>
    </w:p>
    <w:p w14:paraId="6A854903" w14:textId="31393F96" w:rsidR="00E52215" w:rsidRDefault="00E52215" w:rsidP="00C168DC">
      <w:pPr>
        <w:rPr>
          <w:color w:val="000000" w:themeColor="text1"/>
        </w:rPr>
      </w:pPr>
    </w:p>
    <w:p w14:paraId="6A793661" w14:textId="77777777" w:rsidR="00E52215" w:rsidRDefault="00E52215" w:rsidP="00C168DC">
      <w:pPr>
        <w:rPr>
          <w:color w:val="000000" w:themeColor="text1"/>
        </w:rPr>
      </w:pPr>
    </w:p>
    <w:p w14:paraId="671CB2A6" w14:textId="77777777" w:rsidR="00E52215" w:rsidRDefault="00E52215" w:rsidP="00C168DC">
      <w:pPr>
        <w:rPr>
          <w:color w:val="000000" w:themeColor="text1"/>
        </w:rPr>
      </w:pPr>
    </w:p>
    <w:p w14:paraId="062EFBC7" w14:textId="4F702145" w:rsidR="00E52215" w:rsidRDefault="00E52215" w:rsidP="00C168DC">
      <w:pPr>
        <w:rPr>
          <w:color w:val="000000" w:themeColor="text1"/>
        </w:rPr>
      </w:pPr>
    </w:p>
    <w:p w14:paraId="1A10C9C8" w14:textId="4E24943E" w:rsidR="00E52215" w:rsidRDefault="00E52215" w:rsidP="00C168DC">
      <w:pPr>
        <w:rPr>
          <w:color w:val="000000" w:themeColor="text1"/>
        </w:rPr>
      </w:pPr>
    </w:p>
    <w:p w14:paraId="2478F6D3" w14:textId="7CAF8E2E" w:rsidR="00E52215" w:rsidRDefault="00E52215" w:rsidP="00C168DC">
      <w:pPr>
        <w:rPr>
          <w:color w:val="000000" w:themeColor="text1"/>
        </w:rPr>
      </w:pPr>
    </w:p>
    <w:p w14:paraId="0A5043C2" w14:textId="75CA6D10" w:rsidR="00E52215" w:rsidRDefault="00E52215" w:rsidP="00C168DC">
      <w:pPr>
        <w:rPr>
          <w:color w:val="000000" w:themeColor="text1"/>
        </w:rPr>
      </w:pPr>
    </w:p>
    <w:p w14:paraId="02CCFD30" w14:textId="680E92C2" w:rsidR="00E52215" w:rsidRDefault="00E52215" w:rsidP="00C168DC">
      <w:pPr>
        <w:rPr>
          <w:color w:val="000000" w:themeColor="text1"/>
        </w:rPr>
      </w:pPr>
    </w:p>
    <w:p w14:paraId="33F4650D" w14:textId="77777777" w:rsidR="00E52215" w:rsidRDefault="00E52215" w:rsidP="00C168DC">
      <w:pPr>
        <w:rPr>
          <w:color w:val="000000" w:themeColor="text1"/>
        </w:rPr>
      </w:pPr>
    </w:p>
    <w:p w14:paraId="350800FA" w14:textId="373EB7E8" w:rsidR="00E52215" w:rsidRDefault="00E52215" w:rsidP="00C168DC">
      <w:pPr>
        <w:rPr>
          <w:color w:val="000000" w:themeColor="text1"/>
        </w:rPr>
      </w:pPr>
    </w:p>
    <w:p w14:paraId="4DB116CA" w14:textId="0C5D2F06" w:rsidR="00E52215" w:rsidRDefault="00C168DC" w:rsidP="00C168DC">
      <w:pPr>
        <w:rPr>
          <w:color w:val="000000" w:themeColor="text1"/>
        </w:rPr>
      </w:pPr>
      <w:r w:rsidRPr="00E62922">
        <w:rPr>
          <w:color w:val="000000" w:themeColor="text1"/>
        </w:rPr>
        <w:lastRenderedPageBreak/>
        <w:t xml:space="preserve">Q-table </w:t>
      </w:r>
      <w:r w:rsidR="00E52215">
        <w:rPr>
          <w:color w:val="000000" w:themeColor="text1"/>
        </w:rPr>
        <w:t xml:space="preserve">given above </w:t>
      </w:r>
      <w:r w:rsidRPr="00E62922">
        <w:rPr>
          <w:color w:val="000000" w:themeColor="text1"/>
        </w:rPr>
        <w:t>is made after the Q-value is determined; The Q-table is a matrix of states * behaviour with the Q-values for each step the taxi has mad</w:t>
      </w:r>
      <w:r w:rsidR="00E52215">
        <w:rPr>
          <w:color w:val="000000" w:themeColor="text1"/>
        </w:rPr>
        <w:t>e</w:t>
      </w:r>
    </w:p>
    <w:p w14:paraId="5510B89B" w14:textId="6DE1B87E" w:rsidR="00C168DC" w:rsidRPr="00E52215" w:rsidRDefault="00C168DC" w:rsidP="00E52215">
      <w:pPr>
        <w:pStyle w:val="ListParagraph"/>
        <w:numPr>
          <w:ilvl w:val="0"/>
          <w:numId w:val="12"/>
        </w:numPr>
        <w:rPr>
          <w:color w:val="000000" w:themeColor="text1"/>
        </w:rPr>
      </w:pPr>
      <w:r w:rsidRPr="00E52215">
        <w:rPr>
          <w:color w:val="000000" w:themeColor="text1"/>
        </w:rPr>
        <w:t>A trade</w:t>
      </w:r>
      <w:r w:rsidR="001032CE" w:rsidRPr="00E52215">
        <w:rPr>
          <w:color w:val="000000" w:themeColor="text1"/>
        </w:rPr>
        <w:t xml:space="preserve"> </w:t>
      </w:r>
      <w:r w:rsidRPr="00E52215">
        <w:rPr>
          <w:color w:val="000000" w:themeColor="text1"/>
        </w:rPr>
        <w:t xml:space="preserve">off occurs between experimentation (choosing a random action) and manipulation (choosing actions based on Q-values that have already been learned). We want to stop constantly following the same path and probably overfitting the action, so we'll be adding another parameter called </w:t>
      </w:r>
      <w:r w:rsidRPr="00E52215">
        <w:rPr>
          <w:color w:val="4F81BD" w:themeColor="accent1"/>
        </w:rPr>
        <w:t>ε "epsilon"</w:t>
      </w:r>
      <w:r w:rsidRPr="00E52215">
        <w:rPr>
          <w:color w:val="000000" w:themeColor="text1"/>
        </w:rPr>
        <w:t xml:space="preserve"> during training to cater to this. </w:t>
      </w:r>
      <w:r w:rsidR="00E52215" w:rsidRPr="00E52215">
        <w:rPr>
          <w:rFonts w:ascii="Arial" w:hAnsi="Arial" w:cs="Arial"/>
          <w:color w:val="F79646" w:themeColor="accent6"/>
          <w:sz w:val="20"/>
          <w:szCs w:val="20"/>
          <w:shd w:val="clear" w:color="auto" w:fill="FFFFFF"/>
        </w:rPr>
        <w:t>(Reinforcement Q-Learning from Scratch in Python with OpenAI Gym, 2020)</w:t>
      </w:r>
    </w:p>
    <w:p w14:paraId="77633594" w14:textId="07B83DBE" w:rsidR="00CC75D2" w:rsidRPr="00E62922" w:rsidRDefault="009F3799" w:rsidP="00CC75D2">
      <w:pPr>
        <w:rPr>
          <w:color w:val="000000" w:themeColor="text1"/>
        </w:rPr>
      </w:pPr>
      <w:r w:rsidRPr="00E62922">
        <w:rPr>
          <w:color w:val="000000" w:themeColor="text1"/>
        </w:rPr>
        <w:t>The output of the reward vs episode graph after Q-learning:</w:t>
      </w:r>
    </w:p>
    <w:p w14:paraId="353CD6CF" w14:textId="584EC788" w:rsidR="00CC75D2" w:rsidRPr="00E62922" w:rsidRDefault="0005597F" w:rsidP="00CC75D2">
      <w:pPr>
        <w:rPr>
          <w:color w:val="000000" w:themeColor="text1"/>
        </w:rPr>
      </w:pPr>
      <w:r w:rsidRPr="00E62922">
        <w:rPr>
          <w:noProof/>
          <w:sz w:val="24"/>
          <w:szCs w:val="20"/>
        </w:rPr>
        <w:drawing>
          <wp:inline distT="0" distB="0" distL="0" distR="0" wp14:anchorId="6C1A46AD" wp14:editId="544E0DC6">
            <wp:extent cx="4488180" cy="33942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94328" cy="3398879"/>
                    </a:xfrm>
                    <a:prstGeom prst="rect">
                      <a:avLst/>
                    </a:prstGeom>
                  </pic:spPr>
                </pic:pic>
              </a:graphicData>
            </a:graphic>
          </wp:inline>
        </w:drawing>
      </w:r>
    </w:p>
    <w:p w14:paraId="1E7C7E07" w14:textId="4E4DA493" w:rsidR="00D12315" w:rsidRPr="00E62922" w:rsidRDefault="00D12315" w:rsidP="00CC75D2">
      <w:pPr>
        <w:rPr>
          <w:color w:val="4F81BD" w:themeColor="accent1"/>
          <w:sz w:val="32"/>
          <w:szCs w:val="24"/>
        </w:rPr>
      </w:pPr>
      <w:r w:rsidRPr="00E62922">
        <w:rPr>
          <w:color w:val="4F81BD" w:themeColor="accent1"/>
          <w:sz w:val="32"/>
          <w:szCs w:val="24"/>
        </w:rPr>
        <w:t>Q-learning vs random policy:</w:t>
      </w:r>
    </w:p>
    <w:p w14:paraId="59CC2E8A" w14:textId="36343F73" w:rsidR="00120E40" w:rsidRPr="00E62922" w:rsidRDefault="00120E40" w:rsidP="00184189">
      <w:pPr>
        <w:rPr>
          <w:szCs w:val="28"/>
        </w:rPr>
      </w:pPr>
      <w:r w:rsidRPr="00E62922">
        <w:rPr>
          <w:szCs w:val="28"/>
        </w:rPr>
        <w:t>Initially during discovery, with Q-learning agent commits errors but once it has reasonably explored (seen much of the states), it can behave wisely optimising the incentives making good steps.</w:t>
      </w:r>
      <w:r w:rsidR="009F3799" w:rsidRPr="00E62922">
        <w:rPr>
          <w:szCs w:val="28"/>
        </w:rPr>
        <w:t xml:space="preserve"> As per the graphs and data sets. </w:t>
      </w:r>
    </w:p>
    <w:p w14:paraId="3314FC7A" w14:textId="4809ACBA" w:rsidR="0005597F" w:rsidRPr="00E62922" w:rsidRDefault="00E52215" w:rsidP="00184189">
      <w:pPr>
        <w:rPr>
          <w:szCs w:val="28"/>
        </w:rPr>
      </w:pPr>
      <w:r w:rsidRPr="00E62922">
        <w:rPr>
          <w:noProof/>
          <w:szCs w:val="28"/>
        </w:rPr>
        <w:drawing>
          <wp:anchor distT="0" distB="0" distL="114300" distR="114300" simplePos="0" relativeHeight="251662336" behindDoc="0" locked="0" layoutInCell="1" allowOverlap="1" wp14:anchorId="74EA60ED" wp14:editId="0F736EAB">
            <wp:simplePos x="0" y="0"/>
            <wp:positionH relativeFrom="column">
              <wp:posOffset>3086100</wp:posOffset>
            </wp:positionH>
            <wp:positionV relativeFrom="paragraph">
              <wp:posOffset>238125</wp:posOffset>
            </wp:positionV>
            <wp:extent cx="2887980" cy="1831340"/>
            <wp:effectExtent l="0" t="0" r="0" b="0"/>
            <wp:wrapThrough wrapText="bothSides">
              <wp:wrapPolygon edited="0">
                <wp:start x="0" y="0"/>
                <wp:lineTo x="0" y="21345"/>
                <wp:lineTo x="21515" y="21345"/>
                <wp:lineTo x="21515"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7980" cy="1831340"/>
                    </a:xfrm>
                    <a:prstGeom prst="rect">
                      <a:avLst/>
                    </a:prstGeom>
                    <a:noFill/>
                  </pic:spPr>
                </pic:pic>
              </a:graphicData>
            </a:graphic>
            <wp14:sizeRelH relativeFrom="margin">
              <wp14:pctWidth>0</wp14:pctWidth>
            </wp14:sizeRelH>
            <wp14:sizeRelV relativeFrom="margin">
              <wp14:pctHeight>0</wp14:pctHeight>
            </wp14:sizeRelV>
          </wp:anchor>
        </w:drawing>
      </w:r>
      <w:r w:rsidR="0005597F" w:rsidRPr="00E62922">
        <w:rPr>
          <w:noProof/>
          <w:sz w:val="24"/>
          <w:szCs w:val="20"/>
        </w:rPr>
        <w:drawing>
          <wp:anchor distT="0" distB="0" distL="114300" distR="114300" simplePos="0" relativeHeight="251657216" behindDoc="0" locked="0" layoutInCell="1" allowOverlap="1" wp14:anchorId="66936170" wp14:editId="510D3144">
            <wp:simplePos x="0" y="0"/>
            <wp:positionH relativeFrom="column">
              <wp:posOffset>0</wp:posOffset>
            </wp:positionH>
            <wp:positionV relativeFrom="paragraph">
              <wp:posOffset>4445</wp:posOffset>
            </wp:positionV>
            <wp:extent cx="2912745" cy="2202180"/>
            <wp:effectExtent l="0" t="0" r="0" b="0"/>
            <wp:wrapThrough wrapText="bothSides">
              <wp:wrapPolygon edited="0">
                <wp:start x="0" y="0"/>
                <wp:lineTo x="0" y="21488"/>
                <wp:lineTo x="21473" y="21488"/>
                <wp:lineTo x="2147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2745" cy="2202180"/>
                    </a:xfrm>
                    <a:prstGeom prst="rect">
                      <a:avLst/>
                    </a:prstGeom>
                  </pic:spPr>
                </pic:pic>
              </a:graphicData>
            </a:graphic>
            <wp14:sizeRelH relativeFrom="margin">
              <wp14:pctWidth>0</wp14:pctWidth>
            </wp14:sizeRelH>
            <wp14:sizeRelV relativeFrom="margin">
              <wp14:pctHeight>0</wp14:pctHeight>
            </wp14:sizeRelV>
          </wp:anchor>
        </w:drawing>
      </w:r>
    </w:p>
    <w:p w14:paraId="6E0F5BF5" w14:textId="00D3A8EF" w:rsidR="009F3799" w:rsidRPr="00E52215" w:rsidRDefault="0005597F" w:rsidP="00E52215">
      <w:pPr>
        <w:rPr>
          <w:szCs w:val="28"/>
        </w:rPr>
      </w:pPr>
      <w:r w:rsidRPr="00E52215">
        <w:rPr>
          <w:szCs w:val="28"/>
        </w:rPr>
        <w:lastRenderedPageBreak/>
        <w:t xml:space="preserve">In the above two graphs although the reward and episode numbers are different, but it is evident that Q-Learning performed better as the time progressed because it kept on learning and improving whereas the random policy could collect that many rewards in less timesteps </w:t>
      </w:r>
    </w:p>
    <w:p w14:paraId="5304863B" w14:textId="77777777" w:rsidR="00193E54" w:rsidRPr="00E62922" w:rsidRDefault="00193E54" w:rsidP="00193E54">
      <w:pPr>
        <w:pStyle w:val="ListParagraph"/>
        <w:rPr>
          <w:sz w:val="24"/>
          <w:szCs w:val="24"/>
        </w:rPr>
      </w:pPr>
    </w:p>
    <w:p w14:paraId="2582F857" w14:textId="43CEC2AE" w:rsidR="00184189" w:rsidRPr="00E62922" w:rsidRDefault="00184189" w:rsidP="00184189">
      <w:pPr>
        <w:rPr>
          <w:b/>
          <w:bCs/>
          <w:sz w:val="32"/>
          <w:szCs w:val="24"/>
        </w:rPr>
      </w:pPr>
      <w:r w:rsidRPr="00E62922">
        <w:rPr>
          <w:b/>
          <w:bCs/>
          <w:sz w:val="32"/>
          <w:szCs w:val="24"/>
        </w:rPr>
        <w:t>Cart pole problem:</w:t>
      </w:r>
    </w:p>
    <w:p w14:paraId="364CA4CA" w14:textId="7061687E" w:rsidR="00A90AA1" w:rsidRPr="00E62922" w:rsidRDefault="00A90AA1" w:rsidP="00184189">
      <w:pPr>
        <w:rPr>
          <w:color w:val="4F81BD" w:themeColor="accent1"/>
          <w:sz w:val="32"/>
          <w:szCs w:val="24"/>
        </w:rPr>
      </w:pPr>
      <w:r w:rsidRPr="00E62922">
        <w:rPr>
          <w:color w:val="4F81BD" w:themeColor="accent1"/>
          <w:sz w:val="32"/>
          <w:szCs w:val="24"/>
        </w:rPr>
        <w:t>The problem:</w:t>
      </w:r>
    </w:p>
    <w:p w14:paraId="2E257617" w14:textId="73DCDB2A" w:rsidR="00184189" w:rsidRPr="009D6A65" w:rsidRDefault="0028247D" w:rsidP="00184189">
      <w:pPr>
        <w:rPr>
          <w:color w:val="F79646" w:themeColor="accent6"/>
        </w:rPr>
      </w:pPr>
      <w:r>
        <w:t xml:space="preserve">Cart pole - </w:t>
      </w:r>
      <w:r w:rsidRPr="0028247D">
        <w:t>A pendulum with a centre of gravity above its pivot point</w:t>
      </w:r>
      <w:r>
        <w:t xml:space="preserve"> attached to a cart</w:t>
      </w:r>
      <w:r w:rsidRPr="0028247D">
        <w:t xml:space="preserve">. It is erratic, but it can be controlled by moving the pivot point under the centre of mass. The goal is to keep the cartpole balanced by applying a pivot point of adequate </w:t>
      </w:r>
      <w:r>
        <w:t>forces</w:t>
      </w:r>
      <w:r w:rsidRPr="0028247D">
        <w:t>.</w:t>
      </w:r>
      <w:r w:rsidR="009D6A65" w:rsidRPr="009D6A65">
        <w:rPr>
          <w:rFonts w:ascii="Arial" w:hAnsi="Arial" w:cs="Arial"/>
          <w:color w:val="000000"/>
          <w:sz w:val="20"/>
          <w:szCs w:val="20"/>
          <w:shd w:val="clear" w:color="auto" w:fill="FFFFFF"/>
        </w:rPr>
        <w:t xml:space="preserve"> </w:t>
      </w:r>
      <w:r w:rsidR="009D6A65" w:rsidRPr="009D6A65">
        <w:rPr>
          <w:rFonts w:ascii="Arial" w:hAnsi="Arial" w:cs="Arial"/>
          <w:color w:val="F79646" w:themeColor="accent6"/>
          <w:sz w:val="20"/>
          <w:szCs w:val="20"/>
          <w:shd w:val="clear" w:color="auto" w:fill="FFFFFF"/>
        </w:rPr>
        <w:t xml:space="preserve">(Using Q-Learning to solve the </w:t>
      </w:r>
      <w:proofErr w:type="spellStart"/>
      <w:r w:rsidR="009D6A65" w:rsidRPr="009D6A65">
        <w:rPr>
          <w:rFonts w:ascii="Arial" w:hAnsi="Arial" w:cs="Arial"/>
          <w:color w:val="F79646" w:themeColor="accent6"/>
          <w:sz w:val="20"/>
          <w:szCs w:val="20"/>
          <w:shd w:val="clear" w:color="auto" w:fill="FFFFFF"/>
        </w:rPr>
        <w:t>CartPole</w:t>
      </w:r>
      <w:proofErr w:type="spellEnd"/>
      <w:r w:rsidR="009D6A65" w:rsidRPr="009D6A65">
        <w:rPr>
          <w:rFonts w:ascii="Arial" w:hAnsi="Arial" w:cs="Arial"/>
          <w:color w:val="F79646" w:themeColor="accent6"/>
          <w:sz w:val="20"/>
          <w:szCs w:val="20"/>
          <w:shd w:val="clear" w:color="auto" w:fill="FFFFFF"/>
        </w:rPr>
        <w:t xml:space="preserve"> balancing problem, 2020)</w:t>
      </w:r>
    </w:p>
    <w:p w14:paraId="5BA1E2D0" w14:textId="100A3FB2" w:rsidR="00A90AA1" w:rsidRPr="00E62922" w:rsidRDefault="00A90AA1" w:rsidP="00184189">
      <w:r w:rsidRPr="00E62922">
        <w:t xml:space="preserve">The problem consists of balancing a pole on top of a travelling cart attached with one joint. Adding a force of </w:t>
      </w:r>
      <w:r w:rsidRPr="00E62922">
        <w:rPr>
          <w:color w:val="4F81BD" w:themeColor="accent1"/>
        </w:rPr>
        <w:t>-1</w:t>
      </w:r>
      <w:r w:rsidRPr="00E62922">
        <w:t xml:space="preserve"> </w:t>
      </w:r>
      <w:r w:rsidR="00084055" w:rsidRPr="00E62922">
        <w:t xml:space="preserve">to move the cart </w:t>
      </w:r>
      <w:r w:rsidR="00084055" w:rsidRPr="00E62922">
        <w:rPr>
          <w:color w:val="4F81BD" w:themeColor="accent1"/>
        </w:rPr>
        <w:t xml:space="preserve">left </w:t>
      </w:r>
      <w:r w:rsidR="00084055" w:rsidRPr="00E62922">
        <w:t>and</w:t>
      </w:r>
      <w:r w:rsidRPr="00E62922">
        <w:t xml:space="preserve"> </w:t>
      </w:r>
      <w:r w:rsidRPr="00E62922">
        <w:rPr>
          <w:color w:val="4F81BD" w:themeColor="accent1"/>
        </w:rPr>
        <w:t>+1</w:t>
      </w:r>
      <w:r w:rsidRPr="00E62922">
        <w:t xml:space="preserve"> to </w:t>
      </w:r>
      <w:r w:rsidR="00084055" w:rsidRPr="00E62922">
        <w:t xml:space="preserve">move the cart to </w:t>
      </w:r>
      <w:r w:rsidR="00084055" w:rsidRPr="00E62922">
        <w:rPr>
          <w:color w:val="4F81BD" w:themeColor="accent1"/>
        </w:rPr>
        <w:t>right</w:t>
      </w:r>
      <w:r w:rsidRPr="00E62922">
        <w:t>, moving it left or right, is the only operation</w:t>
      </w:r>
      <w:r w:rsidR="00084055" w:rsidRPr="00E62922">
        <w:t xml:space="preserve"> available. </w:t>
      </w:r>
    </w:p>
    <w:p w14:paraId="11AA5A68" w14:textId="0A67545B" w:rsidR="00CF40FB" w:rsidRPr="00E62922" w:rsidRDefault="00D572A3" w:rsidP="00184189">
      <w:r w:rsidRPr="00E62922">
        <w:t xml:space="preserve">This </w:t>
      </w:r>
      <w:r w:rsidR="00193E54" w:rsidRPr="00E62922">
        <w:t>Problem</w:t>
      </w:r>
      <w:r w:rsidRPr="00E62922">
        <w:t xml:space="preserve"> is somewhat </w:t>
      </w:r>
      <w:r w:rsidR="00193E54" w:rsidRPr="00E62922">
        <w:t>like</w:t>
      </w:r>
      <w:r w:rsidRPr="00E62922">
        <w:t xml:space="preserve"> the Taxi </w:t>
      </w:r>
      <w:r w:rsidR="00193E54" w:rsidRPr="00E62922">
        <w:t>problem</w:t>
      </w:r>
      <w:r w:rsidRPr="00E62922">
        <w:t>, (Markov Decision Mechanism) as we are splitting the issue into potential actions, states and rewards .</w:t>
      </w:r>
      <w:r w:rsidRPr="00E62922">
        <w:rPr>
          <w:sz w:val="24"/>
          <w:szCs w:val="20"/>
        </w:rPr>
        <w:t xml:space="preserve"> </w:t>
      </w:r>
      <w:r w:rsidRPr="00E62922">
        <w:t xml:space="preserve">The essence of state space is the most immediate contrast between the cart-pole problem and the taxi problem. Since there is a discrete state space for the taxi problem, the cart-pole problem state is constant across 4 variables. </w:t>
      </w:r>
    </w:p>
    <w:p w14:paraId="2820B055" w14:textId="0CAE8E09" w:rsidR="00D572A3" w:rsidRPr="009D6A65" w:rsidRDefault="00CF40FB" w:rsidP="00184189">
      <w:pPr>
        <w:rPr>
          <w:color w:val="F79646" w:themeColor="accent6"/>
        </w:rPr>
      </w:pPr>
      <w:r w:rsidRPr="00E62922">
        <w:t xml:space="preserve">The </w:t>
      </w:r>
      <w:r w:rsidRPr="00E62922">
        <w:rPr>
          <w:color w:val="C0504D" w:themeColor="accent2"/>
        </w:rPr>
        <w:t>state space</w:t>
      </w:r>
      <w:r w:rsidRPr="00E62922">
        <w:t xml:space="preserve"> of the cart-pole problem state is represented in the setting by some floating-point numbers:</w:t>
      </w:r>
      <w:r w:rsidR="009D6A65" w:rsidRPr="009D6A65">
        <w:rPr>
          <w:rFonts w:ascii="Arial" w:hAnsi="Arial" w:cs="Arial"/>
          <w:color w:val="000000"/>
          <w:sz w:val="20"/>
          <w:szCs w:val="20"/>
          <w:shd w:val="clear" w:color="auto" w:fill="FFFFFF"/>
        </w:rPr>
        <w:t xml:space="preserve"> </w:t>
      </w:r>
      <w:r w:rsidR="009D6A65" w:rsidRPr="009D6A65">
        <w:rPr>
          <w:rFonts w:ascii="Arial" w:hAnsi="Arial" w:cs="Arial"/>
          <w:color w:val="F79646" w:themeColor="accent6"/>
          <w:sz w:val="20"/>
          <w:szCs w:val="20"/>
          <w:shd w:val="clear" w:color="auto" w:fill="FFFFFF"/>
        </w:rPr>
        <w:t xml:space="preserve">(Using Q-Learning to solve the </w:t>
      </w:r>
      <w:proofErr w:type="spellStart"/>
      <w:r w:rsidR="009D6A65" w:rsidRPr="009D6A65">
        <w:rPr>
          <w:rFonts w:ascii="Arial" w:hAnsi="Arial" w:cs="Arial"/>
          <w:color w:val="F79646" w:themeColor="accent6"/>
          <w:sz w:val="20"/>
          <w:szCs w:val="20"/>
          <w:shd w:val="clear" w:color="auto" w:fill="FFFFFF"/>
        </w:rPr>
        <w:t>CartPole</w:t>
      </w:r>
      <w:proofErr w:type="spellEnd"/>
      <w:r w:rsidR="009D6A65" w:rsidRPr="009D6A65">
        <w:rPr>
          <w:rFonts w:ascii="Arial" w:hAnsi="Arial" w:cs="Arial"/>
          <w:color w:val="F79646" w:themeColor="accent6"/>
          <w:sz w:val="20"/>
          <w:szCs w:val="20"/>
          <w:shd w:val="clear" w:color="auto" w:fill="FFFFFF"/>
        </w:rPr>
        <w:t xml:space="preserve"> balancing problem, 2020)</w:t>
      </w:r>
    </w:p>
    <w:p w14:paraId="397CCEFE" w14:textId="77777777" w:rsidR="00F33648" w:rsidRPr="00E62922" w:rsidRDefault="00F33648" w:rsidP="00F33648">
      <w:pPr>
        <w:pStyle w:val="ListParagraph"/>
        <w:numPr>
          <w:ilvl w:val="0"/>
          <w:numId w:val="3"/>
        </w:numPr>
      </w:pPr>
      <w:r w:rsidRPr="00E62922">
        <w:t xml:space="preserve">The position of a cart on the track </w:t>
      </w:r>
    </w:p>
    <w:p w14:paraId="041DA811" w14:textId="572B3E84" w:rsidR="00F33648" w:rsidRPr="00E62922" w:rsidRDefault="00E52215" w:rsidP="00F33648">
      <w:pPr>
        <w:pStyle w:val="ListParagraph"/>
        <w:numPr>
          <w:ilvl w:val="0"/>
          <w:numId w:val="3"/>
        </w:numPr>
      </w:pPr>
      <w:r w:rsidRPr="00E62922">
        <w:rPr>
          <w:noProof/>
          <w:sz w:val="24"/>
          <w:szCs w:val="20"/>
        </w:rPr>
        <w:drawing>
          <wp:anchor distT="0" distB="0" distL="114300" distR="114300" simplePos="0" relativeHeight="251634688" behindDoc="0" locked="0" layoutInCell="1" allowOverlap="1" wp14:anchorId="70B743BE" wp14:editId="0227E961">
            <wp:simplePos x="0" y="0"/>
            <wp:positionH relativeFrom="column">
              <wp:posOffset>2301240</wp:posOffset>
            </wp:positionH>
            <wp:positionV relativeFrom="paragraph">
              <wp:posOffset>10160</wp:posOffset>
            </wp:positionV>
            <wp:extent cx="3429000" cy="3133725"/>
            <wp:effectExtent l="0" t="0" r="0" b="0"/>
            <wp:wrapThrough wrapText="bothSides">
              <wp:wrapPolygon edited="0">
                <wp:start x="0" y="0"/>
                <wp:lineTo x="0" y="21534"/>
                <wp:lineTo x="21480" y="21534"/>
                <wp:lineTo x="2148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429000" cy="3133725"/>
                    </a:xfrm>
                    <a:prstGeom prst="rect">
                      <a:avLst/>
                    </a:prstGeom>
                  </pic:spPr>
                </pic:pic>
              </a:graphicData>
            </a:graphic>
            <wp14:sizeRelH relativeFrom="margin">
              <wp14:pctWidth>0</wp14:pctWidth>
            </wp14:sizeRelH>
            <wp14:sizeRelV relativeFrom="margin">
              <wp14:pctHeight>0</wp14:pctHeight>
            </wp14:sizeRelV>
          </wp:anchor>
        </w:drawing>
      </w:r>
      <w:r w:rsidR="00F33648" w:rsidRPr="00E62922">
        <w:t xml:space="preserve">Velocity of the Cart </w:t>
      </w:r>
    </w:p>
    <w:p w14:paraId="00C533BA" w14:textId="4E5CBC19" w:rsidR="00F33648" w:rsidRPr="00E62922" w:rsidRDefault="00F33648" w:rsidP="00F33648">
      <w:pPr>
        <w:pStyle w:val="ListParagraph"/>
        <w:numPr>
          <w:ilvl w:val="0"/>
          <w:numId w:val="3"/>
        </w:numPr>
      </w:pPr>
      <w:r w:rsidRPr="00E62922">
        <w:t xml:space="preserve">Angle of the pole </w:t>
      </w:r>
    </w:p>
    <w:p w14:paraId="299ED3CA" w14:textId="10C10971" w:rsidR="00CF40FB" w:rsidRPr="00E62922" w:rsidRDefault="00F33648" w:rsidP="00F33648">
      <w:pPr>
        <w:pStyle w:val="ListParagraph"/>
        <w:numPr>
          <w:ilvl w:val="0"/>
          <w:numId w:val="3"/>
        </w:numPr>
      </w:pPr>
      <w:r w:rsidRPr="00E62922">
        <w:t>At the tip, pole velocity</w:t>
      </w:r>
    </w:p>
    <w:p w14:paraId="6E6459AB" w14:textId="47391F9B" w:rsidR="00A90AA1" w:rsidRPr="00E62922" w:rsidRDefault="00A90AA1" w:rsidP="00184189"/>
    <w:p w14:paraId="082AA84E" w14:textId="77777777" w:rsidR="00F33648" w:rsidRPr="00E62922" w:rsidRDefault="00F33648" w:rsidP="00184189">
      <w:pPr>
        <w:rPr>
          <w:color w:val="4F81BD" w:themeColor="accent1"/>
          <w:sz w:val="32"/>
          <w:szCs w:val="24"/>
        </w:rPr>
      </w:pPr>
    </w:p>
    <w:p w14:paraId="52E66939" w14:textId="77777777" w:rsidR="00F33648" w:rsidRPr="00E62922" w:rsidRDefault="00F33648" w:rsidP="00184189">
      <w:pPr>
        <w:rPr>
          <w:color w:val="4F81BD" w:themeColor="accent1"/>
          <w:sz w:val="32"/>
          <w:szCs w:val="24"/>
        </w:rPr>
      </w:pPr>
    </w:p>
    <w:p w14:paraId="294EE479" w14:textId="51A2372B" w:rsidR="00F33648" w:rsidRPr="00E62922" w:rsidRDefault="00F33648" w:rsidP="00184189">
      <w:pPr>
        <w:rPr>
          <w:color w:val="4F81BD" w:themeColor="accent1"/>
          <w:sz w:val="32"/>
          <w:szCs w:val="24"/>
        </w:rPr>
      </w:pPr>
    </w:p>
    <w:p w14:paraId="04A67EEF" w14:textId="4A0930BD" w:rsidR="00BA662F" w:rsidRPr="00E62922" w:rsidRDefault="00F33648" w:rsidP="00184189">
      <w:r w:rsidRPr="00E62922">
        <w:lastRenderedPageBreak/>
        <w:t xml:space="preserve">For any moment that the pole stays upright, a </w:t>
      </w:r>
      <w:r w:rsidRPr="00E62922">
        <w:rPr>
          <w:color w:val="C0504D" w:themeColor="accent2"/>
        </w:rPr>
        <w:t>reward</w:t>
      </w:r>
      <w:r w:rsidRPr="00E62922">
        <w:t xml:space="preserve"> of + 1 is given(ever timestep). At last the sum of all the rewards are </w:t>
      </w:r>
      <w:r w:rsidR="00BA662F" w:rsidRPr="00E62922">
        <w:t>calculated in the episode.</w:t>
      </w:r>
    </w:p>
    <w:p w14:paraId="3C7D0636" w14:textId="4715AAED" w:rsidR="00184189" w:rsidRPr="009D6A65" w:rsidRDefault="00F33648" w:rsidP="00184189">
      <w:pPr>
        <w:rPr>
          <w:color w:val="F79646" w:themeColor="accent6"/>
        </w:rPr>
      </w:pPr>
      <w:r w:rsidRPr="00E62922">
        <w:t xml:space="preserve">If the pole is more than </w:t>
      </w:r>
      <w:r w:rsidR="00BA662F" w:rsidRPr="00E62922">
        <w:t>+-</w:t>
      </w:r>
      <w:r w:rsidRPr="00E62922">
        <w:t xml:space="preserve">15 degrees from vertical, the episode stops, or the cart travels more than </w:t>
      </w:r>
      <w:r w:rsidR="00BA662F" w:rsidRPr="00E62922">
        <w:t>+-</w:t>
      </w:r>
      <w:r w:rsidRPr="00E62922">
        <w:t>2.4 units from the centre.</w:t>
      </w:r>
      <w:r w:rsidR="009D6A65" w:rsidRPr="009D6A65">
        <w:rPr>
          <w:rFonts w:ascii="Arial" w:hAnsi="Arial" w:cs="Arial"/>
          <w:color w:val="000000"/>
          <w:sz w:val="20"/>
          <w:szCs w:val="20"/>
          <w:shd w:val="clear" w:color="auto" w:fill="FFFFFF"/>
        </w:rPr>
        <w:t xml:space="preserve"> </w:t>
      </w:r>
      <w:r w:rsidR="009D6A65" w:rsidRPr="009D6A65">
        <w:rPr>
          <w:rFonts w:ascii="Arial" w:hAnsi="Arial" w:cs="Arial"/>
          <w:color w:val="F79646" w:themeColor="accent6"/>
          <w:sz w:val="20"/>
          <w:szCs w:val="20"/>
          <w:shd w:val="clear" w:color="auto" w:fill="FFFFFF"/>
        </w:rPr>
        <w:t>(Cartpole - Introduction to Reinforcement Learning (DQN - Deep Q-Learning), 2020)</w:t>
      </w:r>
    </w:p>
    <w:p w14:paraId="207514A0" w14:textId="67BFF4D8" w:rsidR="00BA662F" w:rsidRPr="00E62922" w:rsidRDefault="00BA662F" w:rsidP="00184189">
      <w:r w:rsidRPr="00E62922">
        <w:t xml:space="preserve">In comparison to the taxi problem, cart pole problem has only one main goal whereas taxi problem had goal which are broken in sub- problems. </w:t>
      </w:r>
    </w:p>
    <w:p w14:paraId="6B87FF29" w14:textId="20F89AD0" w:rsidR="00BA662F" w:rsidRPr="00E62922" w:rsidRDefault="00BA662F" w:rsidP="00BA662F">
      <w:r w:rsidRPr="00E62922">
        <w:t>Now will talk about the random policy and the Q-learning applied to cart-pole problem.</w:t>
      </w:r>
    </w:p>
    <w:p w14:paraId="0DE7362B" w14:textId="4BFE3ECB" w:rsidR="00BA662F" w:rsidRPr="00E62922" w:rsidRDefault="00BA662F" w:rsidP="00BA662F">
      <w:pPr>
        <w:rPr>
          <w:color w:val="4F81BD" w:themeColor="accent1"/>
          <w:sz w:val="32"/>
          <w:szCs w:val="24"/>
        </w:rPr>
      </w:pPr>
      <w:r w:rsidRPr="00E62922">
        <w:rPr>
          <w:color w:val="4F81BD" w:themeColor="accent1"/>
          <w:sz w:val="32"/>
          <w:szCs w:val="24"/>
        </w:rPr>
        <w:t>Random policy:</w:t>
      </w:r>
    </w:p>
    <w:p w14:paraId="340C0E2E" w14:textId="4D88D4D9" w:rsidR="006976F7" w:rsidRPr="00E62922" w:rsidRDefault="00B4011F" w:rsidP="00B4011F">
      <w:r w:rsidRPr="00E62922">
        <w:t xml:space="preserve">For this problem, we are using the same approach as taxi problem, Random Policy </w:t>
      </w:r>
      <w:r w:rsidR="006976F7" w:rsidRPr="00E62922">
        <w:t>.</w:t>
      </w:r>
      <w:r w:rsidRPr="00E62922">
        <w:t xml:space="preserve">That is, random movements were made in the expectation that these movements would prevent the pole from collapsing. As a baselining test, the random agent was applied and worked as planned. </w:t>
      </w:r>
    </w:p>
    <w:p w14:paraId="194FCB2B" w14:textId="18DD9904" w:rsidR="006976F7" w:rsidRPr="009D6A65" w:rsidRDefault="00B4011F" w:rsidP="00BA662F">
      <w:pPr>
        <w:rPr>
          <w:color w:val="F79646" w:themeColor="accent6"/>
        </w:rPr>
      </w:pPr>
      <w:r w:rsidRPr="00E62922">
        <w:t>The agent sometimes struggles to quickly stabilise the pole and earns poor incentive ratings, often obtaining marginally better outcomes at random.</w:t>
      </w:r>
      <w:r w:rsidR="00193E54" w:rsidRPr="00E62922">
        <w:t xml:space="preserve"> A</w:t>
      </w:r>
      <w:r w:rsidRPr="00E62922">
        <w:t>s this approach is randomized, and no learning takes place is the results were as expected</w:t>
      </w:r>
      <w:r w:rsidR="00193E54" w:rsidRPr="00E62922">
        <w:t>:</w:t>
      </w:r>
      <w:r w:rsidR="009D6A65" w:rsidRPr="009D6A65">
        <w:rPr>
          <w:rFonts w:ascii="Arial" w:hAnsi="Arial" w:cs="Arial"/>
          <w:color w:val="000000"/>
          <w:sz w:val="20"/>
          <w:szCs w:val="20"/>
          <w:shd w:val="clear" w:color="auto" w:fill="FFFFFF"/>
        </w:rPr>
        <w:t xml:space="preserve"> </w:t>
      </w:r>
      <w:r w:rsidR="009D6A65" w:rsidRPr="009D6A65">
        <w:rPr>
          <w:rFonts w:ascii="Arial" w:hAnsi="Arial" w:cs="Arial"/>
          <w:color w:val="F79646" w:themeColor="accent6"/>
          <w:sz w:val="20"/>
          <w:szCs w:val="20"/>
          <w:shd w:val="clear" w:color="auto" w:fill="FFFFFF"/>
        </w:rPr>
        <w:t>(Deep learning, 2020)</w:t>
      </w:r>
    </w:p>
    <w:p w14:paraId="2C9BE71E" w14:textId="10C17D9C" w:rsidR="00193E54" w:rsidRPr="00E62922" w:rsidRDefault="00193E54" w:rsidP="00BA662F">
      <w:r w:rsidRPr="00E62922">
        <w:rPr>
          <w:noProof/>
          <w:sz w:val="24"/>
          <w:szCs w:val="20"/>
        </w:rPr>
        <w:drawing>
          <wp:inline distT="0" distB="0" distL="0" distR="0" wp14:anchorId="07BBA541" wp14:editId="5030E263">
            <wp:extent cx="3688080" cy="31963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98695" cy="3205536"/>
                    </a:xfrm>
                    <a:prstGeom prst="rect">
                      <a:avLst/>
                    </a:prstGeom>
                  </pic:spPr>
                </pic:pic>
              </a:graphicData>
            </a:graphic>
          </wp:inline>
        </w:drawing>
      </w:r>
    </w:p>
    <w:p w14:paraId="5AEE55B1" w14:textId="5823F24C" w:rsidR="005C7626" w:rsidRPr="00E62922" w:rsidRDefault="00AD48EE" w:rsidP="00BA662F">
      <w:r w:rsidRPr="00E62922">
        <w:lastRenderedPageBreak/>
        <w:t xml:space="preserve">As in the above graphs we compare the rewards and the no. of episode , it evident from the visualisation that it very distributed and non – uniform because of the randomized nature , and the timesteps value is also greater. </w:t>
      </w:r>
    </w:p>
    <w:p w14:paraId="7EFC9B6D" w14:textId="48BB9AD7" w:rsidR="00B4011F" w:rsidRPr="00E62922" w:rsidRDefault="00BA662F" w:rsidP="00184189">
      <w:pPr>
        <w:rPr>
          <w:color w:val="4F81BD" w:themeColor="accent1"/>
          <w:sz w:val="32"/>
          <w:szCs w:val="24"/>
        </w:rPr>
      </w:pPr>
      <w:r w:rsidRPr="00E62922">
        <w:rPr>
          <w:color w:val="4F81BD" w:themeColor="accent1"/>
          <w:sz w:val="32"/>
          <w:szCs w:val="24"/>
        </w:rPr>
        <w:t>Q-learning:</w:t>
      </w:r>
    </w:p>
    <w:p w14:paraId="1EEE5570" w14:textId="41B141C6" w:rsidR="001E66B1" w:rsidRPr="009D6A65" w:rsidRDefault="001E66B1" w:rsidP="00184189">
      <w:pPr>
        <w:rPr>
          <w:color w:val="F79646" w:themeColor="accent6"/>
        </w:rPr>
      </w:pPr>
      <w:r w:rsidRPr="00E62922">
        <w:t>The concept of Q-learning is already discussed in brief, I</w:t>
      </w:r>
      <w:r w:rsidR="009D6A65">
        <w:t>n</w:t>
      </w:r>
      <w:r w:rsidRPr="00E62922">
        <w:t xml:space="preserve"> the taxi problem . But the implementation </w:t>
      </w:r>
      <w:r w:rsidR="009D6A65">
        <w:t xml:space="preserve">here </w:t>
      </w:r>
      <w:r w:rsidRPr="00E62922">
        <w:t>is a bit different and complex .</w:t>
      </w:r>
      <w:r w:rsidRPr="00E62922">
        <w:rPr>
          <w:sz w:val="24"/>
          <w:szCs w:val="20"/>
        </w:rPr>
        <w:t xml:space="preserve"> </w:t>
      </w:r>
      <w:r w:rsidRPr="00E62922">
        <w:t xml:space="preserve">The environment of </w:t>
      </w:r>
      <w:r w:rsidR="00071D92" w:rsidRPr="00E62922">
        <w:t>Cart Pole</w:t>
      </w:r>
      <w:r w:rsidRPr="00E62922">
        <w:t xml:space="preserve"> gives us, as descriptors of the state, the position of the cart, its momentum, the angle of the pole and the momentum at the tip of the pole. All of these, though, are continuous variables. We need to convert these states in order to be able to solve this issue, since otherwise, despite being small, it will take ages to get values for any of the potential combinations of each state. "The solution is to group into the same" bucket "many values of each of the variables and regard them as identical states.</w:t>
      </w:r>
      <w:r w:rsidR="009D6A65" w:rsidRPr="009D6A65">
        <w:rPr>
          <w:rFonts w:ascii="Arial" w:hAnsi="Arial" w:cs="Arial"/>
          <w:color w:val="000000"/>
          <w:sz w:val="20"/>
          <w:szCs w:val="20"/>
          <w:shd w:val="clear" w:color="auto" w:fill="FFFFFF"/>
        </w:rPr>
        <w:t xml:space="preserve"> </w:t>
      </w:r>
      <w:r w:rsidR="009D6A65" w:rsidRPr="009D6A65">
        <w:rPr>
          <w:rFonts w:ascii="Arial" w:hAnsi="Arial" w:cs="Arial"/>
          <w:color w:val="F79646" w:themeColor="accent6"/>
          <w:sz w:val="20"/>
          <w:szCs w:val="20"/>
          <w:shd w:val="clear" w:color="auto" w:fill="FFFFFF"/>
        </w:rPr>
        <w:t xml:space="preserve">(Using Q-Learning to solve the </w:t>
      </w:r>
      <w:proofErr w:type="spellStart"/>
      <w:r w:rsidR="009D6A65" w:rsidRPr="009D6A65">
        <w:rPr>
          <w:rFonts w:ascii="Arial" w:hAnsi="Arial" w:cs="Arial"/>
          <w:color w:val="F79646" w:themeColor="accent6"/>
          <w:sz w:val="20"/>
          <w:szCs w:val="20"/>
          <w:shd w:val="clear" w:color="auto" w:fill="FFFFFF"/>
        </w:rPr>
        <w:t>CartPole</w:t>
      </w:r>
      <w:proofErr w:type="spellEnd"/>
      <w:r w:rsidR="009D6A65" w:rsidRPr="009D6A65">
        <w:rPr>
          <w:rFonts w:ascii="Arial" w:hAnsi="Arial" w:cs="Arial"/>
          <w:color w:val="F79646" w:themeColor="accent6"/>
          <w:sz w:val="20"/>
          <w:szCs w:val="20"/>
          <w:shd w:val="clear" w:color="auto" w:fill="FFFFFF"/>
        </w:rPr>
        <w:t xml:space="preserve"> balancing problem, 2020)</w:t>
      </w:r>
    </w:p>
    <w:p w14:paraId="0A7D0EE0" w14:textId="106355DF" w:rsidR="002979F0" w:rsidRPr="00E62922" w:rsidRDefault="002979F0" w:rsidP="00184189">
      <w:r w:rsidRPr="00E62922">
        <w:rPr>
          <w:noProof/>
          <w:sz w:val="24"/>
          <w:szCs w:val="20"/>
        </w:rPr>
        <w:drawing>
          <wp:inline distT="0" distB="0" distL="0" distR="0" wp14:anchorId="45E0003E" wp14:editId="7E69D9FD">
            <wp:extent cx="5731510" cy="4552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55295"/>
                    </a:xfrm>
                    <a:prstGeom prst="rect">
                      <a:avLst/>
                    </a:prstGeom>
                  </pic:spPr>
                </pic:pic>
              </a:graphicData>
            </a:graphic>
          </wp:inline>
        </w:drawing>
      </w:r>
    </w:p>
    <w:p w14:paraId="078F532B" w14:textId="16B503E3" w:rsidR="006976F7" w:rsidRPr="00E62922" w:rsidRDefault="006976F7" w:rsidP="00184189">
      <w:r w:rsidRPr="00E62922">
        <w:t>You must be wondering what are( x, x’, theta, theta’)</w:t>
      </w:r>
    </w:p>
    <w:p w14:paraId="1A553159" w14:textId="2531EE4A" w:rsidR="002979F0" w:rsidRPr="00E62922" w:rsidRDefault="002979F0" w:rsidP="00184189">
      <w:r w:rsidRPr="00E62922">
        <w:t xml:space="preserve">The environment of Cart-Pole consists of a cart that drives around the horizontal axis and an anchored pole on the cart. </w:t>
      </w:r>
    </w:p>
    <w:p w14:paraId="4A2C871A" w14:textId="6908F987" w:rsidR="002979F0" w:rsidRPr="00E62922" w:rsidRDefault="002979F0" w:rsidP="00184189">
      <w:r w:rsidRPr="00E62922">
        <w:t>The measurable states of this environment are:</w:t>
      </w:r>
    </w:p>
    <w:p w14:paraId="75E46861" w14:textId="77777777" w:rsidR="002979F0" w:rsidRPr="00E62922" w:rsidRDefault="002979F0" w:rsidP="002979F0">
      <w:pPr>
        <w:pStyle w:val="ListParagraph"/>
        <w:numPr>
          <w:ilvl w:val="0"/>
          <w:numId w:val="8"/>
        </w:numPr>
        <w:rPr>
          <w:color w:val="4BACC6" w:themeColor="accent5"/>
        </w:rPr>
      </w:pPr>
      <w:r w:rsidRPr="00E62922">
        <w:rPr>
          <w:color w:val="4BACC6" w:themeColor="accent5"/>
        </w:rPr>
        <w:t xml:space="preserve">position (x), </w:t>
      </w:r>
    </w:p>
    <w:p w14:paraId="53C5EB78" w14:textId="77777777" w:rsidR="002979F0" w:rsidRPr="00E62922" w:rsidRDefault="002979F0" w:rsidP="002979F0">
      <w:pPr>
        <w:pStyle w:val="ListParagraph"/>
        <w:numPr>
          <w:ilvl w:val="0"/>
          <w:numId w:val="8"/>
        </w:numPr>
        <w:rPr>
          <w:color w:val="4BACC6" w:themeColor="accent5"/>
        </w:rPr>
      </w:pPr>
      <w:r w:rsidRPr="00E62922">
        <w:rPr>
          <w:color w:val="4BACC6" w:themeColor="accent5"/>
        </w:rPr>
        <w:t xml:space="preserve">velocity (x-dot), </w:t>
      </w:r>
    </w:p>
    <w:p w14:paraId="3964BA1D" w14:textId="77777777" w:rsidR="002979F0" w:rsidRPr="00E62922" w:rsidRDefault="002979F0" w:rsidP="002979F0">
      <w:pPr>
        <w:pStyle w:val="ListParagraph"/>
        <w:numPr>
          <w:ilvl w:val="0"/>
          <w:numId w:val="8"/>
        </w:numPr>
        <w:rPr>
          <w:color w:val="4BACC6" w:themeColor="accent5"/>
        </w:rPr>
      </w:pPr>
      <w:r w:rsidRPr="00E62922">
        <w:rPr>
          <w:color w:val="4BACC6" w:themeColor="accent5"/>
        </w:rPr>
        <w:t xml:space="preserve">angle (theta), </w:t>
      </w:r>
    </w:p>
    <w:p w14:paraId="2ADAFBDC" w14:textId="5C9E8C31" w:rsidR="002979F0" w:rsidRPr="00E62922" w:rsidRDefault="002979F0" w:rsidP="00184189">
      <w:pPr>
        <w:pStyle w:val="ListParagraph"/>
        <w:numPr>
          <w:ilvl w:val="0"/>
          <w:numId w:val="8"/>
        </w:numPr>
        <w:rPr>
          <w:color w:val="4BACC6" w:themeColor="accent5"/>
        </w:rPr>
      </w:pPr>
      <w:r w:rsidRPr="00E62922">
        <w:rPr>
          <w:color w:val="4BACC6" w:themeColor="accent5"/>
        </w:rPr>
        <w:t>angular velocity (theta-dot)</w:t>
      </w:r>
    </w:p>
    <w:p w14:paraId="5DD6099F" w14:textId="3F86E3B4" w:rsidR="002979F0" w:rsidRPr="00E62922" w:rsidRDefault="002979F0" w:rsidP="00184189">
      <w:r w:rsidRPr="00E62922">
        <w:t>Also, the cart has only two potential acts at any stage: moving to the left or moving to the right.</w:t>
      </w:r>
    </w:p>
    <w:p w14:paraId="70CE0321" w14:textId="385818B7" w:rsidR="00A04304" w:rsidRPr="009D6A65" w:rsidRDefault="002979F0" w:rsidP="00184189">
      <w:pPr>
        <w:rPr>
          <w:color w:val="F79646" w:themeColor="accent6"/>
        </w:rPr>
      </w:pPr>
      <w:r w:rsidRPr="00E62922">
        <w:t>In other words, there are four dimensions of continuous values in the state-space of the Cart-Pole and the action-space has one dimension of two discrete values.</w:t>
      </w:r>
      <w:r w:rsidR="009D6A65" w:rsidRPr="009D6A65">
        <w:rPr>
          <w:rFonts w:ascii="Arial" w:hAnsi="Arial" w:cs="Arial"/>
          <w:color w:val="000000"/>
          <w:sz w:val="20"/>
          <w:szCs w:val="20"/>
          <w:shd w:val="clear" w:color="auto" w:fill="FFFFFF"/>
        </w:rPr>
        <w:t xml:space="preserve"> </w:t>
      </w:r>
      <w:r w:rsidR="009D6A65" w:rsidRPr="009D6A65">
        <w:rPr>
          <w:rFonts w:ascii="Arial" w:hAnsi="Arial" w:cs="Arial"/>
          <w:color w:val="F79646" w:themeColor="accent6"/>
          <w:sz w:val="20"/>
          <w:szCs w:val="20"/>
          <w:shd w:val="clear" w:color="auto" w:fill="FFFFFF"/>
        </w:rPr>
        <w:t xml:space="preserve">(Using Q-Learning to solve the </w:t>
      </w:r>
      <w:proofErr w:type="spellStart"/>
      <w:r w:rsidR="009D6A65" w:rsidRPr="009D6A65">
        <w:rPr>
          <w:rFonts w:ascii="Arial" w:hAnsi="Arial" w:cs="Arial"/>
          <w:color w:val="F79646" w:themeColor="accent6"/>
          <w:sz w:val="20"/>
          <w:szCs w:val="20"/>
          <w:shd w:val="clear" w:color="auto" w:fill="FFFFFF"/>
        </w:rPr>
        <w:t>CartPole</w:t>
      </w:r>
      <w:proofErr w:type="spellEnd"/>
      <w:r w:rsidR="009D6A65" w:rsidRPr="009D6A65">
        <w:rPr>
          <w:rFonts w:ascii="Arial" w:hAnsi="Arial" w:cs="Arial"/>
          <w:color w:val="F79646" w:themeColor="accent6"/>
          <w:sz w:val="20"/>
          <w:szCs w:val="20"/>
          <w:shd w:val="clear" w:color="auto" w:fill="FFFFFF"/>
        </w:rPr>
        <w:t xml:space="preserve"> balancing problem, 2020)</w:t>
      </w:r>
    </w:p>
    <w:p w14:paraId="1521CC89" w14:textId="27F740DA" w:rsidR="00A04304" w:rsidRPr="00E62922" w:rsidRDefault="006976F7" w:rsidP="00184189">
      <w:r w:rsidRPr="00E62922">
        <w:t xml:space="preserve">Whereas the </w:t>
      </w:r>
      <w:r w:rsidR="00A04304" w:rsidRPr="00E62922">
        <w:t xml:space="preserve">Different hyperparameters </w:t>
      </w:r>
      <w:r w:rsidRPr="00E62922">
        <w:t xml:space="preserve">used in </w:t>
      </w:r>
      <w:r w:rsidR="00A04304" w:rsidRPr="00E62922">
        <w:t>code</w:t>
      </w:r>
      <w:r w:rsidRPr="00E62922">
        <w:t xml:space="preserve"> are </w:t>
      </w:r>
      <w:r w:rsidR="00A04304" w:rsidRPr="00E62922">
        <w:t>:</w:t>
      </w:r>
    </w:p>
    <w:p w14:paraId="59DA9128" w14:textId="48350E8A" w:rsidR="005C7626" w:rsidRPr="00E62922" w:rsidRDefault="00A04304" w:rsidP="00184189">
      <w:r w:rsidRPr="00E62922">
        <w:rPr>
          <w:noProof/>
          <w:sz w:val="24"/>
          <w:szCs w:val="20"/>
        </w:rPr>
        <w:lastRenderedPageBreak/>
        <w:drawing>
          <wp:inline distT="0" distB="0" distL="0" distR="0" wp14:anchorId="5A29872E" wp14:editId="3DDCB094">
            <wp:extent cx="5731510" cy="14801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80185"/>
                    </a:xfrm>
                    <a:prstGeom prst="rect">
                      <a:avLst/>
                    </a:prstGeom>
                  </pic:spPr>
                </pic:pic>
              </a:graphicData>
            </a:graphic>
          </wp:inline>
        </w:drawing>
      </w:r>
    </w:p>
    <w:p w14:paraId="557E6140" w14:textId="77777777" w:rsidR="005C7626" w:rsidRPr="00E62922" w:rsidRDefault="005C7626" w:rsidP="00184189"/>
    <w:p w14:paraId="403FADEC" w14:textId="5859A10D" w:rsidR="00A04304" w:rsidRPr="00E62922" w:rsidRDefault="005C7626" w:rsidP="00184189">
      <w:r w:rsidRPr="00E62922">
        <w:t>This graph is plotted for the</w:t>
      </w:r>
      <w:r w:rsidR="00EA53A1" w:rsidRPr="00E62922">
        <w:t xml:space="preserve"> no. of episodes and reward</w:t>
      </w:r>
      <w:r w:rsidRPr="00E62922">
        <w:t>s</w:t>
      </w:r>
      <w:r w:rsidR="00EA53A1" w:rsidRPr="00E62922">
        <w:t xml:space="preserve"> :</w:t>
      </w:r>
    </w:p>
    <w:p w14:paraId="2855087F" w14:textId="269EBC60" w:rsidR="008F5B1D" w:rsidRPr="00E62922" w:rsidRDefault="00AD48EE" w:rsidP="00184189">
      <w:pPr>
        <w:rPr>
          <w:color w:val="4F81BD" w:themeColor="accent1"/>
          <w:sz w:val="32"/>
          <w:szCs w:val="24"/>
        </w:rPr>
      </w:pPr>
      <w:r w:rsidRPr="00E62922">
        <w:rPr>
          <w:noProof/>
          <w:sz w:val="24"/>
          <w:szCs w:val="20"/>
        </w:rPr>
        <w:drawing>
          <wp:inline distT="0" distB="0" distL="0" distR="0" wp14:anchorId="099367E7" wp14:editId="566EE65F">
            <wp:extent cx="4389120" cy="284247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9440" cy="2849162"/>
                    </a:xfrm>
                    <a:prstGeom prst="rect">
                      <a:avLst/>
                    </a:prstGeom>
                  </pic:spPr>
                </pic:pic>
              </a:graphicData>
            </a:graphic>
          </wp:inline>
        </w:drawing>
      </w:r>
    </w:p>
    <w:p w14:paraId="70336350" w14:textId="1ACAE857" w:rsidR="00071D92" w:rsidRPr="00E62922" w:rsidRDefault="00A04304" w:rsidP="00184189">
      <w:r w:rsidRPr="00E62922">
        <w:t xml:space="preserve">In conclusion this </w:t>
      </w:r>
      <w:r w:rsidR="00642E30" w:rsidRPr="00E62922">
        <w:t xml:space="preserve">our solution using Q-learning reached 200 steps without dropping the pole. As observed from the graphs , at first the learning is in progress but as it moves ahead the performance is improved. </w:t>
      </w:r>
    </w:p>
    <w:p w14:paraId="75400E5F" w14:textId="62DF410B" w:rsidR="00EA53A1" w:rsidRPr="00E62922" w:rsidRDefault="00EA53A1" w:rsidP="00184189">
      <w:pPr>
        <w:rPr>
          <w:color w:val="4F81BD" w:themeColor="accent1"/>
          <w:sz w:val="32"/>
          <w:szCs w:val="24"/>
        </w:rPr>
      </w:pPr>
      <w:r w:rsidRPr="00E62922">
        <w:rPr>
          <w:color w:val="4F81BD" w:themeColor="accent1"/>
          <w:sz w:val="32"/>
          <w:szCs w:val="24"/>
        </w:rPr>
        <w:t>Q-learning vs random policy:</w:t>
      </w:r>
    </w:p>
    <w:p w14:paraId="53390D61" w14:textId="0DCBF138" w:rsidR="00EA53A1" w:rsidRPr="00E62922" w:rsidRDefault="00AD48EE" w:rsidP="00184189">
      <w:pPr>
        <w:rPr>
          <w:color w:val="4F81BD" w:themeColor="accent1"/>
          <w:sz w:val="32"/>
          <w:szCs w:val="24"/>
        </w:rPr>
      </w:pPr>
      <w:r w:rsidRPr="00E62922">
        <w:rPr>
          <w:noProof/>
          <w:sz w:val="24"/>
          <w:szCs w:val="20"/>
        </w:rPr>
        <w:drawing>
          <wp:anchor distT="0" distB="0" distL="114300" distR="114300" simplePos="0" relativeHeight="251667456" behindDoc="0" locked="0" layoutInCell="1" allowOverlap="1" wp14:anchorId="3598A48B" wp14:editId="7788A4B9">
            <wp:simplePos x="0" y="0"/>
            <wp:positionH relativeFrom="column">
              <wp:posOffset>0</wp:posOffset>
            </wp:positionH>
            <wp:positionV relativeFrom="paragraph">
              <wp:posOffset>114300</wp:posOffset>
            </wp:positionV>
            <wp:extent cx="2468880" cy="1598930"/>
            <wp:effectExtent l="0" t="0" r="0" b="0"/>
            <wp:wrapThrough wrapText="bothSides">
              <wp:wrapPolygon edited="0">
                <wp:start x="0" y="0"/>
                <wp:lineTo x="0" y="21360"/>
                <wp:lineTo x="21500" y="21360"/>
                <wp:lineTo x="2150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468880" cy="1598930"/>
                    </a:xfrm>
                    <a:prstGeom prst="rect">
                      <a:avLst/>
                    </a:prstGeom>
                  </pic:spPr>
                </pic:pic>
              </a:graphicData>
            </a:graphic>
            <wp14:sizeRelH relativeFrom="margin">
              <wp14:pctWidth>0</wp14:pctWidth>
            </wp14:sizeRelH>
            <wp14:sizeRelV relativeFrom="margin">
              <wp14:pctHeight>0</wp14:pctHeight>
            </wp14:sizeRelV>
          </wp:anchor>
        </w:drawing>
      </w:r>
      <w:r w:rsidRPr="00E62922">
        <w:rPr>
          <w:noProof/>
          <w:sz w:val="24"/>
          <w:szCs w:val="20"/>
        </w:rPr>
        <w:drawing>
          <wp:anchor distT="0" distB="0" distL="114300" distR="114300" simplePos="0" relativeHeight="251672576" behindDoc="0" locked="0" layoutInCell="1" allowOverlap="1" wp14:anchorId="63BE3B54" wp14:editId="502441B8">
            <wp:simplePos x="0" y="0"/>
            <wp:positionH relativeFrom="column">
              <wp:posOffset>3154680</wp:posOffset>
            </wp:positionH>
            <wp:positionV relativeFrom="paragraph">
              <wp:posOffset>92075</wp:posOffset>
            </wp:positionV>
            <wp:extent cx="2263140" cy="1626038"/>
            <wp:effectExtent l="0" t="0" r="0" b="0"/>
            <wp:wrapThrough wrapText="bothSides">
              <wp:wrapPolygon edited="0">
                <wp:start x="0" y="0"/>
                <wp:lineTo x="0" y="21263"/>
                <wp:lineTo x="21455" y="21263"/>
                <wp:lineTo x="21455"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63140" cy="1626038"/>
                    </a:xfrm>
                    <a:prstGeom prst="rect">
                      <a:avLst/>
                    </a:prstGeom>
                  </pic:spPr>
                </pic:pic>
              </a:graphicData>
            </a:graphic>
          </wp:anchor>
        </w:drawing>
      </w:r>
    </w:p>
    <w:p w14:paraId="2E6C5930" w14:textId="7E5EBA55" w:rsidR="00EA53A1" w:rsidRPr="00E62922" w:rsidRDefault="00EA53A1" w:rsidP="00184189">
      <w:pPr>
        <w:rPr>
          <w:color w:val="4F81BD" w:themeColor="accent1"/>
          <w:sz w:val="32"/>
          <w:szCs w:val="24"/>
        </w:rPr>
      </w:pPr>
    </w:p>
    <w:p w14:paraId="420D7DDF" w14:textId="3F3A992C" w:rsidR="00EA53A1" w:rsidRPr="00E62922" w:rsidRDefault="00EA53A1" w:rsidP="00184189">
      <w:pPr>
        <w:rPr>
          <w:color w:val="4F81BD" w:themeColor="accent1"/>
          <w:sz w:val="32"/>
          <w:szCs w:val="24"/>
        </w:rPr>
      </w:pPr>
    </w:p>
    <w:p w14:paraId="4DE93375" w14:textId="116F78FB" w:rsidR="00AD48EE" w:rsidRPr="00E62922" w:rsidRDefault="00AD48EE" w:rsidP="009B78F2">
      <w:pPr>
        <w:rPr>
          <w:b/>
          <w:bCs/>
          <w:sz w:val="32"/>
          <w:szCs w:val="24"/>
        </w:rPr>
      </w:pPr>
    </w:p>
    <w:p w14:paraId="5BDCE1BA" w14:textId="63F1B5E7" w:rsidR="00AD48EE" w:rsidRPr="00E62922" w:rsidRDefault="00AD48EE" w:rsidP="009B78F2">
      <w:pPr>
        <w:rPr>
          <w:b/>
          <w:bCs/>
          <w:sz w:val="32"/>
          <w:szCs w:val="24"/>
        </w:rPr>
      </w:pPr>
    </w:p>
    <w:p w14:paraId="3ED1E9A6" w14:textId="780FCACD" w:rsidR="00AD48EE" w:rsidRPr="00E62922" w:rsidRDefault="00AD48EE" w:rsidP="009B78F2">
      <w:pPr>
        <w:rPr>
          <w:b/>
          <w:bCs/>
          <w:sz w:val="36"/>
          <w:szCs w:val="28"/>
        </w:rPr>
      </w:pPr>
      <w:r w:rsidRPr="00E62922">
        <w:rPr>
          <w:szCs w:val="28"/>
        </w:rPr>
        <w:lastRenderedPageBreak/>
        <w:t xml:space="preserve">In the above two graphs although the reward and episode numbers are different, but it is evident that Q-Learning performed better as the time progressed because it kept on learning and improving whereas the random policy could not collect that many rewards as in comparison to the </w:t>
      </w:r>
      <w:r w:rsidR="005C7626" w:rsidRPr="00E62922">
        <w:rPr>
          <w:szCs w:val="28"/>
        </w:rPr>
        <w:t xml:space="preserve">Q -learning solution. </w:t>
      </w:r>
      <w:r w:rsidR="009D4300" w:rsidRPr="00E62922">
        <w:rPr>
          <w:szCs w:val="28"/>
        </w:rPr>
        <w:t>Also,</w:t>
      </w:r>
      <w:r w:rsidR="005C7626" w:rsidRPr="00E62922">
        <w:rPr>
          <w:szCs w:val="28"/>
        </w:rPr>
        <w:t xml:space="preserve"> random policy took many more timesteps compared to Q- learning solution. </w:t>
      </w:r>
    </w:p>
    <w:p w14:paraId="37D05A4C" w14:textId="2AA2B3A1" w:rsidR="009B78F2" w:rsidRPr="00E62922" w:rsidRDefault="009B78F2" w:rsidP="009B78F2">
      <w:pPr>
        <w:rPr>
          <w:b/>
          <w:bCs/>
          <w:sz w:val="32"/>
          <w:szCs w:val="24"/>
        </w:rPr>
      </w:pPr>
      <w:r w:rsidRPr="00E62922">
        <w:rPr>
          <w:b/>
          <w:bCs/>
          <w:sz w:val="32"/>
          <w:szCs w:val="24"/>
        </w:rPr>
        <w:t>Q – Learning(Taxi problem vs Cart-pole problem):</w:t>
      </w:r>
    </w:p>
    <w:p w14:paraId="138D8913" w14:textId="379C07DD" w:rsidR="009B78F2" w:rsidRPr="00E62922" w:rsidRDefault="005C7626" w:rsidP="00184189">
      <w:r w:rsidRPr="00E62922">
        <w:t>Carefully examining the above two scenarios</w:t>
      </w:r>
      <w:r w:rsidR="009D4300" w:rsidRPr="00E62922">
        <w:t xml:space="preserve">, both random policy and Q-learning models. Plotting the graphs and values and then comparing them, we concluded that Q- learning performed better in both the cases. </w:t>
      </w:r>
    </w:p>
    <w:p w14:paraId="1C7D4C36" w14:textId="0DE184EB" w:rsidR="009D4300" w:rsidRPr="00E62922" w:rsidRDefault="009D4300" w:rsidP="00184189">
      <w:r w:rsidRPr="00E62922">
        <w:t>Whereas in this part of the project we will compare the Q-learning models of both the environments.</w:t>
      </w:r>
    </w:p>
    <w:p w14:paraId="62E1B6D4" w14:textId="5C4166A4" w:rsidR="009D4300" w:rsidRPr="00E62922" w:rsidRDefault="009D4300" w:rsidP="00184189">
      <w:pPr>
        <w:rPr>
          <w:color w:val="1F497D" w:themeColor="text2"/>
        </w:rPr>
      </w:pPr>
      <w:r w:rsidRPr="00E62922">
        <w:rPr>
          <w:color w:val="1F497D" w:themeColor="text2"/>
        </w:rPr>
        <w:t>Taxi problem Q learning graph:</w:t>
      </w:r>
    </w:p>
    <w:p w14:paraId="540B9830" w14:textId="36F04128" w:rsidR="009D4300" w:rsidRPr="00E62922" w:rsidRDefault="009D4300" w:rsidP="00184189">
      <w:r w:rsidRPr="00E62922">
        <w:rPr>
          <w:noProof/>
          <w:sz w:val="24"/>
          <w:szCs w:val="20"/>
        </w:rPr>
        <w:drawing>
          <wp:inline distT="0" distB="0" distL="0" distR="0" wp14:anchorId="626A48E6" wp14:editId="19FA1B12">
            <wp:extent cx="3276600" cy="24779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8762" cy="2494720"/>
                    </a:xfrm>
                    <a:prstGeom prst="rect">
                      <a:avLst/>
                    </a:prstGeom>
                  </pic:spPr>
                </pic:pic>
              </a:graphicData>
            </a:graphic>
          </wp:inline>
        </w:drawing>
      </w:r>
    </w:p>
    <w:p w14:paraId="3A007466" w14:textId="67EF2331" w:rsidR="009D4300" w:rsidRPr="00E62922" w:rsidRDefault="009D4300" w:rsidP="00184189">
      <w:pPr>
        <w:rPr>
          <w:color w:val="1F497D" w:themeColor="text2"/>
        </w:rPr>
      </w:pPr>
      <w:r w:rsidRPr="00E62922">
        <w:rPr>
          <w:color w:val="1F497D" w:themeColor="text2"/>
        </w:rPr>
        <w:t>Cart-pole problem Q-learning graph:</w:t>
      </w:r>
    </w:p>
    <w:p w14:paraId="5C25EB90" w14:textId="4E58F62F" w:rsidR="009D4300" w:rsidRPr="00E62922" w:rsidRDefault="009D4300" w:rsidP="00184189">
      <w:pPr>
        <w:rPr>
          <w:color w:val="1F497D" w:themeColor="text2"/>
        </w:rPr>
      </w:pPr>
      <w:r w:rsidRPr="00E62922">
        <w:rPr>
          <w:noProof/>
          <w:sz w:val="24"/>
          <w:szCs w:val="20"/>
        </w:rPr>
        <w:drawing>
          <wp:inline distT="0" distB="0" distL="0" distR="0" wp14:anchorId="45E94649" wp14:editId="2AED323E">
            <wp:extent cx="3429000" cy="222073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494825" cy="2263367"/>
                    </a:xfrm>
                    <a:prstGeom prst="rect">
                      <a:avLst/>
                    </a:prstGeom>
                  </pic:spPr>
                </pic:pic>
              </a:graphicData>
            </a:graphic>
          </wp:inline>
        </w:drawing>
      </w:r>
    </w:p>
    <w:p w14:paraId="65253D22" w14:textId="247413C5" w:rsidR="009D4300" w:rsidRPr="00E62922" w:rsidRDefault="00CE59D0" w:rsidP="00D12315">
      <w:r w:rsidRPr="00E62922">
        <w:lastRenderedPageBreak/>
        <w:t>Comparing the two graphs</w:t>
      </w:r>
      <w:r w:rsidR="00C05F31" w:rsidRPr="00E62922">
        <w:t xml:space="preserve"> </w:t>
      </w:r>
      <w:r w:rsidRPr="00E62922">
        <w:t>,</w:t>
      </w:r>
      <w:r w:rsidR="009D4300" w:rsidRPr="00E62922">
        <w:t xml:space="preserve"> </w:t>
      </w:r>
      <w:r w:rsidR="00C05F31" w:rsidRPr="00E62922">
        <w:t xml:space="preserve">although the implementation was same </w:t>
      </w:r>
      <w:r w:rsidRPr="00E62922">
        <w:t xml:space="preserve">from the </w:t>
      </w:r>
      <w:r w:rsidR="00C05F31" w:rsidRPr="00E62922">
        <w:t>graphs,</w:t>
      </w:r>
      <w:r w:rsidRPr="00E62922">
        <w:t xml:space="preserve"> we can conclude that taxi problem performed way better than cart- pole problem . In the taxi problem at first the agent is making mistakes but is constantly improving to </w:t>
      </w:r>
      <w:r w:rsidR="00C05F31" w:rsidRPr="00E62922">
        <w:t xml:space="preserve">achieve rewards over time. The main thing to look out in these graphs is the shape. </w:t>
      </w:r>
    </w:p>
    <w:p w14:paraId="463E3040" w14:textId="35FB596A" w:rsidR="00C05F31" w:rsidRDefault="00C05F31" w:rsidP="00D12315">
      <w:r w:rsidRPr="00E62922">
        <w:t xml:space="preserve">Whereas, in cart pole problem, the till episode 200 the algorithm making many mistakes and receiving less rewards , but after that a stable graph could be seen as stable , the reasons are , looking for short term goals which leads a hindrance the final goal, and the concept of buckets is not that optimised for Q-learning (cart pole ) as in the case of taxi problem states (Q-learning) .   </w:t>
      </w:r>
    </w:p>
    <w:p w14:paraId="06A1FA46" w14:textId="34541F73" w:rsidR="0028247D" w:rsidRPr="00E62922" w:rsidRDefault="0028247D" w:rsidP="00D12315">
      <w:r w:rsidRPr="0028247D">
        <w:t>In short, in the same way it did for the taxi problem, Q-learning does not easily achieve the ideal cart-pole environment strategy. A discrete, episodic problem with a granular reward scheme and modest state space is optimal for this approach.</w:t>
      </w:r>
    </w:p>
    <w:p w14:paraId="437D4C25" w14:textId="15FE2A6A" w:rsidR="00D12315" w:rsidRPr="00E62922" w:rsidRDefault="00D12315" w:rsidP="00D12315">
      <w:pPr>
        <w:rPr>
          <w:b/>
          <w:bCs/>
          <w:sz w:val="32"/>
          <w:szCs w:val="24"/>
        </w:rPr>
      </w:pPr>
      <w:r w:rsidRPr="00E62922">
        <w:rPr>
          <w:b/>
          <w:bCs/>
          <w:sz w:val="32"/>
          <w:szCs w:val="24"/>
        </w:rPr>
        <w:t>Mountain car problem:</w:t>
      </w:r>
    </w:p>
    <w:p w14:paraId="176997C3" w14:textId="00C60F0D" w:rsidR="00D12315" w:rsidRPr="00E62922" w:rsidRDefault="00D12315" w:rsidP="00D12315">
      <w:pPr>
        <w:rPr>
          <w:color w:val="4F81BD" w:themeColor="accent1"/>
          <w:sz w:val="32"/>
          <w:szCs w:val="24"/>
        </w:rPr>
      </w:pPr>
      <w:r w:rsidRPr="00E62922">
        <w:rPr>
          <w:color w:val="4F81BD" w:themeColor="accent1"/>
          <w:sz w:val="32"/>
          <w:szCs w:val="24"/>
        </w:rPr>
        <w:t>The problem:</w:t>
      </w:r>
    </w:p>
    <w:p w14:paraId="493C0AD0" w14:textId="1F4B2743" w:rsidR="00642E30" w:rsidRPr="00E62922" w:rsidRDefault="00642E30" w:rsidP="00D12315">
      <w:r w:rsidRPr="00E62922">
        <w:t>In Reinforcement Learning, Mountain Car, a common training domain, is a problem in which an under-powered car would accelerate up a steep slope. Since gravity is greater than the engine of the vehicle, although at full throttle, it is not possible for the vehicle to simply drive up a steep slope. The car is positioned in a valley and must learn by going up the opposite hill to maximise potential energy before the car can make it to the target at the top of the right-most hill.</w:t>
      </w:r>
      <w:r w:rsidR="004D3F9E" w:rsidRPr="004D3F9E">
        <w:rPr>
          <w:rFonts w:ascii="Arial" w:hAnsi="Arial" w:cs="Arial"/>
          <w:color w:val="000000"/>
          <w:sz w:val="20"/>
          <w:szCs w:val="20"/>
          <w:shd w:val="clear" w:color="auto" w:fill="FFFFFF"/>
        </w:rPr>
        <w:t xml:space="preserve"> </w:t>
      </w:r>
      <w:r w:rsidR="004D3F9E" w:rsidRPr="004D3F9E">
        <w:rPr>
          <w:rFonts w:ascii="Arial" w:hAnsi="Arial" w:cs="Arial"/>
          <w:color w:val="F79646" w:themeColor="accent6"/>
          <w:sz w:val="20"/>
          <w:szCs w:val="20"/>
          <w:shd w:val="clear" w:color="auto" w:fill="FFFFFF"/>
        </w:rPr>
        <w:t>(Mountain car problem, 2020)</w:t>
      </w:r>
    </w:p>
    <w:p w14:paraId="112435DF" w14:textId="55426F80" w:rsidR="00642E30" w:rsidRPr="00E62922" w:rsidRDefault="00422A2F" w:rsidP="00D12315">
      <w:r w:rsidRPr="00E62922">
        <w:rPr>
          <w:noProof/>
          <w:sz w:val="24"/>
          <w:szCs w:val="20"/>
        </w:rPr>
        <w:drawing>
          <wp:anchor distT="0" distB="0" distL="114300" distR="114300" simplePos="0" relativeHeight="251683840" behindDoc="0" locked="0" layoutInCell="1" allowOverlap="1" wp14:anchorId="1BBAAAB5" wp14:editId="68AD50E8">
            <wp:simplePos x="0" y="0"/>
            <wp:positionH relativeFrom="column">
              <wp:posOffset>571500</wp:posOffset>
            </wp:positionH>
            <wp:positionV relativeFrom="paragraph">
              <wp:posOffset>3175</wp:posOffset>
            </wp:positionV>
            <wp:extent cx="4191000" cy="2710815"/>
            <wp:effectExtent l="0" t="0" r="0" b="0"/>
            <wp:wrapThrough wrapText="bothSides">
              <wp:wrapPolygon edited="0">
                <wp:start x="0" y="0"/>
                <wp:lineTo x="0" y="21403"/>
                <wp:lineTo x="21502" y="21403"/>
                <wp:lineTo x="21502"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91000" cy="2710815"/>
                    </a:xfrm>
                    <a:prstGeom prst="rect">
                      <a:avLst/>
                    </a:prstGeom>
                  </pic:spPr>
                </pic:pic>
              </a:graphicData>
            </a:graphic>
            <wp14:sizeRelH relativeFrom="margin">
              <wp14:pctWidth>0</wp14:pctWidth>
            </wp14:sizeRelH>
            <wp14:sizeRelV relativeFrom="margin">
              <wp14:pctHeight>0</wp14:pctHeight>
            </wp14:sizeRelV>
          </wp:anchor>
        </w:drawing>
      </w:r>
    </w:p>
    <w:p w14:paraId="0ECC111F" w14:textId="1C01D93A" w:rsidR="00642E30" w:rsidRPr="00E62922" w:rsidRDefault="00642E30" w:rsidP="00D12315"/>
    <w:p w14:paraId="786C3F6B" w14:textId="0CA5F205" w:rsidR="00642E30" w:rsidRPr="00E62922" w:rsidRDefault="00642E30" w:rsidP="00D12315"/>
    <w:p w14:paraId="4915EA73" w14:textId="77777777" w:rsidR="00422A2F" w:rsidRDefault="00422A2F" w:rsidP="00D12315"/>
    <w:p w14:paraId="14320289" w14:textId="77777777" w:rsidR="00422A2F" w:rsidRDefault="00422A2F" w:rsidP="00D12315"/>
    <w:p w14:paraId="2C2C2697" w14:textId="77777777" w:rsidR="00422A2F" w:rsidRDefault="00422A2F" w:rsidP="00D12315"/>
    <w:p w14:paraId="5B716B40" w14:textId="77777777" w:rsidR="00422A2F" w:rsidRDefault="00422A2F" w:rsidP="00D12315"/>
    <w:p w14:paraId="1A962FCB" w14:textId="597AC040" w:rsidR="001D46B8" w:rsidRPr="0055154C" w:rsidRDefault="001D46B8" w:rsidP="00D12315">
      <w:pPr>
        <w:rPr>
          <w:color w:val="F79646" w:themeColor="accent6"/>
        </w:rPr>
      </w:pPr>
      <w:r w:rsidRPr="00E62922">
        <w:lastRenderedPageBreak/>
        <w:t xml:space="preserve">While </w:t>
      </w:r>
      <w:r w:rsidR="00EA53A1" w:rsidRPr="00E62922">
        <w:t>this problem is basic</w:t>
      </w:r>
      <w:r w:rsidRPr="00E62922">
        <w:t xml:space="preserve">, the mountain car problem is widely applied because it involves a reinforcement learning agent to learn about two continuous variables: </w:t>
      </w:r>
      <w:r w:rsidR="0055154C" w:rsidRPr="0055154C">
        <w:rPr>
          <w:rFonts w:ascii="Arial" w:hAnsi="Arial" w:cs="Arial"/>
          <w:color w:val="F79646" w:themeColor="accent6"/>
          <w:sz w:val="20"/>
          <w:szCs w:val="20"/>
          <w:shd w:val="clear" w:color="auto" w:fill="FFFFFF"/>
        </w:rPr>
        <w:t>(Solving Mountain Car with Q-Learning, 2020)</w:t>
      </w:r>
    </w:p>
    <w:p w14:paraId="34C63F9E" w14:textId="2DFD3573" w:rsidR="001D46B8" w:rsidRPr="00E62922" w:rsidRDefault="001D46B8" w:rsidP="001D46B8">
      <w:pPr>
        <w:pStyle w:val="ListParagraph"/>
        <w:numPr>
          <w:ilvl w:val="0"/>
          <w:numId w:val="9"/>
        </w:numPr>
        <w:rPr>
          <w:color w:val="4BACC6" w:themeColor="accent5"/>
        </w:rPr>
      </w:pPr>
      <w:r w:rsidRPr="00E62922">
        <w:rPr>
          <w:color w:val="4BACC6" w:themeColor="accent5"/>
        </w:rPr>
        <w:t>Location</w:t>
      </w:r>
    </w:p>
    <w:p w14:paraId="317C02F2" w14:textId="042024FE" w:rsidR="001D46B8" w:rsidRPr="00E62922" w:rsidRDefault="001D46B8" w:rsidP="001D46B8">
      <w:pPr>
        <w:pStyle w:val="ListParagraph"/>
        <w:numPr>
          <w:ilvl w:val="0"/>
          <w:numId w:val="9"/>
        </w:numPr>
        <w:rPr>
          <w:color w:val="4BACC6" w:themeColor="accent5"/>
        </w:rPr>
      </w:pPr>
      <w:r w:rsidRPr="00E62922">
        <w:rPr>
          <w:color w:val="4BACC6" w:themeColor="accent5"/>
        </w:rPr>
        <w:t xml:space="preserve">speed. </w:t>
      </w:r>
    </w:p>
    <w:p w14:paraId="3A04A65A" w14:textId="77777777" w:rsidR="007B00C0" w:rsidRPr="00E62922" w:rsidRDefault="001D46B8" w:rsidP="00D12315">
      <w:r w:rsidRPr="00E62922">
        <w:t xml:space="preserve">The car is lowered into the valley and assigned an initial location and velocity as a vector as the problem starts. This is the </w:t>
      </w:r>
      <w:r w:rsidRPr="00E62922">
        <w:rPr>
          <w:color w:val="C0504D" w:themeColor="accent2"/>
        </w:rPr>
        <w:t xml:space="preserve">State </w:t>
      </w:r>
      <w:r w:rsidRPr="00E62922">
        <w:t xml:space="preserve">of the Vehicle. </w:t>
      </w:r>
    </w:p>
    <w:p w14:paraId="2E982364" w14:textId="0B61FD78" w:rsidR="007B00C0" w:rsidRPr="00E62922" w:rsidRDefault="001D46B8" w:rsidP="007B00C0">
      <w:r w:rsidRPr="00E62922">
        <w:t xml:space="preserve">Then our agent would order the vehicle to take one of three </w:t>
      </w:r>
      <w:r w:rsidRPr="00E62922">
        <w:rPr>
          <w:color w:val="C0504D" w:themeColor="accent2"/>
        </w:rPr>
        <w:t>actions</w:t>
      </w:r>
      <w:r w:rsidRPr="00E62922">
        <w:t xml:space="preserve">: </w:t>
      </w:r>
    </w:p>
    <w:p w14:paraId="324FE388" w14:textId="67AF59FB" w:rsidR="007B00C0" w:rsidRPr="00E62922" w:rsidRDefault="001D46B8" w:rsidP="007B00C0">
      <w:pPr>
        <w:pStyle w:val="ListParagraph"/>
        <w:numPr>
          <w:ilvl w:val="0"/>
          <w:numId w:val="10"/>
        </w:numPr>
        <w:rPr>
          <w:color w:val="4BACC6" w:themeColor="accent5"/>
        </w:rPr>
      </w:pPr>
      <w:r w:rsidRPr="00E62922">
        <w:rPr>
          <w:color w:val="4BACC6" w:themeColor="accent5"/>
        </w:rPr>
        <w:t>drive left,</w:t>
      </w:r>
    </w:p>
    <w:p w14:paraId="3A9ABFEC" w14:textId="726906A1" w:rsidR="007B00C0" w:rsidRPr="00E62922" w:rsidRDefault="001D46B8" w:rsidP="007B00C0">
      <w:pPr>
        <w:pStyle w:val="ListParagraph"/>
        <w:numPr>
          <w:ilvl w:val="0"/>
          <w:numId w:val="10"/>
        </w:numPr>
        <w:rPr>
          <w:color w:val="4BACC6" w:themeColor="accent5"/>
        </w:rPr>
      </w:pPr>
      <w:r w:rsidRPr="00E62922">
        <w:rPr>
          <w:color w:val="4BACC6" w:themeColor="accent5"/>
        </w:rPr>
        <w:t xml:space="preserve">do nothing, </w:t>
      </w:r>
    </w:p>
    <w:p w14:paraId="2FA2D05C" w14:textId="39E25319" w:rsidR="007B00C0" w:rsidRPr="00E62922" w:rsidRDefault="001D46B8" w:rsidP="007B00C0">
      <w:pPr>
        <w:pStyle w:val="ListParagraph"/>
        <w:numPr>
          <w:ilvl w:val="0"/>
          <w:numId w:val="10"/>
        </w:numPr>
        <w:rPr>
          <w:color w:val="4BACC6" w:themeColor="accent5"/>
        </w:rPr>
      </w:pPr>
      <w:r w:rsidRPr="00E62922">
        <w:rPr>
          <w:color w:val="4BACC6" w:themeColor="accent5"/>
        </w:rPr>
        <w:t>drive right.</w:t>
      </w:r>
    </w:p>
    <w:p w14:paraId="76418646" w14:textId="77777777" w:rsidR="007B00C0" w:rsidRPr="00E62922" w:rsidRDefault="001D46B8" w:rsidP="00D12315">
      <w:r w:rsidRPr="00E62922">
        <w:t xml:space="preserve">This behaviour is sent to the algorithm for the Mountain Car setting that returns a new state (position and velocity) and a </w:t>
      </w:r>
      <w:r w:rsidRPr="00E62922">
        <w:rPr>
          <w:color w:val="C0504D" w:themeColor="accent2"/>
        </w:rPr>
        <w:t>reward.</w:t>
      </w:r>
      <w:r w:rsidRPr="00E62922">
        <w:t xml:space="preserve"> </w:t>
      </w:r>
    </w:p>
    <w:p w14:paraId="4B0D1233" w14:textId="77777777" w:rsidR="007B00C0" w:rsidRPr="00E62922" w:rsidRDefault="001D46B8" w:rsidP="00D12315">
      <w:r w:rsidRPr="00E62922">
        <w:t xml:space="preserve">The </w:t>
      </w:r>
      <w:r w:rsidR="007B00C0" w:rsidRPr="00E62922">
        <w:t>environment</w:t>
      </w:r>
      <w:r w:rsidRPr="00E62922">
        <w:t xml:space="preserve"> returns a </w:t>
      </w:r>
      <w:r w:rsidRPr="00E62922">
        <w:rPr>
          <w:color w:val="C0504D" w:themeColor="accent2"/>
        </w:rPr>
        <w:t>reward</w:t>
      </w:r>
      <w:r w:rsidRPr="00E62922">
        <w:t xml:space="preserve"> of </w:t>
      </w:r>
      <w:r w:rsidRPr="00E62922">
        <w:rPr>
          <w:color w:val="4BACC6" w:themeColor="accent5"/>
        </w:rPr>
        <w:t>-1</w:t>
      </w:r>
      <w:r w:rsidRPr="00E62922">
        <w:t xml:space="preserve"> for each move that the car does not meet the target, positioned at location 0.5. </w:t>
      </w:r>
    </w:p>
    <w:p w14:paraId="5C5C4BA1" w14:textId="47038324" w:rsidR="001D46B8" w:rsidRPr="00E62922" w:rsidRDefault="001D46B8" w:rsidP="00D12315">
      <w:r w:rsidRPr="00E62922">
        <w:t>To solve the Mountain Car dilemma, we will use these incentives in our Q-Learning algorithm.</w:t>
      </w:r>
      <w:r w:rsidR="007B00C0" w:rsidRPr="00E62922">
        <w:t xml:space="preserve"> Awards never changes until the car reaches the top the algorithm is a bit difficult to solve.  </w:t>
      </w:r>
      <w:r w:rsidR="0055154C" w:rsidRPr="0055154C">
        <w:rPr>
          <w:rFonts w:ascii="Arial" w:hAnsi="Arial" w:cs="Arial"/>
          <w:color w:val="F79646" w:themeColor="accent6"/>
          <w:sz w:val="20"/>
          <w:szCs w:val="20"/>
          <w:shd w:val="clear" w:color="auto" w:fill="FFFFFF"/>
        </w:rPr>
        <w:t>(Solving Mountain Car with Q-Learning, 2020)</w:t>
      </w:r>
    </w:p>
    <w:p w14:paraId="42D84215" w14:textId="2885A08D" w:rsidR="00D12315" w:rsidRPr="00E62922" w:rsidRDefault="00D12315" w:rsidP="00D12315">
      <w:pPr>
        <w:rPr>
          <w:color w:val="4F81BD" w:themeColor="accent1"/>
          <w:sz w:val="32"/>
          <w:szCs w:val="24"/>
        </w:rPr>
      </w:pPr>
      <w:r w:rsidRPr="00E62922">
        <w:rPr>
          <w:color w:val="4F81BD" w:themeColor="accent1"/>
          <w:sz w:val="32"/>
          <w:szCs w:val="24"/>
        </w:rPr>
        <w:t>Q-learning:</w:t>
      </w:r>
    </w:p>
    <w:p w14:paraId="296D03B0" w14:textId="2A321CC8" w:rsidR="007B00C0" w:rsidRPr="00E62922" w:rsidRDefault="007B00C0" w:rsidP="00D12315">
      <w:pPr>
        <w:rPr>
          <w:color w:val="000000" w:themeColor="text1"/>
        </w:rPr>
      </w:pPr>
      <w:r w:rsidRPr="00E62922">
        <w:rPr>
          <w:color w:val="000000" w:themeColor="text1"/>
        </w:rPr>
        <w:t>We will try to solve this problem using Q-learning, by deciding which behaviour is best in the current state as well as all potential states, Q-Learning is able to solve the issues. We call this function the function of the action value or Q(a, s), where Q is the value of the action an in states.</w:t>
      </w:r>
    </w:p>
    <w:p w14:paraId="21B9B056" w14:textId="3294DD7D" w:rsidR="007B00C0" w:rsidRPr="0055154C" w:rsidRDefault="007B00C0" w:rsidP="00D12315">
      <w:pPr>
        <w:rPr>
          <w:color w:val="F79646" w:themeColor="accent6"/>
        </w:rPr>
      </w:pPr>
      <w:r w:rsidRPr="00E62922">
        <w:rPr>
          <w:color w:val="000000" w:themeColor="text1"/>
        </w:rPr>
        <w:t>To be able to work with the continuous state space of the problem, Q-learning and related techniques for mapping discrete states to discrete acts need to be expanded. Approaches mostly fall into one of two categories: discretization of state space or approximation of functions.</w:t>
      </w:r>
      <w:r w:rsidR="0055154C" w:rsidRPr="0055154C">
        <w:rPr>
          <w:rFonts w:ascii="Arial" w:hAnsi="Arial" w:cs="Arial"/>
          <w:color w:val="000000"/>
          <w:sz w:val="20"/>
          <w:szCs w:val="20"/>
          <w:shd w:val="clear" w:color="auto" w:fill="FFFFFF"/>
        </w:rPr>
        <w:t xml:space="preserve"> </w:t>
      </w:r>
      <w:r w:rsidR="0055154C" w:rsidRPr="0055154C">
        <w:rPr>
          <w:rFonts w:ascii="Arial" w:hAnsi="Arial" w:cs="Arial"/>
          <w:color w:val="F79646" w:themeColor="accent6"/>
          <w:sz w:val="20"/>
          <w:szCs w:val="20"/>
          <w:shd w:val="clear" w:color="auto" w:fill="FFFFFF"/>
        </w:rPr>
        <w:t>(Reinforcement Learning with TensorFlow, 2020)</w:t>
      </w:r>
    </w:p>
    <w:p w14:paraId="55014C4C" w14:textId="09EC9778" w:rsidR="007B00C0" w:rsidRPr="00E62922" w:rsidRDefault="007B00C0" w:rsidP="00D12315">
      <w:pPr>
        <w:rPr>
          <w:color w:val="000000" w:themeColor="text1"/>
        </w:rPr>
      </w:pPr>
      <w:r w:rsidRPr="00E62922">
        <w:rPr>
          <w:noProof/>
          <w:sz w:val="24"/>
          <w:szCs w:val="20"/>
        </w:rPr>
        <w:drawing>
          <wp:anchor distT="0" distB="0" distL="114300" distR="114300" simplePos="0" relativeHeight="251652096" behindDoc="0" locked="0" layoutInCell="1" allowOverlap="1" wp14:anchorId="46868721" wp14:editId="5C05D30F">
            <wp:simplePos x="0" y="0"/>
            <wp:positionH relativeFrom="column">
              <wp:posOffset>-137160</wp:posOffset>
            </wp:positionH>
            <wp:positionV relativeFrom="paragraph">
              <wp:posOffset>360680</wp:posOffset>
            </wp:positionV>
            <wp:extent cx="5731510" cy="464185"/>
            <wp:effectExtent l="0" t="0" r="0" b="0"/>
            <wp:wrapThrough wrapText="bothSides">
              <wp:wrapPolygon edited="0">
                <wp:start x="0" y="0"/>
                <wp:lineTo x="0" y="20389"/>
                <wp:lineTo x="21538" y="20389"/>
                <wp:lineTo x="21538"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31510" cy="464185"/>
                    </a:xfrm>
                    <a:prstGeom prst="rect">
                      <a:avLst/>
                    </a:prstGeom>
                  </pic:spPr>
                </pic:pic>
              </a:graphicData>
            </a:graphic>
          </wp:anchor>
        </w:drawing>
      </w:r>
      <w:r w:rsidRPr="00E62922">
        <w:rPr>
          <w:color w:val="000000" w:themeColor="text1"/>
        </w:rPr>
        <w:t xml:space="preserve">The equation we will use to solve this issue is: </w:t>
      </w:r>
    </w:p>
    <w:p w14:paraId="086D1422" w14:textId="6CBE359D" w:rsidR="002100AA" w:rsidRPr="0055154C" w:rsidRDefault="007B00C0" w:rsidP="00D12315">
      <w:pPr>
        <w:rPr>
          <w:color w:val="000000" w:themeColor="text1"/>
        </w:rPr>
      </w:pPr>
      <w:r w:rsidRPr="00E62922">
        <w:rPr>
          <w:color w:val="000000" w:themeColor="text1"/>
        </w:rPr>
        <w:lastRenderedPageBreak/>
        <w:t>Any time we move forward in the environment by driving left, right, or doing nothing, one phase in the future, we can change Q depending on the incentive for the action of the agent and the maximum future action value feature. For our neural network, the section inside the brackets becomes the loss function where Q(</w:t>
      </w:r>
      <w:proofErr w:type="spellStart"/>
      <w:r w:rsidRPr="00E62922">
        <w:rPr>
          <w:color w:val="000000" w:themeColor="text1"/>
        </w:rPr>
        <w:t>st</w:t>
      </w:r>
      <w:proofErr w:type="spellEnd"/>
      <w:r w:rsidRPr="00E62922">
        <w:rPr>
          <w:color w:val="000000" w:themeColor="text1"/>
        </w:rPr>
        <w:t>, at) is the performance of our network and rt + γ max Q(st+1,at+1) is the target Q value and also the label for our neural network , making the problem into a training data problem that can be solved using gradient descent where an is our learning rate.</w:t>
      </w:r>
      <w:r w:rsidR="0055154C" w:rsidRPr="0055154C">
        <w:rPr>
          <w:rFonts w:ascii="Arial" w:hAnsi="Arial" w:cs="Arial"/>
          <w:color w:val="000000"/>
          <w:sz w:val="20"/>
          <w:szCs w:val="20"/>
          <w:shd w:val="clear" w:color="auto" w:fill="FFFFFF"/>
        </w:rPr>
        <w:t xml:space="preserve"> </w:t>
      </w:r>
      <w:r w:rsidR="0055154C" w:rsidRPr="0055154C">
        <w:rPr>
          <w:rFonts w:ascii="Arial" w:hAnsi="Arial" w:cs="Arial"/>
          <w:color w:val="F79646" w:themeColor="accent6"/>
          <w:sz w:val="20"/>
          <w:szCs w:val="20"/>
          <w:shd w:val="clear" w:color="auto" w:fill="FFFFFF"/>
        </w:rPr>
        <w:t>(Solving Mountain Car with Q-Learning, 2020)</w:t>
      </w:r>
    </w:p>
    <w:p w14:paraId="376DC73B" w14:textId="68FE8CD1" w:rsidR="001D46B8" w:rsidRPr="00E62922" w:rsidRDefault="001D46B8" w:rsidP="00D12315">
      <w:r w:rsidRPr="00E62922">
        <w:t>Code snippet for plotting the graphs for furthest position and reward:</w:t>
      </w:r>
    </w:p>
    <w:p w14:paraId="651B33E2" w14:textId="77777777" w:rsidR="002100AA" w:rsidRPr="00E62922" w:rsidRDefault="001D46B8" w:rsidP="00D12315">
      <w:pPr>
        <w:rPr>
          <w:color w:val="4F81BD" w:themeColor="accent1"/>
          <w:sz w:val="32"/>
          <w:szCs w:val="24"/>
        </w:rPr>
      </w:pPr>
      <w:r w:rsidRPr="00E62922">
        <w:rPr>
          <w:noProof/>
          <w:sz w:val="24"/>
          <w:szCs w:val="20"/>
        </w:rPr>
        <w:drawing>
          <wp:inline distT="0" distB="0" distL="0" distR="0" wp14:anchorId="6B351327" wp14:editId="667ECD2D">
            <wp:extent cx="5600700" cy="44347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4240" cy="4445487"/>
                    </a:xfrm>
                    <a:prstGeom prst="rect">
                      <a:avLst/>
                    </a:prstGeom>
                  </pic:spPr>
                </pic:pic>
              </a:graphicData>
            </a:graphic>
          </wp:inline>
        </w:drawing>
      </w:r>
    </w:p>
    <w:p w14:paraId="01B80F69" w14:textId="24C999BA" w:rsidR="001D46B8" w:rsidRPr="00E62922" w:rsidRDefault="001D46B8" w:rsidP="00D12315">
      <w:pPr>
        <w:rPr>
          <w:color w:val="4F81BD" w:themeColor="accent1"/>
          <w:sz w:val="32"/>
          <w:szCs w:val="24"/>
        </w:rPr>
      </w:pPr>
      <w:r w:rsidRPr="00E62922">
        <w:t>Output</w:t>
      </w:r>
      <w:r w:rsidR="00EA53A1" w:rsidRPr="00E62922">
        <w:t xml:space="preserve"> for episode vs ( reward and further position ) </w:t>
      </w:r>
      <w:r w:rsidRPr="00E62922">
        <w:t>:</w:t>
      </w:r>
    </w:p>
    <w:p w14:paraId="307847D9" w14:textId="610D5110" w:rsidR="001D46B8" w:rsidRPr="00E62922" w:rsidRDefault="001D46B8" w:rsidP="00D12315">
      <w:pPr>
        <w:rPr>
          <w:color w:val="4F81BD" w:themeColor="accent1"/>
          <w:sz w:val="32"/>
          <w:szCs w:val="24"/>
        </w:rPr>
      </w:pPr>
      <w:r w:rsidRPr="00E62922">
        <w:rPr>
          <w:noProof/>
          <w:sz w:val="24"/>
          <w:szCs w:val="20"/>
        </w:rPr>
        <w:lastRenderedPageBreak/>
        <w:drawing>
          <wp:inline distT="0" distB="0" distL="0" distR="0" wp14:anchorId="5CB1A1ED" wp14:editId="29921250">
            <wp:extent cx="5731510" cy="3099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099435"/>
                    </a:xfrm>
                    <a:prstGeom prst="rect">
                      <a:avLst/>
                    </a:prstGeom>
                  </pic:spPr>
                </pic:pic>
              </a:graphicData>
            </a:graphic>
          </wp:inline>
        </w:drawing>
      </w:r>
    </w:p>
    <w:p w14:paraId="5FA25199" w14:textId="1F3B9D04" w:rsidR="002100AA" w:rsidRPr="00E62922" w:rsidRDefault="002100AA" w:rsidP="002100AA">
      <w:pPr>
        <w:rPr>
          <w:color w:val="000000" w:themeColor="text1"/>
        </w:rPr>
      </w:pPr>
      <w:r w:rsidRPr="00E62922">
        <w:rPr>
          <w:color w:val="000000" w:themeColor="text1"/>
        </w:rPr>
        <w:t>In a run of 1000 episodes, running the setting with random acts yields no good episodes. For any phase that does not result with a good completion of the episode, the agent gets a reward of -1 so we should change the political learning to reward improvement and enable the agent to travel on and further to the right of the setting.</w:t>
      </w:r>
      <w:r w:rsidR="0055154C" w:rsidRPr="0055154C">
        <w:rPr>
          <w:rFonts w:ascii="Arial" w:hAnsi="Arial" w:cs="Arial"/>
          <w:color w:val="000000"/>
          <w:sz w:val="20"/>
          <w:szCs w:val="20"/>
          <w:shd w:val="clear" w:color="auto" w:fill="FFFFFF"/>
        </w:rPr>
        <w:t xml:space="preserve"> </w:t>
      </w:r>
      <w:r w:rsidR="0055154C" w:rsidRPr="0055154C">
        <w:rPr>
          <w:rFonts w:ascii="Arial" w:hAnsi="Arial" w:cs="Arial"/>
          <w:color w:val="F79646" w:themeColor="accent6"/>
          <w:sz w:val="20"/>
          <w:szCs w:val="20"/>
          <w:shd w:val="clear" w:color="auto" w:fill="FFFFFF"/>
        </w:rPr>
        <w:t>(Solving Mountain Car with Q-Learning, 2020)</w:t>
      </w:r>
    </w:p>
    <w:p w14:paraId="56EBAFCC" w14:textId="334012DE" w:rsidR="002100AA" w:rsidRPr="00E62922" w:rsidRDefault="002100AA" w:rsidP="00D12315">
      <w:r w:rsidRPr="00E62922">
        <w:t xml:space="preserve">From the graphs we can conclude that at first the car is not able to achieve the rewards as the car is learning and not repeating the mistakes, it starts to receive better performance and results. </w:t>
      </w:r>
    </w:p>
    <w:p w14:paraId="360F227E" w14:textId="0DA9C6CB" w:rsidR="001032CE" w:rsidRDefault="009B78F2" w:rsidP="00D12315">
      <w:pPr>
        <w:rPr>
          <w:color w:val="1F497D" w:themeColor="text2"/>
          <w:sz w:val="32"/>
          <w:szCs w:val="24"/>
        </w:rPr>
      </w:pPr>
      <w:r w:rsidRPr="00E62922">
        <w:rPr>
          <w:color w:val="1F497D" w:themeColor="text2"/>
          <w:sz w:val="32"/>
          <w:szCs w:val="24"/>
        </w:rPr>
        <w:t>Limitations:</w:t>
      </w:r>
    </w:p>
    <w:p w14:paraId="453C0521" w14:textId="57CF59C4" w:rsidR="0028247D" w:rsidRDefault="00F90D93" w:rsidP="00D12315">
      <w:r w:rsidRPr="00F90D93">
        <w:t>In the Mountain car problem agent will only receive the reward if the</w:t>
      </w:r>
      <w:r>
        <w:t xml:space="preserve"> car reaches the top of the hill/ completion of the task. So, the chance of an iterative process of constantly improving is low compared to other environments discussed above in the report. Whereas we can utilise one more method of modifying the reward-based system, rewards would be given based on the position, distance from the goal, etc.</w:t>
      </w:r>
    </w:p>
    <w:p w14:paraId="48B38619" w14:textId="2A2C5B61" w:rsidR="00F90D93" w:rsidRPr="00F90D93" w:rsidRDefault="00F90D93" w:rsidP="00D12315">
      <w:r w:rsidRPr="00E62922">
        <w:t>Awards never changes until the car reaches the top the algorithm is a bit difficult to solve</w:t>
      </w:r>
    </w:p>
    <w:p w14:paraId="0DA9226B" w14:textId="472C6AB8" w:rsidR="002100AA" w:rsidRPr="00E62922" w:rsidRDefault="0055154C" w:rsidP="00D12315">
      <w:r w:rsidRPr="0055154C">
        <w:rPr>
          <w:rFonts w:cs="Times New Roman"/>
          <w:color w:val="000000"/>
          <w:szCs w:val="28"/>
          <w:shd w:val="clear" w:color="auto" w:fill="FFFFFF"/>
        </w:rPr>
        <w:t xml:space="preserve"> </w:t>
      </w:r>
      <w:r w:rsidRPr="0055154C">
        <w:rPr>
          <w:rFonts w:ascii="Arial" w:hAnsi="Arial" w:cs="Arial"/>
          <w:color w:val="F79646" w:themeColor="accent6"/>
          <w:sz w:val="20"/>
          <w:szCs w:val="20"/>
          <w:shd w:val="clear" w:color="auto" w:fill="FFFFFF"/>
        </w:rPr>
        <w:t>(Solving Mountain Car with Q-Learning, 2020)</w:t>
      </w:r>
    </w:p>
    <w:p w14:paraId="2E30B246" w14:textId="77777777" w:rsidR="00234098" w:rsidRPr="00E62922" w:rsidRDefault="00234098" w:rsidP="00D12315"/>
    <w:p w14:paraId="71A813CE" w14:textId="77777777" w:rsidR="0055154C" w:rsidRDefault="0055154C" w:rsidP="00D12315">
      <w:pPr>
        <w:rPr>
          <w:b/>
          <w:bCs/>
          <w:sz w:val="32"/>
          <w:szCs w:val="24"/>
        </w:rPr>
      </w:pPr>
    </w:p>
    <w:p w14:paraId="5AA31B65" w14:textId="77777777" w:rsidR="00F90D93" w:rsidRDefault="00F90D93" w:rsidP="00D12315">
      <w:pPr>
        <w:rPr>
          <w:b/>
          <w:bCs/>
          <w:sz w:val="32"/>
          <w:szCs w:val="24"/>
        </w:rPr>
      </w:pPr>
    </w:p>
    <w:p w14:paraId="303D5A10" w14:textId="04DAD828" w:rsidR="00D12315" w:rsidRPr="00E62922" w:rsidRDefault="00D12315" w:rsidP="00D12315">
      <w:pPr>
        <w:rPr>
          <w:b/>
          <w:bCs/>
          <w:sz w:val="32"/>
          <w:szCs w:val="24"/>
        </w:rPr>
      </w:pPr>
      <w:r w:rsidRPr="00E62922">
        <w:rPr>
          <w:b/>
          <w:bCs/>
          <w:sz w:val="32"/>
          <w:szCs w:val="24"/>
        </w:rPr>
        <w:t>TD – Learning(Mountain car  vs Cart-pole problem):</w:t>
      </w:r>
    </w:p>
    <w:p w14:paraId="548DD6DE" w14:textId="47F3838F" w:rsidR="00231D77" w:rsidRPr="00281783" w:rsidRDefault="00974016" w:rsidP="00974016">
      <w:pPr>
        <w:rPr>
          <w:color w:val="F79646" w:themeColor="accent6"/>
        </w:rPr>
      </w:pPr>
      <w:r w:rsidRPr="00E62922">
        <w:t xml:space="preserve">To approximate these value functions, Temporal Difference (TD) Learning approaches may be used. If the value functions were to be determined without calculation, before any state-action pair values could be modified, the agent would need to wait before the final compensation was obtained. If the final incentive has been obtained, it will be appropriate to track back the journey taken to reach the final state and change each value accordingly. Q-learning is an algorithm within the category of TD learning. To equate Q-learning to TD learning is inherently ambiguous since the broader type of Q-learning is TD learning. This research considers </w:t>
      </w:r>
      <w:proofErr w:type="gramStart"/>
      <w:r w:rsidRPr="00E62922">
        <w:t>a</w:t>
      </w:r>
      <w:proofErr w:type="gramEnd"/>
      <w:r w:rsidRPr="00E62922">
        <w:t xml:space="preserve"> </w:t>
      </w:r>
      <w:r w:rsidR="00EA53A1" w:rsidRPr="00E62922">
        <w:t>implementation</w:t>
      </w:r>
      <w:r w:rsidRPr="00E62922">
        <w:t xml:space="preserve"> of TD learning called SARSA</w:t>
      </w:r>
      <w:r w:rsidR="00231D77" w:rsidRPr="00E62922">
        <w:t>.</w:t>
      </w:r>
      <w:r w:rsidR="00281783" w:rsidRPr="00281783">
        <w:rPr>
          <w:rFonts w:ascii="Arial" w:hAnsi="Arial" w:cs="Arial"/>
          <w:color w:val="000000"/>
          <w:sz w:val="20"/>
          <w:szCs w:val="20"/>
          <w:shd w:val="clear" w:color="auto" w:fill="FFFFFF"/>
        </w:rPr>
        <w:t xml:space="preserve"> </w:t>
      </w:r>
      <w:r w:rsidR="00281783" w:rsidRPr="00281783">
        <w:rPr>
          <w:rFonts w:ascii="Arial" w:hAnsi="Arial" w:cs="Arial"/>
          <w:color w:val="F79646" w:themeColor="accent6"/>
          <w:sz w:val="20"/>
          <w:szCs w:val="20"/>
          <w:shd w:val="clear" w:color="auto" w:fill="FFFFFF"/>
        </w:rPr>
        <w:t>(Temporal difference learning, 2020)</w:t>
      </w:r>
      <w:r w:rsidR="00281783" w:rsidRPr="00281783">
        <w:rPr>
          <w:rFonts w:ascii="Arial" w:hAnsi="Arial" w:cs="Arial"/>
          <w:color w:val="000000"/>
          <w:sz w:val="20"/>
          <w:szCs w:val="20"/>
          <w:shd w:val="clear" w:color="auto" w:fill="FFFFFF"/>
        </w:rPr>
        <w:t xml:space="preserve"> </w:t>
      </w:r>
      <w:r w:rsidR="00281783" w:rsidRPr="00281783">
        <w:rPr>
          <w:rFonts w:ascii="Arial" w:hAnsi="Arial" w:cs="Arial"/>
          <w:color w:val="F79646" w:themeColor="accent6"/>
          <w:sz w:val="20"/>
          <w:szCs w:val="20"/>
          <w:shd w:val="clear" w:color="auto" w:fill="FFFFFF"/>
        </w:rPr>
        <w:t>(Reinforcement Learning - TD-Learning, 2020)</w:t>
      </w:r>
    </w:p>
    <w:p w14:paraId="7F39B16B" w14:textId="02E69F3F" w:rsidR="00231D77" w:rsidRPr="00E62922" w:rsidRDefault="00231D77" w:rsidP="00974016">
      <w:r w:rsidRPr="00E62922">
        <w:t>An on-policy learning problem is the State-Action-Reward-State-Action (SARSA) algorithm. SARSA is also a temporal difference learning dilemma, just like Q-learning , i.e., it looks forward to the next phase in the episode to predict potential rewards. The biggest difference between SARSA and Q-learning is that the maximum Q-value of the action is not used to update the existing state-action pair's Q-value.</w:t>
      </w:r>
      <w:r w:rsidR="00281783" w:rsidRPr="00281783">
        <w:rPr>
          <w:rFonts w:ascii="Arial" w:hAnsi="Arial" w:cs="Arial"/>
          <w:color w:val="000000"/>
          <w:sz w:val="20"/>
          <w:szCs w:val="20"/>
          <w:shd w:val="clear" w:color="auto" w:fill="FFFFFF"/>
        </w:rPr>
        <w:t xml:space="preserve"> </w:t>
      </w:r>
      <w:r w:rsidR="00281783" w:rsidRPr="00281783">
        <w:rPr>
          <w:rFonts w:ascii="Arial" w:hAnsi="Arial" w:cs="Arial"/>
          <w:color w:val="F79646" w:themeColor="accent6"/>
          <w:sz w:val="20"/>
          <w:szCs w:val="20"/>
          <w:shd w:val="clear" w:color="auto" w:fill="FFFFFF"/>
        </w:rPr>
        <w:t>(Reinforcement Learning with TensorFlow, 2020)</w:t>
      </w:r>
    </w:p>
    <w:p w14:paraId="0A108908" w14:textId="7AA2DCFA" w:rsidR="00231D77" w:rsidRPr="00E62922" w:rsidRDefault="00231D77" w:rsidP="00231D77">
      <w:r w:rsidRPr="00E62922">
        <w:t>The name SARSA derives from the fact that a quintuple Q(</w:t>
      </w:r>
      <w:proofErr w:type="spellStart"/>
      <w:r w:rsidRPr="00E62922">
        <w:t>s,a,r,s',a</w:t>
      </w:r>
      <w:proofErr w:type="spellEnd"/>
      <w:r w:rsidRPr="00E62922">
        <w:t xml:space="preserve"> ') is used to change the Q-value, where: </w:t>
      </w:r>
    </w:p>
    <w:p w14:paraId="55973BCD" w14:textId="57A0DE2B" w:rsidR="00231D77" w:rsidRPr="00E62922" w:rsidRDefault="00231D77" w:rsidP="00231D77">
      <w:pPr>
        <w:pStyle w:val="ListParagraph"/>
        <w:numPr>
          <w:ilvl w:val="0"/>
          <w:numId w:val="7"/>
        </w:numPr>
      </w:pPr>
      <w:r w:rsidRPr="00E62922">
        <w:t xml:space="preserve">S, a: existing situation and action situation </w:t>
      </w:r>
    </w:p>
    <w:p w14:paraId="54E47DB2" w14:textId="347279A5" w:rsidR="00231D77" w:rsidRPr="00E62922" w:rsidRDefault="00231D77" w:rsidP="00231D77">
      <w:pPr>
        <w:pStyle w:val="ListParagraph"/>
        <w:numPr>
          <w:ilvl w:val="0"/>
          <w:numId w:val="7"/>
        </w:numPr>
      </w:pPr>
      <w:r w:rsidRPr="00E62922">
        <w:t xml:space="preserve">R: reward observed after action is taken a </w:t>
      </w:r>
    </w:p>
    <w:p w14:paraId="6F994A58" w14:textId="5E86F647" w:rsidR="00231D77" w:rsidRPr="00E62922" w:rsidRDefault="00231D77" w:rsidP="00231D77">
      <w:pPr>
        <w:pStyle w:val="ListParagraph"/>
        <w:numPr>
          <w:ilvl w:val="0"/>
          <w:numId w:val="7"/>
        </w:numPr>
      </w:pPr>
      <w:r w:rsidRPr="00E62922">
        <w:t xml:space="preserve">S: 'the next condition entered after action has been taken a </w:t>
      </w:r>
    </w:p>
    <w:p w14:paraId="11EBBF0F" w14:textId="55046532" w:rsidR="00231D77" w:rsidRPr="00E62922" w:rsidRDefault="00231D77" w:rsidP="00231D77">
      <w:pPr>
        <w:pStyle w:val="ListParagraph"/>
        <w:numPr>
          <w:ilvl w:val="0"/>
          <w:numId w:val="7"/>
        </w:numPr>
      </w:pPr>
      <w:r w:rsidRPr="00E62922">
        <w:t>A: 'operation to be carried out at s' state</w:t>
      </w:r>
    </w:p>
    <w:p w14:paraId="24AB0B1A" w14:textId="255C1C8A" w:rsidR="00231D77" w:rsidRPr="00281783" w:rsidRDefault="00231D77" w:rsidP="00231D77">
      <w:pPr>
        <w:rPr>
          <w:color w:val="F79646" w:themeColor="accent6"/>
        </w:rPr>
      </w:pPr>
      <w:r w:rsidRPr="00E62922">
        <w:rPr>
          <w:noProof/>
          <w:sz w:val="24"/>
          <w:szCs w:val="20"/>
        </w:rPr>
        <w:drawing>
          <wp:anchor distT="0" distB="0" distL="114300" distR="114300" simplePos="0" relativeHeight="251648000" behindDoc="0" locked="0" layoutInCell="1" allowOverlap="1" wp14:anchorId="25E49B51" wp14:editId="63D54E2B">
            <wp:simplePos x="0" y="0"/>
            <wp:positionH relativeFrom="column">
              <wp:posOffset>-167640</wp:posOffset>
            </wp:positionH>
            <wp:positionV relativeFrom="paragraph">
              <wp:posOffset>320675</wp:posOffset>
            </wp:positionV>
            <wp:extent cx="5731510" cy="628650"/>
            <wp:effectExtent l="0" t="0" r="0" b="0"/>
            <wp:wrapThrough wrapText="bothSides">
              <wp:wrapPolygon edited="0">
                <wp:start x="0" y="0"/>
                <wp:lineTo x="0" y="20945"/>
                <wp:lineTo x="21538" y="20945"/>
                <wp:lineTo x="21538"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31510" cy="628650"/>
                    </a:xfrm>
                    <a:prstGeom prst="rect">
                      <a:avLst/>
                    </a:prstGeom>
                  </pic:spPr>
                </pic:pic>
              </a:graphicData>
            </a:graphic>
          </wp:anchor>
        </w:drawing>
      </w:r>
      <w:r w:rsidRPr="00E62922">
        <w:t>The equation used in SARSA is :</w:t>
      </w:r>
      <w:r w:rsidR="00281783" w:rsidRPr="00281783">
        <w:rPr>
          <w:rFonts w:ascii="Arial" w:hAnsi="Arial" w:cs="Arial"/>
          <w:color w:val="000000"/>
          <w:sz w:val="20"/>
          <w:szCs w:val="20"/>
          <w:shd w:val="clear" w:color="auto" w:fill="FFFFFF"/>
        </w:rPr>
        <w:t xml:space="preserve"> </w:t>
      </w:r>
      <w:r w:rsidR="00281783" w:rsidRPr="00281783">
        <w:rPr>
          <w:rFonts w:ascii="Arial" w:hAnsi="Arial" w:cs="Arial"/>
          <w:color w:val="F79646" w:themeColor="accent6"/>
          <w:sz w:val="20"/>
          <w:szCs w:val="20"/>
          <w:shd w:val="clear" w:color="auto" w:fill="FFFFFF"/>
        </w:rPr>
        <w:t>(Reinforcement Learning with TensorFlow, 2020)</w:t>
      </w:r>
    </w:p>
    <w:p w14:paraId="16AAD6F4" w14:textId="5AD759AE" w:rsidR="00231D77" w:rsidRPr="00E62922" w:rsidRDefault="00234098" w:rsidP="00231D77">
      <w:pPr>
        <w:rPr>
          <w:color w:val="002060"/>
          <w:sz w:val="32"/>
          <w:szCs w:val="24"/>
        </w:rPr>
      </w:pPr>
      <w:r w:rsidRPr="00E62922">
        <w:rPr>
          <w:color w:val="002060"/>
          <w:sz w:val="32"/>
          <w:szCs w:val="24"/>
        </w:rPr>
        <w:t xml:space="preserve">Temporal Difference – Cart pole </w:t>
      </w:r>
    </w:p>
    <w:p w14:paraId="61744F29" w14:textId="23CE9E9B" w:rsidR="00234098" w:rsidRPr="006D1CAC" w:rsidRDefault="00234098" w:rsidP="00BF7711">
      <w:pPr>
        <w:rPr>
          <w:color w:val="F79646" w:themeColor="accent6"/>
        </w:rPr>
      </w:pPr>
      <w:r w:rsidRPr="00E62922">
        <w:rPr>
          <w:color w:val="000000" w:themeColor="text1"/>
        </w:rPr>
        <w:t xml:space="preserve">From the </w:t>
      </w:r>
      <w:r w:rsidR="00F60788" w:rsidRPr="00E62922">
        <w:rPr>
          <w:color w:val="000000" w:themeColor="text1"/>
        </w:rPr>
        <w:t xml:space="preserve">graph portrayed below we could conclude that performance of Q-learning and SARSA for the car pole issue is similar </w:t>
      </w:r>
      <w:r w:rsidR="00BF7711" w:rsidRPr="00E62922">
        <w:rPr>
          <w:color w:val="000000" w:themeColor="text1"/>
        </w:rPr>
        <w:t xml:space="preserve">in the case of the expected SARSA whereas . compared to SARSA it has </w:t>
      </w:r>
      <w:r w:rsidR="00281783">
        <w:rPr>
          <w:color w:val="000000" w:themeColor="text1"/>
        </w:rPr>
        <w:t xml:space="preserve">minute </w:t>
      </w:r>
      <w:r w:rsidR="00BF7711" w:rsidRPr="00E62922">
        <w:rPr>
          <w:color w:val="000000" w:themeColor="text1"/>
        </w:rPr>
        <w:t xml:space="preserve">differences. If we compare SARSA and Q-learning . the performance of Q-learning is better as the </w:t>
      </w:r>
      <w:r w:rsidR="00BF7711" w:rsidRPr="00E62922">
        <w:rPr>
          <w:color w:val="000000" w:themeColor="text1"/>
        </w:rPr>
        <w:lastRenderedPageBreak/>
        <w:t>agent tends to be more resilient to deceptive learning events and More durable over time, as compared to SARSA.</w:t>
      </w:r>
      <w:r w:rsidR="00281783">
        <w:rPr>
          <w:color w:val="000000" w:themeColor="text1"/>
        </w:rPr>
        <w:t xml:space="preserve"> For example, at time step 1000 , SARSA value for expected rewards is less than the Q- learning , although it is a difference of 0.1 value.</w:t>
      </w:r>
      <w:r w:rsidR="006D1CAC" w:rsidRPr="006D1CAC">
        <w:rPr>
          <w:rFonts w:ascii="Arial" w:hAnsi="Arial" w:cs="Arial"/>
          <w:color w:val="000000"/>
          <w:sz w:val="20"/>
          <w:szCs w:val="20"/>
          <w:shd w:val="clear" w:color="auto" w:fill="FFFFFF"/>
        </w:rPr>
        <w:t xml:space="preserve"> </w:t>
      </w:r>
    </w:p>
    <w:p w14:paraId="5A2AA18A" w14:textId="2645C0F4" w:rsidR="00234098" w:rsidRPr="00E62922" w:rsidRDefault="00234098" w:rsidP="00231D77">
      <w:pPr>
        <w:rPr>
          <w:color w:val="002060"/>
        </w:rPr>
      </w:pPr>
      <w:r w:rsidRPr="00E62922">
        <w:rPr>
          <w:noProof/>
          <w:sz w:val="24"/>
          <w:szCs w:val="20"/>
        </w:rPr>
        <w:drawing>
          <wp:inline distT="0" distB="0" distL="0" distR="0" wp14:anchorId="16796ADF" wp14:editId="4AC74CBA">
            <wp:extent cx="4488180" cy="349765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94931" cy="3502919"/>
                    </a:xfrm>
                    <a:prstGeom prst="rect">
                      <a:avLst/>
                    </a:prstGeom>
                  </pic:spPr>
                </pic:pic>
              </a:graphicData>
            </a:graphic>
          </wp:inline>
        </w:drawing>
      </w:r>
      <w:r w:rsidR="006D1CAC" w:rsidRPr="006D1CAC">
        <w:rPr>
          <w:rFonts w:ascii="Arial" w:hAnsi="Arial" w:cs="Arial"/>
          <w:color w:val="000000"/>
          <w:sz w:val="20"/>
          <w:szCs w:val="20"/>
          <w:shd w:val="clear" w:color="auto" w:fill="FFFFFF"/>
        </w:rPr>
        <w:t xml:space="preserve"> </w:t>
      </w:r>
      <w:r w:rsidR="006D1CAC" w:rsidRPr="006D1CAC">
        <w:rPr>
          <w:rFonts w:ascii="Arial" w:hAnsi="Arial" w:cs="Arial"/>
          <w:color w:val="F79646" w:themeColor="accent6"/>
          <w:sz w:val="20"/>
          <w:szCs w:val="20"/>
          <w:shd w:val="clear" w:color="auto" w:fill="FFFFFF"/>
        </w:rPr>
        <w:t>(A.Wiering, 2020)</w:t>
      </w:r>
    </w:p>
    <w:p w14:paraId="6C4735BF" w14:textId="6D47A3A5" w:rsidR="00234098" w:rsidRPr="00E62922" w:rsidRDefault="00234098" w:rsidP="00234098">
      <w:pPr>
        <w:rPr>
          <w:color w:val="002060"/>
          <w:sz w:val="32"/>
          <w:szCs w:val="24"/>
        </w:rPr>
      </w:pPr>
      <w:r w:rsidRPr="00E62922">
        <w:rPr>
          <w:color w:val="002060"/>
          <w:sz w:val="32"/>
          <w:szCs w:val="24"/>
        </w:rPr>
        <w:t>Temporal Difference – Mountain car</w:t>
      </w:r>
    </w:p>
    <w:p w14:paraId="6D279C0A" w14:textId="79E1DA47" w:rsidR="00234098" w:rsidRPr="00E62922" w:rsidRDefault="00D62699" w:rsidP="00231D77">
      <w:pPr>
        <w:rPr>
          <w:color w:val="002060"/>
          <w:sz w:val="32"/>
          <w:szCs w:val="24"/>
        </w:rPr>
      </w:pPr>
      <w:r w:rsidRPr="00E62922">
        <w:rPr>
          <w:noProof/>
          <w:sz w:val="24"/>
          <w:szCs w:val="20"/>
        </w:rPr>
        <w:drawing>
          <wp:inline distT="0" distB="0" distL="0" distR="0" wp14:anchorId="687FD53E" wp14:editId="0B24AAAE">
            <wp:extent cx="3733800" cy="23907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3800" cy="2390775"/>
                    </a:xfrm>
                    <a:prstGeom prst="rect">
                      <a:avLst/>
                    </a:prstGeom>
                  </pic:spPr>
                </pic:pic>
              </a:graphicData>
            </a:graphic>
          </wp:inline>
        </w:drawing>
      </w:r>
    </w:p>
    <w:p w14:paraId="7CFF76C4" w14:textId="3018E11A" w:rsidR="00E62922" w:rsidRPr="00E62922" w:rsidRDefault="00D62699" w:rsidP="00184189">
      <w:r w:rsidRPr="00E62922">
        <w:t xml:space="preserve">As we validate the graph above the SARSA is seemed to </w:t>
      </w:r>
      <w:r w:rsidR="006D1CAC">
        <w:t>not to be as</w:t>
      </w:r>
      <w:r w:rsidRPr="00E62922">
        <w:t xml:space="preserve"> effective for the mountain car problem as the 230</w:t>
      </w:r>
      <w:r w:rsidRPr="00E62922">
        <w:rPr>
          <w:vertAlign w:val="superscript"/>
        </w:rPr>
        <w:t>th</w:t>
      </w:r>
      <w:r w:rsidRPr="00E62922">
        <w:t xml:space="preserve"> episode the rewards significantly </w:t>
      </w:r>
      <w:r w:rsidR="006B7561" w:rsidRPr="00E62922">
        <w:t>drop</w:t>
      </w:r>
      <w:r w:rsidRPr="00E62922">
        <w:t xml:space="preserve"> , but </w:t>
      </w:r>
      <w:r w:rsidR="006D1CAC">
        <w:t xml:space="preserve">SARSA implementation in this environment is </w:t>
      </w:r>
      <w:proofErr w:type="gramStart"/>
      <w:r w:rsidR="006D1CAC">
        <w:t>similar to</w:t>
      </w:r>
      <w:proofErr w:type="gramEnd"/>
      <w:r w:rsidR="006D1CAC">
        <w:t xml:space="preserve"> the </w:t>
      </w:r>
      <w:r w:rsidRPr="00E62922">
        <w:t>Q-learning graph of the Mountain car problem.</w:t>
      </w:r>
    </w:p>
    <w:p w14:paraId="09B6E259" w14:textId="45808114" w:rsidR="004D3F9E" w:rsidRPr="006D1CAC" w:rsidRDefault="00D62699" w:rsidP="00184189">
      <w:r w:rsidRPr="00E62922">
        <w:lastRenderedPageBreak/>
        <w:t xml:space="preserve"> </w:t>
      </w:r>
    </w:p>
    <w:p w14:paraId="339E7668" w14:textId="323DD8E7" w:rsidR="002F4791" w:rsidRPr="00E62922" w:rsidRDefault="002F4791" w:rsidP="00184189">
      <w:pPr>
        <w:rPr>
          <w:color w:val="1F497D" w:themeColor="text2"/>
          <w:sz w:val="32"/>
          <w:szCs w:val="24"/>
        </w:rPr>
      </w:pPr>
      <w:r w:rsidRPr="00E62922">
        <w:rPr>
          <w:color w:val="1F497D" w:themeColor="text2"/>
          <w:sz w:val="32"/>
          <w:szCs w:val="24"/>
        </w:rPr>
        <w:t>References:</w:t>
      </w:r>
    </w:p>
    <w:p w14:paraId="244A8AC9" w14:textId="14421C7F" w:rsidR="00A103E2" w:rsidRPr="00A103E2" w:rsidRDefault="004D3F9E" w:rsidP="00A103E2">
      <w:pPr>
        <w:pStyle w:val="ListParagraph"/>
        <w:numPr>
          <w:ilvl w:val="0"/>
          <w:numId w:val="15"/>
        </w:numPr>
        <w:rPr>
          <w:color w:val="1F497D" w:themeColor="text2"/>
          <w:sz w:val="22"/>
        </w:rPr>
      </w:pPr>
      <w:r w:rsidRPr="006D1CAC">
        <w:rPr>
          <w:rFonts w:ascii="Arial" w:hAnsi="Arial" w:cs="Arial"/>
          <w:color w:val="000000"/>
          <w:sz w:val="22"/>
          <w:shd w:val="clear" w:color="auto" w:fill="FFFFFF"/>
        </w:rPr>
        <w:t>Medium. 2020. </w:t>
      </w:r>
      <w:r w:rsidRPr="006D1CAC">
        <w:rPr>
          <w:rFonts w:ascii="Arial" w:hAnsi="Arial" w:cs="Arial"/>
          <w:i/>
          <w:iCs/>
          <w:color w:val="000000"/>
          <w:sz w:val="22"/>
          <w:shd w:val="clear" w:color="auto" w:fill="FFFFFF"/>
        </w:rPr>
        <w:t xml:space="preserve">Using Q-Learning </w:t>
      </w:r>
      <w:proofErr w:type="gramStart"/>
      <w:r w:rsidRPr="006D1CAC">
        <w:rPr>
          <w:rFonts w:ascii="Arial" w:hAnsi="Arial" w:cs="Arial"/>
          <w:i/>
          <w:iCs/>
          <w:color w:val="000000"/>
          <w:sz w:val="22"/>
          <w:shd w:val="clear" w:color="auto" w:fill="FFFFFF"/>
        </w:rPr>
        <w:t>To</w:t>
      </w:r>
      <w:proofErr w:type="gramEnd"/>
      <w:r w:rsidRPr="006D1CAC">
        <w:rPr>
          <w:rFonts w:ascii="Arial" w:hAnsi="Arial" w:cs="Arial"/>
          <w:i/>
          <w:iCs/>
          <w:color w:val="000000"/>
          <w:sz w:val="22"/>
          <w:shd w:val="clear" w:color="auto" w:fill="FFFFFF"/>
        </w:rPr>
        <w:t xml:space="preserve"> Solve The Cartpole Balancing Problem</w:t>
      </w:r>
      <w:r w:rsidRPr="006D1CAC">
        <w:rPr>
          <w:rFonts w:ascii="Arial" w:hAnsi="Arial" w:cs="Arial"/>
          <w:color w:val="000000"/>
          <w:sz w:val="22"/>
          <w:shd w:val="clear" w:color="auto" w:fill="FFFFFF"/>
        </w:rPr>
        <w:t xml:space="preserve">. [online] Available at: &lt;https://medium.com/@flomay/using-q-learning-to-solve-the-cartpole-balancing-problem-c0a7f47d3f9d&gt; [Accessed </w:t>
      </w:r>
      <w:r w:rsidR="006D1CAC">
        <w:rPr>
          <w:rFonts w:ascii="Arial" w:hAnsi="Arial" w:cs="Arial"/>
          <w:color w:val="000000"/>
          <w:sz w:val="22"/>
          <w:shd w:val="clear" w:color="auto" w:fill="FFFFFF"/>
        </w:rPr>
        <w:t>1</w:t>
      </w:r>
      <w:r w:rsidRPr="006D1CAC">
        <w:rPr>
          <w:rFonts w:ascii="Arial" w:hAnsi="Arial" w:cs="Arial"/>
          <w:color w:val="000000"/>
          <w:sz w:val="22"/>
          <w:shd w:val="clear" w:color="auto" w:fill="FFFFFF"/>
        </w:rPr>
        <w:t xml:space="preserve"> October 2020].</w:t>
      </w:r>
    </w:p>
    <w:p w14:paraId="0AD203DF" w14:textId="44D93107"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Learndatasci.com. 2020. </w:t>
      </w:r>
      <w:r w:rsidRPr="006D1CAC">
        <w:rPr>
          <w:rFonts w:ascii="Arial" w:hAnsi="Arial" w:cs="Arial"/>
          <w:i/>
          <w:iCs/>
          <w:color w:val="000000"/>
          <w:sz w:val="22"/>
          <w:shd w:val="clear" w:color="auto" w:fill="FFFFFF"/>
        </w:rPr>
        <w:t xml:space="preserve">Reinforcement Q-Learning </w:t>
      </w:r>
      <w:r w:rsidR="00A103E2" w:rsidRPr="006D1CAC">
        <w:rPr>
          <w:rFonts w:ascii="Arial" w:hAnsi="Arial" w:cs="Arial"/>
          <w:i/>
          <w:iCs/>
          <w:color w:val="000000"/>
          <w:sz w:val="22"/>
          <w:shd w:val="clear" w:color="auto" w:fill="FFFFFF"/>
        </w:rPr>
        <w:t>from</w:t>
      </w:r>
      <w:r w:rsidRPr="006D1CAC">
        <w:rPr>
          <w:rFonts w:ascii="Arial" w:hAnsi="Arial" w:cs="Arial"/>
          <w:i/>
          <w:iCs/>
          <w:color w:val="000000"/>
          <w:sz w:val="22"/>
          <w:shd w:val="clear" w:color="auto" w:fill="FFFFFF"/>
        </w:rPr>
        <w:t xml:space="preserve"> Scratch </w:t>
      </w:r>
      <w:proofErr w:type="gramStart"/>
      <w:r w:rsidRPr="006D1CAC">
        <w:rPr>
          <w:rFonts w:ascii="Arial" w:hAnsi="Arial" w:cs="Arial"/>
          <w:i/>
          <w:iCs/>
          <w:color w:val="000000"/>
          <w:sz w:val="22"/>
          <w:shd w:val="clear" w:color="auto" w:fill="FFFFFF"/>
        </w:rPr>
        <w:t>In</w:t>
      </w:r>
      <w:proofErr w:type="gramEnd"/>
      <w:r w:rsidRPr="006D1CAC">
        <w:rPr>
          <w:rFonts w:ascii="Arial" w:hAnsi="Arial" w:cs="Arial"/>
          <w:i/>
          <w:iCs/>
          <w:color w:val="000000"/>
          <w:sz w:val="22"/>
          <w:shd w:val="clear" w:color="auto" w:fill="FFFFFF"/>
        </w:rPr>
        <w:t xml:space="preserve"> Python With </w:t>
      </w:r>
      <w:proofErr w:type="spellStart"/>
      <w:r w:rsidRPr="006D1CAC">
        <w:rPr>
          <w:rFonts w:ascii="Arial" w:hAnsi="Arial" w:cs="Arial"/>
          <w:i/>
          <w:iCs/>
          <w:color w:val="000000"/>
          <w:sz w:val="22"/>
          <w:shd w:val="clear" w:color="auto" w:fill="FFFFFF"/>
        </w:rPr>
        <w:t>Openai</w:t>
      </w:r>
      <w:proofErr w:type="spellEnd"/>
      <w:r w:rsidRPr="006D1CAC">
        <w:rPr>
          <w:rFonts w:ascii="Arial" w:hAnsi="Arial" w:cs="Arial"/>
          <w:i/>
          <w:iCs/>
          <w:color w:val="000000"/>
          <w:sz w:val="22"/>
          <w:shd w:val="clear" w:color="auto" w:fill="FFFFFF"/>
        </w:rPr>
        <w:t xml:space="preserve"> Gym</w:t>
      </w:r>
      <w:r w:rsidRPr="006D1CAC">
        <w:rPr>
          <w:rFonts w:ascii="Arial" w:hAnsi="Arial" w:cs="Arial"/>
          <w:color w:val="000000"/>
          <w:sz w:val="22"/>
          <w:shd w:val="clear" w:color="auto" w:fill="FFFFFF"/>
        </w:rPr>
        <w:t xml:space="preserve">. [online] Available at: &lt;https://www.learndatasci.com/tutorials/reinforcement-q-learning-scratch-python-openai-gym/&gt; [Accessed </w:t>
      </w:r>
      <w:r w:rsidR="006D1CAC">
        <w:rPr>
          <w:rFonts w:ascii="Arial" w:hAnsi="Arial" w:cs="Arial"/>
          <w:color w:val="000000"/>
          <w:sz w:val="22"/>
          <w:shd w:val="clear" w:color="auto" w:fill="FFFFFF"/>
        </w:rPr>
        <w:t>1</w:t>
      </w:r>
      <w:r w:rsidRPr="006D1CAC">
        <w:rPr>
          <w:rFonts w:ascii="Arial" w:hAnsi="Arial" w:cs="Arial"/>
          <w:color w:val="000000"/>
          <w:sz w:val="22"/>
          <w:shd w:val="clear" w:color="auto" w:fill="FFFFFF"/>
        </w:rPr>
        <w:t xml:space="preserve"> October 2020].</w:t>
      </w:r>
    </w:p>
    <w:p w14:paraId="4D17F8F0" w14:textId="44698784"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Medium. 2020. </w:t>
      </w:r>
      <w:r w:rsidRPr="006D1CAC">
        <w:rPr>
          <w:rFonts w:ascii="Arial" w:hAnsi="Arial" w:cs="Arial"/>
          <w:i/>
          <w:iCs/>
          <w:color w:val="000000"/>
          <w:sz w:val="22"/>
          <w:shd w:val="clear" w:color="auto" w:fill="FFFFFF"/>
        </w:rPr>
        <w:t xml:space="preserve">Reinforcement Learning </w:t>
      </w:r>
      <w:proofErr w:type="gramStart"/>
      <w:r w:rsidRPr="006D1CAC">
        <w:rPr>
          <w:rFonts w:ascii="Arial" w:hAnsi="Arial" w:cs="Arial"/>
          <w:i/>
          <w:iCs/>
          <w:color w:val="000000"/>
          <w:sz w:val="22"/>
          <w:shd w:val="clear" w:color="auto" w:fill="FFFFFF"/>
        </w:rPr>
        <w:t>For</w:t>
      </w:r>
      <w:proofErr w:type="gramEnd"/>
      <w:r w:rsidRPr="006D1CAC">
        <w:rPr>
          <w:rFonts w:ascii="Arial" w:hAnsi="Arial" w:cs="Arial"/>
          <w:i/>
          <w:iCs/>
          <w:color w:val="000000"/>
          <w:sz w:val="22"/>
          <w:shd w:val="clear" w:color="auto" w:fill="FFFFFF"/>
        </w:rPr>
        <w:t xml:space="preserve"> Taxi-V2</w:t>
      </w:r>
      <w:r w:rsidRPr="006D1CAC">
        <w:rPr>
          <w:rFonts w:ascii="Arial" w:hAnsi="Arial" w:cs="Arial"/>
          <w:color w:val="000000"/>
          <w:sz w:val="22"/>
          <w:shd w:val="clear" w:color="auto" w:fill="FFFFFF"/>
        </w:rPr>
        <w:t xml:space="preserve">. [online] Available at: &lt;https://medium.com/@anirbans17/reinforcement-learning-for-taxi-v2-edd7c5b76869&gt; [Accessed </w:t>
      </w:r>
      <w:r w:rsidR="006D1CAC">
        <w:rPr>
          <w:rFonts w:ascii="Arial" w:hAnsi="Arial" w:cs="Arial"/>
          <w:color w:val="000000"/>
          <w:sz w:val="22"/>
          <w:shd w:val="clear" w:color="auto" w:fill="FFFFFF"/>
        </w:rPr>
        <w:t>2</w:t>
      </w:r>
      <w:r w:rsidRPr="006D1CAC">
        <w:rPr>
          <w:rFonts w:ascii="Arial" w:hAnsi="Arial" w:cs="Arial"/>
          <w:color w:val="000000"/>
          <w:sz w:val="22"/>
          <w:shd w:val="clear" w:color="auto" w:fill="FFFFFF"/>
        </w:rPr>
        <w:t xml:space="preserve"> October 2020].</w:t>
      </w:r>
    </w:p>
    <w:p w14:paraId="26C24BAD" w14:textId="3C72198C"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Medium. 2020. </w:t>
      </w:r>
      <w:r w:rsidRPr="006D1CAC">
        <w:rPr>
          <w:rFonts w:ascii="Arial" w:hAnsi="Arial" w:cs="Arial"/>
          <w:i/>
          <w:iCs/>
          <w:color w:val="000000"/>
          <w:sz w:val="22"/>
          <w:shd w:val="clear" w:color="auto" w:fill="FFFFFF"/>
        </w:rPr>
        <w:t>Reinforcement Learning Algorithms — An Intuitive Overview</w:t>
      </w:r>
      <w:r w:rsidRPr="006D1CAC">
        <w:rPr>
          <w:rFonts w:ascii="Arial" w:hAnsi="Arial" w:cs="Arial"/>
          <w:color w:val="000000"/>
          <w:sz w:val="22"/>
          <w:shd w:val="clear" w:color="auto" w:fill="FFFFFF"/>
        </w:rPr>
        <w:t xml:space="preserve">. [online] Available at: &lt;https://medium.com/@SmartLabAI/reinforcement-learning-algorithms-an-intuitive-overview-904e2dff5bbc&gt; [Accessed </w:t>
      </w:r>
      <w:r w:rsidR="006D1CAC">
        <w:rPr>
          <w:rFonts w:ascii="Arial" w:hAnsi="Arial" w:cs="Arial"/>
          <w:color w:val="000000"/>
          <w:sz w:val="22"/>
          <w:shd w:val="clear" w:color="auto" w:fill="FFFFFF"/>
        </w:rPr>
        <w:t>2</w:t>
      </w:r>
      <w:r w:rsidRPr="006D1CAC">
        <w:rPr>
          <w:rFonts w:ascii="Arial" w:hAnsi="Arial" w:cs="Arial"/>
          <w:color w:val="000000"/>
          <w:sz w:val="22"/>
          <w:shd w:val="clear" w:color="auto" w:fill="FFFFFF"/>
        </w:rPr>
        <w:t xml:space="preserve"> October 2020].</w:t>
      </w:r>
    </w:p>
    <w:p w14:paraId="03F00F1D" w14:textId="541157C8"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En.wikipedia.org. 2020. </w:t>
      </w:r>
      <w:r w:rsidRPr="006D1CAC">
        <w:rPr>
          <w:rFonts w:ascii="Arial" w:hAnsi="Arial" w:cs="Arial"/>
          <w:i/>
          <w:iCs/>
          <w:color w:val="000000"/>
          <w:sz w:val="22"/>
          <w:shd w:val="clear" w:color="auto" w:fill="FFFFFF"/>
        </w:rPr>
        <w:t>Reinforcement Learning</w:t>
      </w:r>
      <w:r w:rsidRPr="006D1CAC">
        <w:rPr>
          <w:rFonts w:ascii="Arial" w:hAnsi="Arial" w:cs="Arial"/>
          <w:color w:val="000000"/>
          <w:sz w:val="22"/>
          <w:shd w:val="clear" w:color="auto" w:fill="FFFFFF"/>
        </w:rPr>
        <w:t xml:space="preserve">. [online] Available at: &lt;https://en.wikipedia.org/wiki/Reinforcement_learning#:~:text=Reinforcement%20learning%20(RL)%20is%20an,supervised%20learning%20and%20unsupervised%20learning.&gt; [Accessed </w:t>
      </w:r>
      <w:r w:rsidR="006D1CAC">
        <w:rPr>
          <w:rFonts w:ascii="Arial" w:hAnsi="Arial" w:cs="Arial"/>
          <w:color w:val="000000"/>
          <w:sz w:val="22"/>
          <w:shd w:val="clear" w:color="auto" w:fill="FFFFFF"/>
        </w:rPr>
        <w:t>2</w:t>
      </w:r>
      <w:r w:rsidRPr="006D1CAC">
        <w:rPr>
          <w:rFonts w:ascii="Arial" w:hAnsi="Arial" w:cs="Arial"/>
          <w:color w:val="000000"/>
          <w:sz w:val="22"/>
          <w:shd w:val="clear" w:color="auto" w:fill="FFFFFF"/>
        </w:rPr>
        <w:t xml:space="preserve"> October 2020].</w:t>
      </w:r>
    </w:p>
    <w:p w14:paraId="4B7C19F4" w14:textId="0B4C0999"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Datamachinist.com. 2020. </w:t>
      </w:r>
      <w:r w:rsidRPr="006D1CAC">
        <w:rPr>
          <w:rFonts w:ascii="Arial" w:hAnsi="Arial" w:cs="Arial"/>
          <w:i/>
          <w:iCs/>
          <w:color w:val="000000"/>
          <w:sz w:val="22"/>
          <w:shd w:val="clear" w:color="auto" w:fill="FFFFFF"/>
        </w:rPr>
        <w:t xml:space="preserve">Part 5 – Q-Learning </w:t>
      </w:r>
      <w:proofErr w:type="gramStart"/>
      <w:r w:rsidRPr="006D1CAC">
        <w:rPr>
          <w:rFonts w:ascii="Arial" w:hAnsi="Arial" w:cs="Arial"/>
          <w:i/>
          <w:iCs/>
          <w:color w:val="000000"/>
          <w:sz w:val="22"/>
          <w:shd w:val="clear" w:color="auto" w:fill="FFFFFF"/>
        </w:rPr>
        <w:t>To</w:t>
      </w:r>
      <w:proofErr w:type="gramEnd"/>
      <w:r w:rsidRPr="006D1CAC">
        <w:rPr>
          <w:rFonts w:ascii="Arial" w:hAnsi="Arial" w:cs="Arial"/>
          <w:i/>
          <w:iCs/>
          <w:color w:val="000000"/>
          <w:sz w:val="22"/>
          <w:shd w:val="clear" w:color="auto" w:fill="FFFFFF"/>
        </w:rPr>
        <w:t xml:space="preserve"> Solve The Taxi Problem – Data Machinist</w:t>
      </w:r>
      <w:r w:rsidRPr="006D1CAC">
        <w:rPr>
          <w:rFonts w:ascii="Arial" w:hAnsi="Arial" w:cs="Arial"/>
          <w:color w:val="000000"/>
          <w:sz w:val="22"/>
          <w:shd w:val="clear" w:color="auto" w:fill="FFFFFF"/>
        </w:rPr>
        <w:t>. [online] Available at: &lt;https://www.datamachinist.com/reinforcement-learning/part-5-q-learning-to-solve-the-taxi-problem/&gt; [Accessed 10 October 2020].</w:t>
      </w:r>
    </w:p>
    <w:p w14:paraId="7F18FBEF" w14:textId="16EE8E5A"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En.wikipedia.org. 2020. </w:t>
      </w:r>
      <w:r w:rsidRPr="006D1CAC">
        <w:rPr>
          <w:rFonts w:ascii="Arial" w:hAnsi="Arial" w:cs="Arial"/>
          <w:i/>
          <w:iCs/>
          <w:color w:val="000000"/>
          <w:sz w:val="22"/>
          <w:shd w:val="clear" w:color="auto" w:fill="FFFFFF"/>
        </w:rPr>
        <w:t>Mountain Car Problem</w:t>
      </w:r>
      <w:r w:rsidRPr="006D1CAC">
        <w:rPr>
          <w:rFonts w:ascii="Arial" w:hAnsi="Arial" w:cs="Arial"/>
          <w:color w:val="000000"/>
          <w:sz w:val="22"/>
          <w:shd w:val="clear" w:color="auto" w:fill="FFFFFF"/>
        </w:rPr>
        <w:t xml:space="preserve">. [online] Available at: &lt;https://en.wikipedia.org/wiki/Mountain_car_problem&gt; [Accessed </w:t>
      </w:r>
      <w:r w:rsidR="006D1CAC">
        <w:rPr>
          <w:rFonts w:ascii="Arial" w:hAnsi="Arial" w:cs="Arial"/>
          <w:color w:val="000000"/>
          <w:sz w:val="22"/>
          <w:shd w:val="clear" w:color="auto" w:fill="FFFFFF"/>
        </w:rPr>
        <w:t>3</w:t>
      </w:r>
      <w:r w:rsidRPr="006D1CAC">
        <w:rPr>
          <w:rFonts w:ascii="Arial" w:hAnsi="Arial" w:cs="Arial"/>
          <w:color w:val="000000"/>
          <w:sz w:val="22"/>
          <w:shd w:val="clear" w:color="auto" w:fill="FFFFFF"/>
        </w:rPr>
        <w:t xml:space="preserve"> October 2020].</w:t>
      </w:r>
    </w:p>
    <w:p w14:paraId="66027FE8" w14:textId="3E331152" w:rsidR="004D3F9E" w:rsidRPr="006D1CAC" w:rsidRDefault="004D3F9E"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Deep learning, S., 2020. [online] Available at: &lt;https://www.youtube.com/watch?v=XlBVoHP1rrA&gt; [Accessed 10 October 2020].</w:t>
      </w:r>
    </w:p>
    <w:p w14:paraId="482C575F" w14:textId="27285120" w:rsidR="004D3F9E" w:rsidRPr="006D1CAC" w:rsidRDefault="0055154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Medium. 2020. </w:t>
      </w:r>
      <w:r w:rsidRPr="006D1CAC">
        <w:rPr>
          <w:rFonts w:ascii="Arial" w:hAnsi="Arial" w:cs="Arial"/>
          <w:i/>
          <w:iCs/>
          <w:color w:val="000000"/>
          <w:sz w:val="22"/>
          <w:shd w:val="clear" w:color="auto" w:fill="FFFFFF"/>
        </w:rPr>
        <w:t xml:space="preserve">Cartpole - Introduction </w:t>
      </w:r>
      <w:proofErr w:type="gramStart"/>
      <w:r w:rsidRPr="006D1CAC">
        <w:rPr>
          <w:rFonts w:ascii="Arial" w:hAnsi="Arial" w:cs="Arial"/>
          <w:i/>
          <w:iCs/>
          <w:color w:val="000000"/>
          <w:sz w:val="22"/>
          <w:shd w:val="clear" w:color="auto" w:fill="FFFFFF"/>
        </w:rPr>
        <w:t>To</w:t>
      </w:r>
      <w:proofErr w:type="gramEnd"/>
      <w:r w:rsidRPr="006D1CAC">
        <w:rPr>
          <w:rFonts w:ascii="Arial" w:hAnsi="Arial" w:cs="Arial"/>
          <w:i/>
          <w:iCs/>
          <w:color w:val="000000"/>
          <w:sz w:val="22"/>
          <w:shd w:val="clear" w:color="auto" w:fill="FFFFFF"/>
        </w:rPr>
        <w:t xml:space="preserve"> Reinforcement Learning (DQN - Deep Q-Learning)</w:t>
      </w:r>
      <w:r w:rsidRPr="006D1CAC">
        <w:rPr>
          <w:rFonts w:ascii="Arial" w:hAnsi="Arial" w:cs="Arial"/>
          <w:color w:val="000000"/>
          <w:sz w:val="22"/>
          <w:shd w:val="clear" w:color="auto" w:fill="FFFFFF"/>
        </w:rPr>
        <w:t xml:space="preserve">. [online] Available at: &lt;https://towardsdatascience.com/cartpole-introduction-to-reinforcement-learning-ed0eb5b58288&gt; [Accessed </w:t>
      </w:r>
      <w:r w:rsidR="006D1CAC">
        <w:rPr>
          <w:rFonts w:ascii="Arial" w:hAnsi="Arial" w:cs="Arial"/>
          <w:color w:val="000000"/>
          <w:sz w:val="22"/>
          <w:shd w:val="clear" w:color="auto" w:fill="FFFFFF"/>
        </w:rPr>
        <w:t>3</w:t>
      </w:r>
      <w:r w:rsidRPr="006D1CAC">
        <w:rPr>
          <w:rFonts w:ascii="Arial" w:hAnsi="Arial" w:cs="Arial"/>
          <w:color w:val="000000"/>
          <w:sz w:val="22"/>
          <w:shd w:val="clear" w:color="auto" w:fill="FFFFFF"/>
        </w:rPr>
        <w:t xml:space="preserve"> October 2020].</w:t>
      </w:r>
    </w:p>
    <w:p w14:paraId="33386865" w14:textId="60F238C6" w:rsidR="0055154C" w:rsidRPr="006D1CAC" w:rsidRDefault="0055154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Bhatt, S., 2020. </w:t>
      </w:r>
      <w:r w:rsidRPr="006D1CAC">
        <w:rPr>
          <w:rFonts w:ascii="Arial" w:hAnsi="Arial" w:cs="Arial"/>
          <w:i/>
          <w:iCs/>
          <w:color w:val="000000"/>
          <w:sz w:val="22"/>
          <w:shd w:val="clear" w:color="auto" w:fill="FFFFFF"/>
        </w:rPr>
        <w:t xml:space="preserve">5 Things You Need </w:t>
      </w:r>
      <w:proofErr w:type="gramStart"/>
      <w:r w:rsidRPr="006D1CAC">
        <w:rPr>
          <w:rFonts w:ascii="Arial" w:hAnsi="Arial" w:cs="Arial"/>
          <w:i/>
          <w:iCs/>
          <w:color w:val="000000"/>
          <w:sz w:val="22"/>
          <w:shd w:val="clear" w:color="auto" w:fill="FFFFFF"/>
        </w:rPr>
        <w:t>To</w:t>
      </w:r>
      <w:proofErr w:type="gramEnd"/>
      <w:r w:rsidRPr="006D1CAC">
        <w:rPr>
          <w:rFonts w:ascii="Arial" w:hAnsi="Arial" w:cs="Arial"/>
          <w:i/>
          <w:iCs/>
          <w:color w:val="000000"/>
          <w:sz w:val="22"/>
          <w:shd w:val="clear" w:color="auto" w:fill="FFFFFF"/>
        </w:rPr>
        <w:t xml:space="preserve"> Know About Reinforcement Learning - </w:t>
      </w:r>
      <w:proofErr w:type="spellStart"/>
      <w:r w:rsidRPr="006D1CAC">
        <w:rPr>
          <w:rFonts w:ascii="Arial" w:hAnsi="Arial" w:cs="Arial"/>
          <w:i/>
          <w:iCs/>
          <w:color w:val="000000"/>
          <w:sz w:val="22"/>
          <w:shd w:val="clear" w:color="auto" w:fill="FFFFFF"/>
        </w:rPr>
        <w:t>Kdnuggets</w:t>
      </w:r>
      <w:proofErr w:type="spellEnd"/>
      <w:r w:rsidRPr="006D1CAC">
        <w:rPr>
          <w:rFonts w:ascii="Arial" w:hAnsi="Arial" w:cs="Arial"/>
          <w:color w:val="000000"/>
          <w:sz w:val="22"/>
          <w:shd w:val="clear" w:color="auto" w:fill="FFFFFF"/>
        </w:rPr>
        <w:t xml:space="preserve">. [online] </w:t>
      </w:r>
      <w:proofErr w:type="spellStart"/>
      <w:r w:rsidRPr="006D1CAC">
        <w:rPr>
          <w:rFonts w:ascii="Arial" w:hAnsi="Arial" w:cs="Arial"/>
          <w:color w:val="000000"/>
          <w:sz w:val="22"/>
          <w:shd w:val="clear" w:color="auto" w:fill="FFFFFF"/>
        </w:rPr>
        <w:t>KDnuggets</w:t>
      </w:r>
      <w:proofErr w:type="spellEnd"/>
      <w:r w:rsidRPr="006D1CAC">
        <w:rPr>
          <w:rFonts w:ascii="Arial" w:hAnsi="Arial" w:cs="Arial"/>
          <w:color w:val="000000"/>
          <w:sz w:val="22"/>
          <w:shd w:val="clear" w:color="auto" w:fill="FFFFFF"/>
        </w:rPr>
        <w:t xml:space="preserve">. Available at: &lt;https://www.kdnuggets.com/2018/03/5-things-reinforcement-learning.html&gt; [Accessed </w:t>
      </w:r>
      <w:r w:rsidR="006D1CAC">
        <w:rPr>
          <w:rFonts w:ascii="Arial" w:hAnsi="Arial" w:cs="Arial"/>
          <w:color w:val="000000"/>
          <w:sz w:val="22"/>
          <w:shd w:val="clear" w:color="auto" w:fill="FFFFFF"/>
        </w:rPr>
        <w:t>3</w:t>
      </w:r>
      <w:r w:rsidRPr="006D1CAC">
        <w:rPr>
          <w:rFonts w:ascii="Arial" w:hAnsi="Arial" w:cs="Arial"/>
          <w:color w:val="000000"/>
          <w:sz w:val="22"/>
          <w:shd w:val="clear" w:color="auto" w:fill="FFFFFF"/>
        </w:rPr>
        <w:t xml:space="preserve"> October 2020].</w:t>
      </w:r>
    </w:p>
    <w:p w14:paraId="3B2D97A6" w14:textId="0424C9BF" w:rsidR="0055154C" w:rsidRPr="006D1CAC" w:rsidRDefault="0055154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Medium. 2020. </w:t>
      </w:r>
      <w:r w:rsidRPr="006D1CAC">
        <w:rPr>
          <w:rFonts w:ascii="Arial" w:hAnsi="Arial" w:cs="Arial"/>
          <w:i/>
          <w:iCs/>
          <w:color w:val="000000"/>
          <w:sz w:val="22"/>
          <w:shd w:val="clear" w:color="auto" w:fill="FFFFFF"/>
        </w:rPr>
        <w:t>Solving Mountain Car With Q-Learning</w:t>
      </w:r>
      <w:r w:rsidRPr="006D1CAC">
        <w:rPr>
          <w:rFonts w:ascii="Arial" w:hAnsi="Arial" w:cs="Arial"/>
          <w:color w:val="000000"/>
          <w:sz w:val="22"/>
          <w:shd w:val="clear" w:color="auto" w:fill="FFFFFF"/>
        </w:rPr>
        <w:t xml:space="preserve">. [online] Available at: &lt;https://medium.com/@ts1829/solving-mountain-car-with-q-learning-b77bf71b1de2&gt; [Accessed </w:t>
      </w:r>
      <w:r w:rsidR="006D1CAC">
        <w:rPr>
          <w:rFonts w:ascii="Arial" w:hAnsi="Arial" w:cs="Arial"/>
          <w:color w:val="000000"/>
          <w:sz w:val="22"/>
          <w:shd w:val="clear" w:color="auto" w:fill="FFFFFF"/>
        </w:rPr>
        <w:t>3</w:t>
      </w:r>
      <w:r w:rsidRPr="006D1CAC">
        <w:rPr>
          <w:rFonts w:ascii="Arial" w:hAnsi="Arial" w:cs="Arial"/>
          <w:color w:val="000000"/>
          <w:sz w:val="22"/>
          <w:shd w:val="clear" w:color="auto" w:fill="FFFFFF"/>
        </w:rPr>
        <w:t xml:space="preserve"> October 2020].</w:t>
      </w:r>
    </w:p>
    <w:p w14:paraId="4F0A3F5A" w14:textId="17282A48" w:rsidR="006D1CAC" w:rsidRPr="006D1CAC" w:rsidRDefault="006D1CA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En.wikipedia.org. 2020. </w:t>
      </w:r>
      <w:r w:rsidRPr="006D1CAC">
        <w:rPr>
          <w:rFonts w:ascii="Arial" w:hAnsi="Arial" w:cs="Arial"/>
          <w:i/>
          <w:iCs/>
          <w:color w:val="000000"/>
          <w:sz w:val="22"/>
          <w:shd w:val="clear" w:color="auto" w:fill="FFFFFF"/>
        </w:rPr>
        <w:t>Temporal Difference Learning</w:t>
      </w:r>
      <w:r w:rsidRPr="006D1CAC">
        <w:rPr>
          <w:rFonts w:ascii="Arial" w:hAnsi="Arial" w:cs="Arial"/>
          <w:color w:val="000000"/>
          <w:sz w:val="22"/>
          <w:shd w:val="clear" w:color="auto" w:fill="FFFFFF"/>
        </w:rPr>
        <w:t xml:space="preserve">. [online] Available at: &lt;https://en.wikipedia.org/wiki/Temporal_difference_learning&gt; [Accessed </w:t>
      </w:r>
      <w:r>
        <w:rPr>
          <w:rFonts w:ascii="Arial" w:hAnsi="Arial" w:cs="Arial"/>
          <w:color w:val="000000"/>
          <w:sz w:val="22"/>
          <w:shd w:val="clear" w:color="auto" w:fill="FFFFFF"/>
        </w:rPr>
        <w:t>1</w:t>
      </w:r>
      <w:r w:rsidRPr="006D1CAC">
        <w:rPr>
          <w:rFonts w:ascii="Arial" w:hAnsi="Arial" w:cs="Arial"/>
          <w:color w:val="000000"/>
          <w:sz w:val="22"/>
          <w:shd w:val="clear" w:color="auto" w:fill="FFFFFF"/>
        </w:rPr>
        <w:t xml:space="preserve"> October 2020].</w:t>
      </w:r>
    </w:p>
    <w:p w14:paraId="51BEA774" w14:textId="74673B6A" w:rsidR="006D1CAC" w:rsidRPr="006D1CAC" w:rsidRDefault="006D1CA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Medium. 2020. </w:t>
      </w:r>
      <w:r w:rsidRPr="006D1CAC">
        <w:rPr>
          <w:rFonts w:ascii="Arial" w:hAnsi="Arial" w:cs="Arial"/>
          <w:i/>
          <w:iCs/>
          <w:color w:val="000000"/>
          <w:sz w:val="22"/>
          <w:shd w:val="clear" w:color="auto" w:fill="FFFFFF"/>
        </w:rPr>
        <w:t>Solving Mountain Car With Q-Learning</w:t>
      </w:r>
      <w:r w:rsidRPr="006D1CAC">
        <w:rPr>
          <w:rFonts w:ascii="Arial" w:hAnsi="Arial" w:cs="Arial"/>
          <w:color w:val="000000"/>
          <w:sz w:val="22"/>
          <w:shd w:val="clear" w:color="auto" w:fill="FFFFFF"/>
        </w:rPr>
        <w:t xml:space="preserve">. [online] Available at: &lt;https://medium.com/@ts1829/solving-mountain-car-with-q-learning-b77bf71b1de2&gt; [Accessed </w:t>
      </w:r>
      <w:r>
        <w:rPr>
          <w:rFonts w:ascii="Arial" w:hAnsi="Arial" w:cs="Arial"/>
          <w:color w:val="000000"/>
          <w:sz w:val="22"/>
          <w:shd w:val="clear" w:color="auto" w:fill="FFFFFF"/>
        </w:rPr>
        <w:t>3</w:t>
      </w:r>
      <w:r w:rsidRPr="006D1CAC">
        <w:rPr>
          <w:rFonts w:ascii="Arial" w:hAnsi="Arial" w:cs="Arial"/>
          <w:color w:val="000000"/>
          <w:sz w:val="22"/>
          <w:shd w:val="clear" w:color="auto" w:fill="FFFFFF"/>
        </w:rPr>
        <w:t xml:space="preserve"> October 2020].</w:t>
      </w:r>
    </w:p>
    <w:p w14:paraId="65C40046" w14:textId="7B3EE381" w:rsidR="006D1CAC" w:rsidRPr="006D1CAC" w:rsidRDefault="006D1CA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O’Reilly Online Learning. 2020. </w:t>
      </w:r>
      <w:r w:rsidRPr="006D1CAC">
        <w:rPr>
          <w:rFonts w:ascii="Arial" w:hAnsi="Arial" w:cs="Arial"/>
          <w:i/>
          <w:iCs/>
          <w:color w:val="000000"/>
          <w:sz w:val="22"/>
          <w:shd w:val="clear" w:color="auto" w:fill="FFFFFF"/>
        </w:rPr>
        <w:t xml:space="preserve">Reinforcement Learning </w:t>
      </w:r>
      <w:proofErr w:type="gramStart"/>
      <w:r w:rsidRPr="006D1CAC">
        <w:rPr>
          <w:rFonts w:ascii="Arial" w:hAnsi="Arial" w:cs="Arial"/>
          <w:i/>
          <w:iCs/>
          <w:color w:val="000000"/>
          <w:sz w:val="22"/>
          <w:shd w:val="clear" w:color="auto" w:fill="FFFFFF"/>
        </w:rPr>
        <w:t>With</w:t>
      </w:r>
      <w:proofErr w:type="gramEnd"/>
      <w:r w:rsidRPr="006D1CAC">
        <w:rPr>
          <w:rFonts w:ascii="Arial" w:hAnsi="Arial" w:cs="Arial"/>
          <w:i/>
          <w:iCs/>
          <w:color w:val="000000"/>
          <w:sz w:val="22"/>
          <w:shd w:val="clear" w:color="auto" w:fill="FFFFFF"/>
        </w:rPr>
        <w:t xml:space="preserve"> </w:t>
      </w:r>
      <w:proofErr w:type="spellStart"/>
      <w:r w:rsidRPr="006D1CAC">
        <w:rPr>
          <w:rFonts w:ascii="Arial" w:hAnsi="Arial" w:cs="Arial"/>
          <w:i/>
          <w:iCs/>
          <w:color w:val="000000"/>
          <w:sz w:val="22"/>
          <w:shd w:val="clear" w:color="auto" w:fill="FFFFFF"/>
        </w:rPr>
        <w:t>Tensorflow</w:t>
      </w:r>
      <w:proofErr w:type="spellEnd"/>
      <w:r w:rsidRPr="006D1CAC">
        <w:rPr>
          <w:rFonts w:ascii="Arial" w:hAnsi="Arial" w:cs="Arial"/>
          <w:color w:val="000000"/>
          <w:sz w:val="22"/>
          <w:shd w:val="clear" w:color="auto" w:fill="FFFFFF"/>
        </w:rPr>
        <w:t xml:space="preserve">. [online] Available at: &lt;https://learning.oreilly.com/library/view/reinforcement-learning-with/9781788835725/cf3f66f3-c9af-4bba-bcda-108ab5dac85b.xhtml&gt; [Accessed </w:t>
      </w:r>
      <w:r>
        <w:rPr>
          <w:rFonts w:ascii="Arial" w:hAnsi="Arial" w:cs="Arial"/>
          <w:color w:val="000000"/>
          <w:sz w:val="22"/>
          <w:shd w:val="clear" w:color="auto" w:fill="FFFFFF"/>
        </w:rPr>
        <w:t>2</w:t>
      </w:r>
      <w:r w:rsidRPr="006D1CAC">
        <w:rPr>
          <w:rFonts w:ascii="Arial" w:hAnsi="Arial" w:cs="Arial"/>
          <w:color w:val="000000"/>
          <w:sz w:val="22"/>
          <w:shd w:val="clear" w:color="auto" w:fill="FFFFFF"/>
        </w:rPr>
        <w:t xml:space="preserve"> October 2020].</w:t>
      </w:r>
    </w:p>
    <w:p w14:paraId="5B7F2E07" w14:textId="4F7ACFE8" w:rsidR="006D1CAC" w:rsidRPr="006D1CAC" w:rsidRDefault="006D1CA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lastRenderedPageBreak/>
        <w:t>Cse.unsw.edu.au. 2020. </w:t>
      </w:r>
      <w:r w:rsidRPr="006D1CAC">
        <w:rPr>
          <w:rFonts w:ascii="Arial" w:hAnsi="Arial" w:cs="Arial"/>
          <w:i/>
          <w:iCs/>
          <w:color w:val="000000"/>
          <w:sz w:val="22"/>
          <w:shd w:val="clear" w:color="auto" w:fill="FFFFFF"/>
        </w:rPr>
        <w:t>Reinforcement Learning - TD-Learning</w:t>
      </w:r>
      <w:r w:rsidRPr="006D1CAC">
        <w:rPr>
          <w:rFonts w:ascii="Arial" w:hAnsi="Arial" w:cs="Arial"/>
          <w:color w:val="000000"/>
          <w:sz w:val="22"/>
          <w:shd w:val="clear" w:color="auto" w:fill="FFFFFF"/>
        </w:rPr>
        <w:t xml:space="preserve">. [online] Available at: &lt;https://www.cse.unsw.edu.au/~cs9417ml/RL1/tdlearning.html&gt; [Accessed </w:t>
      </w:r>
      <w:r>
        <w:rPr>
          <w:rFonts w:ascii="Arial" w:hAnsi="Arial" w:cs="Arial"/>
          <w:color w:val="000000"/>
          <w:sz w:val="22"/>
          <w:shd w:val="clear" w:color="auto" w:fill="FFFFFF"/>
        </w:rPr>
        <w:t>2</w:t>
      </w:r>
      <w:r w:rsidRPr="006D1CAC">
        <w:rPr>
          <w:rFonts w:ascii="Arial" w:hAnsi="Arial" w:cs="Arial"/>
          <w:color w:val="000000"/>
          <w:sz w:val="22"/>
          <w:shd w:val="clear" w:color="auto" w:fill="FFFFFF"/>
        </w:rPr>
        <w:t xml:space="preserve"> October 2020].</w:t>
      </w:r>
    </w:p>
    <w:p w14:paraId="6206498C" w14:textId="38FD0B0D" w:rsidR="006D1CAC" w:rsidRPr="006D1CAC" w:rsidRDefault="006D1CA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Datamachinist.com. 2020. </w:t>
      </w:r>
      <w:r w:rsidRPr="006D1CAC">
        <w:rPr>
          <w:rFonts w:ascii="Arial" w:hAnsi="Arial" w:cs="Arial"/>
          <w:i/>
          <w:iCs/>
          <w:color w:val="000000"/>
          <w:sz w:val="22"/>
          <w:shd w:val="clear" w:color="auto" w:fill="FFFFFF"/>
        </w:rPr>
        <w:t xml:space="preserve">Part 5 – Q-Learning </w:t>
      </w:r>
      <w:proofErr w:type="gramStart"/>
      <w:r w:rsidRPr="006D1CAC">
        <w:rPr>
          <w:rFonts w:ascii="Arial" w:hAnsi="Arial" w:cs="Arial"/>
          <w:i/>
          <w:iCs/>
          <w:color w:val="000000"/>
          <w:sz w:val="22"/>
          <w:shd w:val="clear" w:color="auto" w:fill="FFFFFF"/>
        </w:rPr>
        <w:t>To</w:t>
      </w:r>
      <w:proofErr w:type="gramEnd"/>
      <w:r w:rsidRPr="006D1CAC">
        <w:rPr>
          <w:rFonts w:ascii="Arial" w:hAnsi="Arial" w:cs="Arial"/>
          <w:i/>
          <w:iCs/>
          <w:color w:val="000000"/>
          <w:sz w:val="22"/>
          <w:shd w:val="clear" w:color="auto" w:fill="FFFFFF"/>
        </w:rPr>
        <w:t xml:space="preserve"> Solve The Taxi Problem – Data Machinist</w:t>
      </w:r>
      <w:r w:rsidRPr="006D1CAC">
        <w:rPr>
          <w:rFonts w:ascii="Arial" w:hAnsi="Arial" w:cs="Arial"/>
          <w:color w:val="000000"/>
          <w:sz w:val="22"/>
          <w:shd w:val="clear" w:color="auto" w:fill="FFFFFF"/>
        </w:rPr>
        <w:t xml:space="preserve">. [online] Available at: &lt;https://www.datamachinist.com/reinforcement-learning/part-5-q-learning-to-solve-the-taxi-problem/&gt; [Accessed </w:t>
      </w:r>
      <w:r>
        <w:rPr>
          <w:rFonts w:ascii="Arial" w:hAnsi="Arial" w:cs="Arial"/>
          <w:color w:val="000000"/>
          <w:sz w:val="22"/>
          <w:shd w:val="clear" w:color="auto" w:fill="FFFFFF"/>
        </w:rPr>
        <w:t>1</w:t>
      </w:r>
      <w:r w:rsidRPr="006D1CAC">
        <w:rPr>
          <w:rFonts w:ascii="Arial" w:hAnsi="Arial" w:cs="Arial"/>
          <w:color w:val="000000"/>
          <w:sz w:val="22"/>
          <w:shd w:val="clear" w:color="auto" w:fill="FFFFFF"/>
        </w:rPr>
        <w:t xml:space="preserve"> October 2020].</w:t>
      </w:r>
    </w:p>
    <w:p w14:paraId="73392005" w14:textId="6F181506" w:rsidR="006D1CAC" w:rsidRPr="006D1CAC" w:rsidRDefault="006D1CAC" w:rsidP="006D1CAC">
      <w:pPr>
        <w:pStyle w:val="ListParagraph"/>
        <w:numPr>
          <w:ilvl w:val="0"/>
          <w:numId w:val="15"/>
        </w:numPr>
        <w:rPr>
          <w:color w:val="1F497D" w:themeColor="text2"/>
          <w:sz w:val="22"/>
        </w:rPr>
      </w:pPr>
      <w:r w:rsidRPr="006D1CAC">
        <w:rPr>
          <w:rFonts w:ascii="Arial" w:hAnsi="Arial" w:cs="Arial"/>
          <w:color w:val="000000"/>
          <w:sz w:val="22"/>
          <w:shd w:val="clear" w:color="auto" w:fill="FFFFFF"/>
        </w:rPr>
        <w:t>A.Wiering, M., 2020. </w:t>
      </w:r>
      <w:r w:rsidRPr="006D1CAC">
        <w:rPr>
          <w:rFonts w:ascii="Arial" w:hAnsi="Arial" w:cs="Arial"/>
          <w:i/>
          <w:iCs/>
          <w:color w:val="000000"/>
          <w:sz w:val="22"/>
          <w:shd w:val="clear" w:color="auto" w:fill="FFFFFF"/>
        </w:rPr>
        <w:t xml:space="preserve">Fig. 9. The Learning Performance </w:t>
      </w:r>
      <w:proofErr w:type="gramStart"/>
      <w:r w:rsidRPr="006D1CAC">
        <w:rPr>
          <w:rFonts w:ascii="Arial" w:hAnsi="Arial" w:cs="Arial"/>
          <w:i/>
          <w:iCs/>
          <w:color w:val="000000"/>
          <w:sz w:val="22"/>
          <w:shd w:val="clear" w:color="auto" w:fill="FFFFFF"/>
        </w:rPr>
        <w:t>Of</w:t>
      </w:r>
      <w:proofErr w:type="gramEnd"/>
      <w:r w:rsidRPr="006D1CAC">
        <w:rPr>
          <w:rFonts w:ascii="Arial" w:hAnsi="Arial" w:cs="Arial"/>
          <w:i/>
          <w:iCs/>
          <w:color w:val="000000"/>
          <w:sz w:val="22"/>
          <w:shd w:val="clear" w:color="auto" w:fill="FFFFFF"/>
        </w:rPr>
        <w:t xml:space="preserve"> The Different Methods On The Cart...</w:t>
      </w:r>
      <w:r w:rsidRPr="006D1CAC">
        <w:rPr>
          <w:rFonts w:ascii="Arial" w:hAnsi="Arial" w:cs="Arial"/>
          <w:color w:val="000000"/>
          <w:sz w:val="22"/>
          <w:shd w:val="clear" w:color="auto" w:fill="FFFFFF"/>
        </w:rPr>
        <w:t xml:space="preserve">. [online] ResearchGate. Available at: &lt;https://www.researchgate.net/figure/The-learning-performance-of-the-different-methods-on-the-cart-pole-The-results-are_fig1_224446259&gt; [Accessed </w:t>
      </w:r>
      <w:r>
        <w:rPr>
          <w:rFonts w:ascii="Arial" w:hAnsi="Arial" w:cs="Arial"/>
          <w:color w:val="000000"/>
          <w:sz w:val="22"/>
          <w:shd w:val="clear" w:color="auto" w:fill="FFFFFF"/>
        </w:rPr>
        <w:t>3</w:t>
      </w:r>
      <w:r w:rsidRPr="006D1CAC">
        <w:rPr>
          <w:rFonts w:ascii="Arial" w:hAnsi="Arial" w:cs="Arial"/>
          <w:color w:val="000000"/>
          <w:sz w:val="22"/>
          <w:shd w:val="clear" w:color="auto" w:fill="FFFFFF"/>
        </w:rPr>
        <w:t xml:space="preserve"> October 2020].</w:t>
      </w:r>
    </w:p>
    <w:p w14:paraId="05C9C496" w14:textId="6F7744B1" w:rsidR="00BA662F" w:rsidRPr="00E62922" w:rsidRDefault="00BA662F" w:rsidP="00184189"/>
    <w:p w14:paraId="50A7D93D" w14:textId="77777777" w:rsidR="00184189" w:rsidRPr="00E62922" w:rsidRDefault="00184189" w:rsidP="00184189">
      <w:pPr>
        <w:rPr>
          <w:color w:val="4F81BD" w:themeColor="accent1"/>
          <w:sz w:val="32"/>
          <w:szCs w:val="24"/>
        </w:rPr>
      </w:pPr>
    </w:p>
    <w:p w14:paraId="4151E9D6" w14:textId="77777777" w:rsidR="00184189" w:rsidRPr="00E62922" w:rsidRDefault="00184189" w:rsidP="00184189">
      <w:pPr>
        <w:rPr>
          <w:color w:val="4F81BD" w:themeColor="accent1"/>
          <w:sz w:val="32"/>
          <w:szCs w:val="24"/>
        </w:rPr>
      </w:pPr>
    </w:p>
    <w:p w14:paraId="070E0CEF" w14:textId="77777777" w:rsidR="00184189" w:rsidRPr="00E62922" w:rsidRDefault="00184189" w:rsidP="00184189"/>
    <w:sectPr w:rsidR="00184189" w:rsidRPr="00E62922" w:rsidSect="006D265F">
      <w:headerReference w:type="default" r:id="rId33"/>
      <w:footerReference w:type="default" r:id="rId34"/>
      <w:pgSz w:w="11906" w:h="16838"/>
      <w:pgMar w:top="1440" w:right="1440" w:bottom="1440" w:left="1440" w:header="708" w:footer="708" w:gutter="0"/>
      <w:pgBorders w:offsetFrom="page">
        <w:top w:val="thinThickLargeGap" w:sz="24" w:space="24" w:color="002060"/>
        <w:left w:val="thinThickLargeGap" w:sz="24" w:space="24" w:color="002060"/>
        <w:bottom w:val="thickThinLargeGap" w:sz="24" w:space="24" w:color="002060"/>
        <w:right w:val="thickThinLargeGap" w:sz="24"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A9827" w14:textId="77777777" w:rsidR="00123BA3" w:rsidRDefault="00123BA3" w:rsidP="006D265F">
      <w:pPr>
        <w:spacing w:after="0" w:line="240" w:lineRule="auto"/>
      </w:pPr>
      <w:r>
        <w:separator/>
      </w:r>
    </w:p>
  </w:endnote>
  <w:endnote w:type="continuationSeparator" w:id="0">
    <w:p w14:paraId="02439283" w14:textId="77777777" w:rsidR="00123BA3" w:rsidRDefault="00123BA3" w:rsidP="006D26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athJax_Math-italic">
    <w:altName w:val="Cambria"/>
    <w:panose1 w:val="00000000000000000000"/>
    <w:charset w:val="00"/>
    <w:family w:val="roman"/>
    <w:notTrueType/>
    <w:pitch w:val="default"/>
  </w:font>
  <w:font w:name="proxima-nova">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9795606"/>
      <w:docPartObj>
        <w:docPartGallery w:val="Page Numbers (Bottom of Page)"/>
        <w:docPartUnique/>
      </w:docPartObj>
    </w:sdtPr>
    <w:sdtEndPr>
      <w:rPr>
        <w:noProof/>
      </w:rPr>
    </w:sdtEndPr>
    <w:sdtContent>
      <w:p w14:paraId="0007DC4D" w14:textId="03D6EF5A" w:rsidR="009D6A65" w:rsidRDefault="009D6A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D1F9E7" w14:textId="77777777" w:rsidR="009D6A65" w:rsidRDefault="009D6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2292B" w14:textId="77777777" w:rsidR="00123BA3" w:rsidRDefault="00123BA3" w:rsidP="006D265F">
      <w:pPr>
        <w:spacing w:after="0" w:line="240" w:lineRule="auto"/>
      </w:pPr>
      <w:r>
        <w:separator/>
      </w:r>
    </w:p>
  </w:footnote>
  <w:footnote w:type="continuationSeparator" w:id="0">
    <w:p w14:paraId="4DAD1D07" w14:textId="77777777" w:rsidR="00123BA3" w:rsidRDefault="00123BA3" w:rsidP="006D26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09350" w14:textId="156DD2A3" w:rsidR="009D6A65" w:rsidRDefault="009D6A65">
    <w:pPr>
      <w:pStyle w:val="Header"/>
    </w:pPr>
    <w:r>
      <w:rPr>
        <w:sz w:val="24"/>
        <w:szCs w:val="20"/>
      </w:rPr>
      <w:t xml:space="preserve">                                                                                                               </w:t>
    </w:r>
    <w:r w:rsidRPr="009060F1">
      <w:rPr>
        <w:sz w:val="24"/>
        <w:szCs w:val="20"/>
      </w:rPr>
      <w:t>Reinforcement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07BE4"/>
    <w:multiLevelType w:val="hybridMultilevel"/>
    <w:tmpl w:val="39D86BF4"/>
    <w:lvl w:ilvl="0" w:tplc="DD1ABBC6">
      <w:start w:val="1"/>
      <w:numFmt w:val="bullet"/>
      <w:lvlText w:val=""/>
      <w:lvlJc w:val="left"/>
      <w:pPr>
        <w:ind w:left="720" w:hanging="360"/>
      </w:pPr>
      <w:rPr>
        <w:rFonts w:ascii="Wingdings" w:hAnsi="Wingdings" w:hint="default"/>
        <w:color w:val="1F497D" w:themeColor="text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AA58F3"/>
    <w:multiLevelType w:val="hybridMultilevel"/>
    <w:tmpl w:val="B1301F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5907AF"/>
    <w:multiLevelType w:val="hybridMultilevel"/>
    <w:tmpl w:val="D6421E5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3B3DEB"/>
    <w:multiLevelType w:val="hybridMultilevel"/>
    <w:tmpl w:val="E196C33C"/>
    <w:lvl w:ilvl="0" w:tplc="781E76DA">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F37ADF"/>
    <w:multiLevelType w:val="hybridMultilevel"/>
    <w:tmpl w:val="40C88AD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7A061E4"/>
    <w:multiLevelType w:val="hybridMultilevel"/>
    <w:tmpl w:val="5FD4B94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64064F"/>
    <w:multiLevelType w:val="hybridMultilevel"/>
    <w:tmpl w:val="591E50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621DFC"/>
    <w:multiLevelType w:val="hybridMultilevel"/>
    <w:tmpl w:val="F606CF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A0E6F5A"/>
    <w:multiLevelType w:val="hybridMultilevel"/>
    <w:tmpl w:val="6062E82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166FAD"/>
    <w:multiLevelType w:val="hybridMultilevel"/>
    <w:tmpl w:val="11F8CA0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81515FA"/>
    <w:multiLevelType w:val="hybridMultilevel"/>
    <w:tmpl w:val="B1301F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DC06619"/>
    <w:multiLevelType w:val="hybridMultilevel"/>
    <w:tmpl w:val="414E9EC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5F700C1"/>
    <w:multiLevelType w:val="hybridMultilevel"/>
    <w:tmpl w:val="1F36D80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843311C"/>
    <w:multiLevelType w:val="hybridMultilevel"/>
    <w:tmpl w:val="8D8CC08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E37C88"/>
    <w:multiLevelType w:val="hybridMultilevel"/>
    <w:tmpl w:val="840E7C26"/>
    <w:lvl w:ilvl="0" w:tplc="40090005">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
  </w:num>
  <w:num w:numId="3">
    <w:abstractNumId w:val="8"/>
  </w:num>
  <w:num w:numId="4">
    <w:abstractNumId w:val="6"/>
  </w:num>
  <w:num w:numId="5">
    <w:abstractNumId w:val="3"/>
  </w:num>
  <w:num w:numId="6">
    <w:abstractNumId w:val="0"/>
  </w:num>
  <w:num w:numId="7">
    <w:abstractNumId w:val="4"/>
  </w:num>
  <w:num w:numId="8">
    <w:abstractNumId w:val="13"/>
  </w:num>
  <w:num w:numId="9">
    <w:abstractNumId w:val="12"/>
  </w:num>
  <w:num w:numId="10">
    <w:abstractNumId w:val="11"/>
  </w:num>
  <w:num w:numId="11">
    <w:abstractNumId w:val="5"/>
  </w:num>
  <w:num w:numId="12">
    <w:abstractNumId w:val="9"/>
  </w:num>
  <w:num w:numId="13">
    <w:abstractNumId w:val="10"/>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TM1NTYwNjE1Mjc1MjFV0lEKTi0uzszPAykwrQUApksmvSwAAAA="/>
  </w:docVars>
  <w:rsids>
    <w:rsidRoot w:val="00B5390C"/>
    <w:rsid w:val="0000373D"/>
    <w:rsid w:val="0005597F"/>
    <w:rsid w:val="00071D92"/>
    <w:rsid w:val="00084055"/>
    <w:rsid w:val="001032CE"/>
    <w:rsid w:val="001159FE"/>
    <w:rsid w:val="00120E40"/>
    <w:rsid w:val="00123BA3"/>
    <w:rsid w:val="00184189"/>
    <w:rsid w:val="00193E54"/>
    <w:rsid w:val="001D46B8"/>
    <w:rsid w:val="001D6864"/>
    <w:rsid w:val="001E66B1"/>
    <w:rsid w:val="002100AA"/>
    <w:rsid w:val="00231D77"/>
    <w:rsid w:val="00234098"/>
    <w:rsid w:val="002607A4"/>
    <w:rsid w:val="00275FF0"/>
    <w:rsid w:val="00281783"/>
    <w:rsid w:val="0028247D"/>
    <w:rsid w:val="00292451"/>
    <w:rsid w:val="002979F0"/>
    <w:rsid w:val="002A2C17"/>
    <w:rsid w:val="002C3590"/>
    <w:rsid w:val="002D6F87"/>
    <w:rsid w:val="002F4791"/>
    <w:rsid w:val="00327CB1"/>
    <w:rsid w:val="00397981"/>
    <w:rsid w:val="003B7728"/>
    <w:rsid w:val="00422A2F"/>
    <w:rsid w:val="004D3F9E"/>
    <w:rsid w:val="004E26A7"/>
    <w:rsid w:val="004E322D"/>
    <w:rsid w:val="0055154C"/>
    <w:rsid w:val="00562BF3"/>
    <w:rsid w:val="005C7626"/>
    <w:rsid w:val="005D75FC"/>
    <w:rsid w:val="0062381A"/>
    <w:rsid w:val="00642B4B"/>
    <w:rsid w:val="00642E30"/>
    <w:rsid w:val="006626C8"/>
    <w:rsid w:val="006976F7"/>
    <w:rsid w:val="006B7561"/>
    <w:rsid w:val="006D1CAC"/>
    <w:rsid w:val="006D265F"/>
    <w:rsid w:val="007B00C0"/>
    <w:rsid w:val="007B38C0"/>
    <w:rsid w:val="00876EE6"/>
    <w:rsid w:val="008B5EA4"/>
    <w:rsid w:val="008F5B1D"/>
    <w:rsid w:val="009060F1"/>
    <w:rsid w:val="00967FEC"/>
    <w:rsid w:val="00974016"/>
    <w:rsid w:val="009A2DC9"/>
    <w:rsid w:val="009B78F2"/>
    <w:rsid w:val="009C24F6"/>
    <w:rsid w:val="009C753C"/>
    <w:rsid w:val="009D4300"/>
    <w:rsid w:val="009D6A65"/>
    <w:rsid w:val="009F3799"/>
    <w:rsid w:val="00A04304"/>
    <w:rsid w:val="00A103E2"/>
    <w:rsid w:val="00A85A0E"/>
    <w:rsid w:val="00A90AA1"/>
    <w:rsid w:val="00AB1A03"/>
    <w:rsid w:val="00AD48EE"/>
    <w:rsid w:val="00AD7F34"/>
    <w:rsid w:val="00B2278B"/>
    <w:rsid w:val="00B4011F"/>
    <w:rsid w:val="00B5390C"/>
    <w:rsid w:val="00B854F3"/>
    <w:rsid w:val="00BA662F"/>
    <w:rsid w:val="00BF7711"/>
    <w:rsid w:val="00C05F31"/>
    <w:rsid w:val="00C168DC"/>
    <w:rsid w:val="00C954EE"/>
    <w:rsid w:val="00CA3FA9"/>
    <w:rsid w:val="00CC75D2"/>
    <w:rsid w:val="00CE59D0"/>
    <w:rsid w:val="00CF241F"/>
    <w:rsid w:val="00CF3C34"/>
    <w:rsid w:val="00CF40FB"/>
    <w:rsid w:val="00D12315"/>
    <w:rsid w:val="00D31535"/>
    <w:rsid w:val="00D572A3"/>
    <w:rsid w:val="00D62699"/>
    <w:rsid w:val="00DA7750"/>
    <w:rsid w:val="00DF663B"/>
    <w:rsid w:val="00E379E6"/>
    <w:rsid w:val="00E52215"/>
    <w:rsid w:val="00E60FE0"/>
    <w:rsid w:val="00E62922"/>
    <w:rsid w:val="00EA53A1"/>
    <w:rsid w:val="00F33648"/>
    <w:rsid w:val="00F60788"/>
    <w:rsid w:val="00F90D93"/>
    <w:rsid w:val="00FC28A6"/>
    <w:rsid w:val="00FC78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FC4BEA"/>
  <w15:chartTrackingRefBased/>
  <w15:docId w15:val="{8C110FC4-397E-4842-B433-C4436BF8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1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26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65F"/>
  </w:style>
  <w:style w:type="paragraph" w:styleId="Footer">
    <w:name w:val="footer"/>
    <w:basedOn w:val="Normal"/>
    <w:link w:val="FooterChar"/>
    <w:uiPriority w:val="99"/>
    <w:unhideWhenUsed/>
    <w:rsid w:val="006D26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65F"/>
  </w:style>
  <w:style w:type="paragraph" w:styleId="ListParagraph">
    <w:name w:val="List Paragraph"/>
    <w:basedOn w:val="Normal"/>
    <w:uiPriority w:val="34"/>
    <w:qFormat/>
    <w:rsid w:val="00B2278B"/>
    <w:pPr>
      <w:ind w:left="720"/>
      <w:contextualSpacing/>
    </w:pPr>
  </w:style>
  <w:style w:type="table" w:styleId="TableGrid">
    <w:name w:val="Table Grid"/>
    <w:basedOn w:val="TableNormal"/>
    <w:uiPriority w:val="59"/>
    <w:rsid w:val="009060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7B38C0"/>
  </w:style>
  <w:style w:type="character" w:customStyle="1" w:styleId="mjxassistivemathml">
    <w:name w:val="mjx_assistive_mathml"/>
    <w:basedOn w:val="DefaultParagraphFont"/>
    <w:rsid w:val="007B38C0"/>
  </w:style>
  <w:style w:type="character" w:customStyle="1" w:styleId="mn">
    <w:name w:val="mn"/>
    <w:basedOn w:val="DefaultParagraphFont"/>
    <w:rsid w:val="007B38C0"/>
  </w:style>
  <w:style w:type="character" w:customStyle="1" w:styleId="mo">
    <w:name w:val="mo"/>
    <w:basedOn w:val="DefaultParagraphFont"/>
    <w:rsid w:val="007B38C0"/>
  </w:style>
  <w:style w:type="character" w:styleId="CommentReference">
    <w:name w:val="annotation reference"/>
    <w:basedOn w:val="DefaultParagraphFont"/>
    <w:uiPriority w:val="99"/>
    <w:semiHidden/>
    <w:unhideWhenUsed/>
    <w:rsid w:val="007B00C0"/>
    <w:rPr>
      <w:sz w:val="16"/>
      <w:szCs w:val="16"/>
    </w:rPr>
  </w:style>
  <w:style w:type="paragraph" w:styleId="CommentText">
    <w:name w:val="annotation text"/>
    <w:basedOn w:val="Normal"/>
    <w:link w:val="CommentTextChar"/>
    <w:uiPriority w:val="99"/>
    <w:semiHidden/>
    <w:unhideWhenUsed/>
    <w:rsid w:val="007B00C0"/>
    <w:pPr>
      <w:spacing w:line="240" w:lineRule="auto"/>
    </w:pPr>
    <w:rPr>
      <w:sz w:val="20"/>
      <w:szCs w:val="20"/>
    </w:rPr>
  </w:style>
  <w:style w:type="character" w:customStyle="1" w:styleId="CommentTextChar">
    <w:name w:val="Comment Text Char"/>
    <w:basedOn w:val="DefaultParagraphFont"/>
    <w:link w:val="CommentText"/>
    <w:uiPriority w:val="99"/>
    <w:semiHidden/>
    <w:rsid w:val="007B00C0"/>
    <w:rPr>
      <w:sz w:val="20"/>
      <w:szCs w:val="20"/>
    </w:rPr>
  </w:style>
  <w:style w:type="paragraph" w:styleId="CommentSubject">
    <w:name w:val="annotation subject"/>
    <w:basedOn w:val="CommentText"/>
    <w:next w:val="CommentText"/>
    <w:link w:val="CommentSubjectChar"/>
    <w:uiPriority w:val="99"/>
    <w:semiHidden/>
    <w:unhideWhenUsed/>
    <w:rsid w:val="007B00C0"/>
    <w:rPr>
      <w:b/>
      <w:bCs/>
    </w:rPr>
  </w:style>
  <w:style w:type="character" w:customStyle="1" w:styleId="CommentSubjectChar">
    <w:name w:val="Comment Subject Char"/>
    <w:basedOn w:val="CommentTextChar"/>
    <w:link w:val="CommentSubject"/>
    <w:uiPriority w:val="99"/>
    <w:semiHidden/>
    <w:rsid w:val="007B00C0"/>
    <w:rPr>
      <w:b/>
      <w:bCs/>
      <w:sz w:val="20"/>
      <w:szCs w:val="20"/>
    </w:rPr>
  </w:style>
  <w:style w:type="paragraph" w:styleId="BalloonText">
    <w:name w:val="Balloon Text"/>
    <w:basedOn w:val="Normal"/>
    <w:link w:val="BalloonTextChar"/>
    <w:uiPriority w:val="99"/>
    <w:semiHidden/>
    <w:unhideWhenUsed/>
    <w:rsid w:val="007B00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0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4414">
      <w:bodyDiv w:val="1"/>
      <w:marLeft w:val="0"/>
      <w:marRight w:val="0"/>
      <w:marTop w:val="0"/>
      <w:marBottom w:val="0"/>
      <w:divBdr>
        <w:top w:val="none" w:sz="0" w:space="0" w:color="auto"/>
        <w:left w:val="none" w:sz="0" w:space="0" w:color="auto"/>
        <w:bottom w:val="none" w:sz="0" w:space="0" w:color="auto"/>
        <w:right w:val="none" w:sz="0" w:space="0" w:color="auto"/>
      </w:divBdr>
      <w:divsChild>
        <w:div w:id="1053188658">
          <w:marLeft w:val="0"/>
          <w:marRight w:val="0"/>
          <w:marTop w:val="0"/>
          <w:marBottom w:val="0"/>
          <w:divBdr>
            <w:top w:val="none" w:sz="0" w:space="0" w:color="auto"/>
            <w:left w:val="none" w:sz="0" w:space="0" w:color="auto"/>
            <w:bottom w:val="none" w:sz="0" w:space="0" w:color="auto"/>
            <w:right w:val="none" w:sz="0" w:space="0" w:color="auto"/>
          </w:divBdr>
        </w:div>
        <w:div w:id="711923569">
          <w:marLeft w:val="0"/>
          <w:marRight w:val="0"/>
          <w:marTop w:val="0"/>
          <w:marBottom w:val="0"/>
          <w:divBdr>
            <w:top w:val="none" w:sz="0" w:space="0" w:color="auto"/>
            <w:left w:val="none" w:sz="0" w:space="0" w:color="auto"/>
            <w:bottom w:val="none" w:sz="0" w:space="0" w:color="auto"/>
            <w:right w:val="none" w:sz="0" w:space="0" w:color="auto"/>
          </w:divBdr>
        </w:div>
        <w:div w:id="1498307410">
          <w:marLeft w:val="0"/>
          <w:marRight w:val="0"/>
          <w:marTop w:val="0"/>
          <w:marBottom w:val="0"/>
          <w:divBdr>
            <w:top w:val="none" w:sz="0" w:space="0" w:color="auto"/>
            <w:left w:val="none" w:sz="0" w:space="0" w:color="auto"/>
            <w:bottom w:val="none" w:sz="0" w:space="0" w:color="auto"/>
            <w:right w:val="none" w:sz="0" w:space="0" w:color="auto"/>
          </w:divBdr>
        </w:div>
      </w:divsChild>
    </w:div>
    <w:div w:id="542795655">
      <w:bodyDiv w:val="1"/>
      <w:marLeft w:val="0"/>
      <w:marRight w:val="0"/>
      <w:marTop w:val="0"/>
      <w:marBottom w:val="0"/>
      <w:divBdr>
        <w:top w:val="none" w:sz="0" w:space="0" w:color="auto"/>
        <w:left w:val="none" w:sz="0" w:space="0" w:color="auto"/>
        <w:bottom w:val="none" w:sz="0" w:space="0" w:color="auto"/>
        <w:right w:val="none" w:sz="0" w:space="0" w:color="auto"/>
      </w:divBdr>
      <w:divsChild>
        <w:div w:id="284310831">
          <w:marLeft w:val="0"/>
          <w:marRight w:val="0"/>
          <w:marTop w:val="0"/>
          <w:marBottom w:val="0"/>
          <w:divBdr>
            <w:top w:val="none" w:sz="0" w:space="0" w:color="auto"/>
            <w:left w:val="none" w:sz="0" w:space="0" w:color="auto"/>
            <w:bottom w:val="none" w:sz="0" w:space="0" w:color="auto"/>
            <w:right w:val="none" w:sz="0" w:space="0" w:color="auto"/>
          </w:divBdr>
        </w:div>
        <w:div w:id="1000086118">
          <w:marLeft w:val="0"/>
          <w:marRight w:val="0"/>
          <w:marTop w:val="0"/>
          <w:marBottom w:val="0"/>
          <w:divBdr>
            <w:top w:val="none" w:sz="0" w:space="0" w:color="auto"/>
            <w:left w:val="none" w:sz="0" w:space="0" w:color="auto"/>
            <w:bottom w:val="none" w:sz="0" w:space="0" w:color="auto"/>
            <w:right w:val="none" w:sz="0" w:space="0" w:color="auto"/>
          </w:divBdr>
        </w:div>
        <w:div w:id="1470629229">
          <w:marLeft w:val="0"/>
          <w:marRight w:val="0"/>
          <w:marTop w:val="0"/>
          <w:marBottom w:val="0"/>
          <w:divBdr>
            <w:top w:val="none" w:sz="0" w:space="0" w:color="auto"/>
            <w:left w:val="none" w:sz="0" w:space="0" w:color="auto"/>
            <w:bottom w:val="none" w:sz="0" w:space="0" w:color="auto"/>
            <w:right w:val="none" w:sz="0" w:space="0" w:color="auto"/>
          </w:divBdr>
        </w:div>
        <w:div w:id="520633073">
          <w:marLeft w:val="0"/>
          <w:marRight w:val="0"/>
          <w:marTop w:val="0"/>
          <w:marBottom w:val="0"/>
          <w:divBdr>
            <w:top w:val="none" w:sz="0" w:space="0" w:color="auto"/>
            <w:left w:val="none" w:sz="0" w:space="0" w:color="auto"/>
            <w:bottom w:val="none" w:sz="0" w:space="0" w:color="auto"/>
            <w:right w:val="none" w:sz="0" w:space="0" w:color="auto"/>
          </w:divBdr>
        </w:div>
        <w:div w:id="926233085">
          <w:marLeft w:val="0"/>
          <w:marRight w:val="0"/>
          <w:marTop w:val="0"/>
          <w:marBottom w:val="0"/>
          <w:divBdr>
            <w:top w:val="none" w:sz="0" w:space="0" w:color="auto"/>
            <w:left w:val="none" w:sz="0" w:space="0" w:color="auto"/>
            <w:bottom w:val="none" w:sz="0" w:space="0" w:color="auto"/>
            <w:right w:val="none" w:sz="0" w:space="0" w:color="auto"/>
          </w:divBdr>
        </w:div>
        <w:div w:id="1380976969">
          <w:marLeft w:val="0"/>
          <w:marRight w:val="0"/>
          <w:marTop w:val="0"/>
          <w:marBottom w:val="0"/>
          <w:divBdr>
            <w:top w:val="none" w:sz="0" w:space="0" w:color="auto"/>
            <w:left w:val="none" w:sz="0" w:space="0" w:color="auto"/>
            <w:bottom w:val="none" w:sz="0" w:space="0" w:color="auto"/>
            <w:right w:val="none" w:sz="0" w:space="0" w:color="auto"/>
          </w:divBdr>
        </w:div>
        <w:div w:id="1358702020">
          <w:marLeft w:val="0"/>
          <w:marRight w:val="0"/>
          <w:marTop w:val="0"/>
          <w:marBottom w:val="0"/>
          <w:divBdr>
            <w:top w:val="none" w:sz="0" w:space="0" w:color="auto"/>
            <w:left w:val="none" w:sz="0" w:space="0" w:color="auto"/>
            <w:bottom w:val="none" w:sz="0" w:space="0" w:color="auto"/>
            <w:right w:val="none" w:sz="0" w:space="0" w:color="auto"/>
          </w:divBdr>
        </w:div>
        <w:div w:id="1429544236">
          <w:marLeft w:val="0"/>
          <w:marRight w:val="0"/>
          <w:marTop w:val="0"/>
          <w:marBottom w:val="0"/>
          <w:divBdr>
            <w:top w:val="none" w:sz="0" w:space="0" w:color="auto"/>
            <w:left w:val="none" w:sz="0" w:space="0" w:color="auto"/>
            <w:bottom w:val="none" w:sz="0" w:space="0" w:color="auto"/>
            <w:right w:val="none" w:sz="0" w:space="0" w:color="auto"/>
          </w:divBdr>
        </w:div>
        <w:div w:id="992295223">
          <w:marLeft w:val="0"/>
          <w:marRight w:val="0"/>
          <w:marTop w:val="0"/>
          <w:marBottom w:val="0"/>
          <w:divBdr>
            <w:top w:val="none" w:sz="0" w:space="0" w:color="auto"/>
            <w:left w:val="none" w:sz="0" w:space="0" w:color="auto"/>
            <w:bottom w:val="none" w:sz="0" w:space="0" w:color="auto"/>
            <w:right w:val="none" w:sz="0" w:space="0" w:color="auto"/>
          </w:divBdr>
        </w:div>
        <w:div w:id="417286281">
          <w:marLeft w:val="0"/>
          <w:marRight w:val="0"/>
          <w:marTop w:val="0"/>
          <w:marBottom w:val="0"/>
          <w:divBdr>
            <w:top w:val="none" w:sz="0" w:space="0" w:color="auto"/>
            <w:left w:val="none" w:sz="0" w:space="0" w:color="auto"/>
            <w:bottom w:val="none" w:sz="0" w:space="0" w:color="auto"/>
            <w:right w:val="none" w:sz="0" w:space="0" w:color="auto"/>
          </w:divBdr>
        </w:div>
        <w:div w:id="1258252020">
          <w:marLeft w:val="0"/>
          <w:marRight w:val="0"/>
          <w:marTop w:val="0"/>
          <w:marBottom w:val="0"/>
          <w:divBdr>
            <w:top w:val="none" w:sz="0" w:space="0" w:color="auto"/>
            <w:left w:val="none" w:sz="0" w:space="0" w:color="auto"/>
            <w:bottom w:val="none" w:sz="0" w:space="0" w:color="auto"/>
            <w:right w:val="none" w:sz="0" w:space="0" w:color="auto"/>
          </w:divBdr>
        </w:div>
        <w:div w:id="894894418">
          <w:marLeft w:val="0"/>
          <w:marRight w:val="0"/>
          <w:marTop w:val="0"/>
          <w:marBottom w:val="0"/>
          <w:divBdr>
            <w:top w:val="none" w:sz="0" w:space="0" w:color="auto"/>
            <w:left w:val="none" w:sz="0" w:space="0" w:color="auto"/>
            <w:bottom w:val="none" w:sz="0" w:space="0" w:color="auto"/>
            <w:right w:val="none" w:sz="0" w:space="0" w:color="auto"/>
          </w:divBdr>
        </w:div>
      </w:divsChild>
    </w:div>
    <w:div w:id="1061322583">
      <w:bodyDiv w:val="1"/>
      <w:marLeft w:val="0"/>
      <w:marRight w:val="0"/>
      <w:marTop w:val="0"/>
      <w:marBottom w:val="0"/>
      <w:divBdr>
        <w:top w:val="none" w:sz="0" w:space="0" w:color="auto"/>
        <w:left w:val="none" w:sz="0" w:space="0" w:color="auto"/>
        <w:bottom w:val="none" w:sz="0" w:space="0" w:color="auto"/>
        <w:right w:val="none" w:sz="0" w:space="0" w:color="auto"/>
      </w:divBdr>
      <w:divsChild>
        <w:div w:id="165747600">
          <w:marLeft w:val="0"/>
          <w:marRight w:val="0"/>
          <w:marTop w:val="0"/>
          <w:marBottom w:val="0"/>
          <w:divBdr>
            <w:top w:val="none" w:sz="0" w:space="0" w:color="auto"/>
            <w:left w:val="none" w:sz="0" w:space="0" w:color="auto"/>
            <w:bottom w:val="none" w:sz="0" w:space="0" w:color="auto"/>
            <w:right w:val="none" w:sz="0" w:space="0" w:color="auto"/>
          </w:divBdr>
        </w:div>
        <w:div w:id="2019114008">
          <w:marLeft w:val="0"/>
          <w:marRight w:val="0"/>
          <w:marTop w:val="0"/>
          <w:marBottom w:val="0"/>
          <w:divBdr>
            <w:top w:val="none" w:sz="0" w:space="0" w:color="auto"/>
            <w:left w:val="none" w:sz="0" w:space="0" w:color="auto"/>
            <w:bottom w:val="none" w:sz="0" w:space="0" w:color="auto"/>
            <w:right w:val="none" w:sz="0" w:space="0" w:color="auto"/>
          </w:divBdr>
        </w:div>
        <w:div w:id="1975676785">
          <w:marLeft w:val="0"/>
          <w:marRight w:val="0"/>
          <w:marTop w:val="0"/>
          <w:marBottom w:val="0"/>
          <w:divBdr>
            <w:top w:val="none" w:sz="0" w:space="0" w:color="auto"/>
            <w:left w:val="none" w:sz="0" w:space="0" w:color="auto"/>
            <w:bottom w:val="none" w:sz="0" w:space="0" w:color="auto"/>
            <w:right w:val="none" w:sz="0" w:space="0" w:color="auto"/>
          </w:divBdr>
        </w:div>
        <w:div w:id="1831166728">
          <w:marLeft w:val="0"/>
          <w:marRight w:val="0"/>
          <w:marTop w:val="0"/>
          <w:marBottom w:val="0"/>
          <w:divBdr>
            <w:top w:val="none" w:sz="0" w:space="0" w:color="auto"/>
            <w:left w:val="none" w:sz="0" w:space="0" w:color="auto"/>
            <w:bottom w:val="none" w:sz="0" w:space="0" w:color="auto"/>
            <w:right w:val="none" w:sz="0" w:space="0" w:color="auto"/>
          </w:divBdr>
        </w:div>
      </w:divsChild>
    </w:div>
    <w:div w:id="1371104784">
      <w:bodyDiv w:val="1"/>
      <w:marLeft w:val="0"/>
      <w:marRight w:val="0"/>
      <w:marTop w:val="0"/>
      <w:marBottom w:val="0"/>
      <w:divBdr>
        <w:top w:val="none" w:sz="0" w:space="0" w:color="auto"/>
        <w:left w:val="none" w:sz="0" w:space="0" w:color="auto"/>
        <w:bottom w:val="none" w:sz="0" w:space="0" w:color="auto"/>
        <w:right w:val="none" w:sz="0" w:space="0" w:color="auto"/>
      </w:divBdr>
      <w:divsChild>
        <w:div w:id="441193974">
          <w:marLeft w:val="0"/>
          <w:marRight w:val="0"/>
          <w:marTop w:val="0"/>
          <w:marBottom w:val="0"/>
          <w:divBdr>
            <w:top w:val="none" w:sz="0" w:space="0" w:color="auto"/>
            <w:left w:val="none" w:sz="0" w:space="0" w:color="auto"/>
            <w:bottom w:val="none" w:sz="0" w:space="0" w:color="auto"/>
            <w:right w:val="none" w:sz="0" w:space="0" w:color="auto"/>
          </w:divBdr>
        </w:div>
        <w:div w:id="526254162">
          <w:marLeft w:val="0"/>
          <w:marRight w:val="0"/>
          <w:marTop w:val="0"/>
          <w:marBottom w:val="0"/>
          <w:divBdr>
            <w:top w:val="none" w:sz="0" w:space="0" w:color="auto"/>
            <w:left w:val="none" w:sz="0" w:space="0" w:color="auto"/>
            <w:bottom w:val="none" w:sz="0" w:space="0" w:color="auto"/>
            <w:right w:val="none" w:sz="0" w:space="0" w:color="auto"/>
          </w:divBdr>
        </w:div>
      </w:divsChild>
    </w:div>
    <w:div w:id="1395543682">
      <w:bodyDiv w:val="1"/>
      <w:marLeft w:val="0"/>
      <w:marRight w:val="0"/>
      <w:marTop w:val="0"/>
      <w:marBottom w:val="0"/>
      <w:divBdr>
        <w:top w:val="none" w:sz="0" w:space="0" w:color="auto"/>
        <w:left w:val="none" w:sz="0" w:space="0" w:color="auto"/>
        <w:bottom w:val="none" w:sz="0" w:space="0" w:color="auto"/>
        <w:right w:val="none" w:sz="0" w:space="0" w:color="auto"/>
      </w:divBdr>
      <w:divsChild>
        <w:div w:id="80874552">
          <w:marLeft w:val="0"/>
          <w:marRight w:val="0"/>
          <w:marTop w:val="0"/>
          <w:marBottom w:val="0"/>
          <w:divBdr>
            <w:top w:val="none" w:sz="0" w:space="0" w:color="auto"/>
            <w:left w:val="none" w:sz="0" w:space="0" w:color="auto"/>
            <w:bottom w:val="none" w:sz="0" w:space="0" w:color="auto"/>
            <w:right w:val="none" w:sz="0" w:space="0" w:color="auto"/>
          </w:divBdr>
        </w:div>
        <w:div w:id="1151631141">
          <w:marLeft w:val="0"/>
          <w:marRight w:val="0"/>
          <w:marTop w:val="0"/>
          <w:marBottom w:val="0"/>
          <w:divBdr>
            <w:top w:val="none" w:sz="0" w:space="0" w:color="auto"/>
            <w:left w:val="none" w:sz="0" w:space="0" w:color="auto"/>
            <w:bottom w:val="none" w:sz="0" w:space="0" w:color="auto"/>
            <w:right w:val="none" w:sz="0" w:space="0" w:color="auto"/>
          </w:divBdr>
        </w:div>
      </w:divsChild>
    </w:div>
    <w:div w:id="1547912869">
      <w:bodyDiv w:val="1"/>
      <w:marLeft w:val="0"/>
      <w:marRight w:val="0"/>
      <w:marTop w:val="0"/>
      <w:marBottom w:val="0"/>
      <w:divBdr>
        <w:top w:val="none" w:sz="0" w:space="0" w:color="auto"/>
        <w:left w:val="none" w:sz="0" w:space="0" w:color="auto"/>
        <w:bottom w:val="none" w:sz="0" w:space="0" w:color="auto"/>
        <w:right w:val="none" w:sz="0" w:space="0" w:color="auto"/>
      </w:divBdr>
      <w:divsChild>
        <w:div w:id="753429593">
          <w:marLeft w:val="0"/>
          <w:marRight w:val="0"/>
          <w:marTop w:val="0"/>
          <w:marBottom w:val="0"/>
          <w:divBdr>
            <w:top w:val="none" w:sz="0" w:space="0" w:color="auto"/>
            <w:left w:val="none" w:sz="0" w:space="0" w:color="auto"/>
            <w:bottom w:val="none" w:sz="0" w:space="0" w:color="auto"/>
            <w:right w:val="none" w:sz="0" w:space="0" w:color="auto"/>
          </w:divBdr>
        </w:div>
        <w:div w:id="766317145">
          <w:marLeft w:val="0"/>
          <w:marRight w:val="0"/>
          <w:marTop w:val="0"/>
          <w:marBottom w:val="0"/>
          <w:divBdr>
            <w:top w:val="none" w:sz="0" w:space="0" w:color="auto"/>
            <w:left w:val="none" w:sz="0" w:space="0" w:color="auto"/>
            <w:bottom w:val="none" w:sz="0" w:space="0" w:color="auto"/>
            <w:right w:val="none" w:sz="0" w:space="0" w:color="auto"/>
          </w:divBdr>
        </w:div>
      </w:divsChild>
    </w:div>
    <w:div w:id="1878812127">
      <w:bodyDiv w:val="1"/>
      <w:marLeft w:val="0"/>
      <w:marRight w:val="0"/>
      <w:marTop w:val="0"/>
      <w:marBottom w:val="0"/>
      <w:divBdr>
        <w:top w:val="none" w:sz="0" w:space="0" w:color="auto"/>
        <w:left w:val="none" w:sz="0" w:space="0" w:color="auto"/>
        <w:bottom w:val="none" w:sz="0" w:space="0" w:color="auto"/>
        <w:right w:val="none" w:sz="0" w:space="0" w:color="auto"/>
      </w:divBdr>
      <w:divsChild>
        <w:div w:id="746879973">
          <w:marLeft w:val="0"/>
          <w:marRight w:val="0"/>
          <w:marTop w:val="0"/>
          <w:marBottom w:val="0"/>
          <w:divBdr>
            <w:top w:val="none" w:sz="0" w:space="0" w:color="auto"/>
            <w:left w:val="none" w:sz="0" w:space="0" w:color="auto"/>
            <w:bottom w:val="none" w:sz="0" w:space="0" w:color="auto"/>
            <w:right w:val="none" w:sz="0" w:space="0" w:color="auto"/>
          </w:divBdr>
        </w:div>
        <w:div w:id="970280852">
          <w:marLeft w:val="0"/>
          <w:marRight w:val="0"/>
          <w:marTop w:val="0"/>
          <w:marBottom w:val="0"/>
          <w:divBdr>
            <w:top w:val="none" w:sz="0" w:space="0" w:color="auto"/>
            <w:left w:val="none" w:sz="0" w:space="0" w:color="auto"/>
            <w:bottom w:val="none" w:sz="0" w:space="0" w:color="auto"/>
            <w:right w:val="none" w:sz="0" w:space="0" w:color="auto"/>
          </w:divBdr>
        </w:div>
        <w:div w:id="1956255299">
          <w:marLeft w:val="0"/>
          <w:marRight w:val="0"/>
          <w:marTop w:val="0"/>
          <w:marBottom w:val="0"/>
          <w:divBdr>
            <w:top w:val="none" w:sz="0" w:space="0" w:color="auto"/>
            <w:left w:val="none" w:sz="0" w:space="0" w:color="auto"/>
            <w:bottom w:val="none" w:sz="0" w:space="0" w:color="auto"/>
            <w:right w:val="none" w:sz="0" w:space="0" w:color="auto"/>
          </w:divBdr>
        </w:div>
        <w:div w:id="352345464">
          <w:marLeft w:val="0"/>
          <w:marRight w:val="0"/>
          <w:marTop w:val="0"/>
          <w:marBottom w:val="0"/>
          <w:divBdr>
            <w:top w:val="none" w:sz="0" w:space="0" w:color="auto"/>
            <w:left w:val="none" w:sz="0" w:space="0" w:color="auto"/>
            <w:bottom w:val="none" w:sz="0" w:space="0" w:color="auto"/>
            <w:right w:val="none" w:sz="0" w:space="0" w:color="auto"/>
          </w:divBdr>
        </w:div>
      </w:divsChild>
    </w:div>
    <w:div w:id="2107921211">
      <w:bodyDiv w:val="1"/>
      <w:marLeft w:val="0"/>
      <w:marRight w:val="0"/>
      <w:marTop w:val="0"/>
      <w:marBottom w:val="0"/>
      <w:divBdr>
        <w:top w:val="none" w:sz="0" w:space="0" w:color="auto"/>
        <w:left w:val="none" w:sz="0" w:space="0" w:color="auto"/>
        <w:bottom w:val="none" w:sz="0" w:space="0" w:color="auto"/>
        <w:right w:val="none" w:sz="0" w:space="0" w:color="auto"/>
      </w:divBdr>
      <w:divsChild>
        <w:div w:id="1239250685">
          <w:marLeft w:val="0"/>
          <w:marRight w:val="0"/>
          <w:marTop w:val="0"/>
          <w:marBottom w:val="0"/>
          <w:divBdr>
            <w:top w:val="none" w:sz="0" w:space="0" w:color="auto"/>
            <w:left w:val="none" w:sz="0" w:space="0" w:color="auto"/>
            <w:bottom w:val="none" w:sz="0" w:space="0" w:color="auto"/>
            <w:right w:val="none" w:sz="0" w:space="0" w:color="auto"/>
          </w:divBdr>
        </w:div>
        <w:div w:id="888188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5ACC9D7-8118-45D9-84A0-F8A5B91583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2</TotalTime>
  <Pages>22</Pages>
  <Words>3885</Words>
  <Characters>2214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irya vir</dc:creator>
  <cp:keywords/>
  <dc:description/>
  <cp:lastModifiedBy>dhairya vir</cp:lastModifiedBy>
  <cp:revision>27</cp:revision>
  <dcterms:created xsi:type="dcterms:W3CDTF">2020-09-25T15:18:00Z</dcterms:created>
  <dcterms:modified xsi:type="dcterms:W3CDTF">2020-11-05T08:59:00Z</dcterms:modified>
</cp:coreProperties>
</file>